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F9789" w14:textId="636722B1" w:rsidR="00080792" w:rsidRPr="00080792" w:rsidRDefault="20FE1C77" w:rsidP="00080792">
      <w:pPr>
        <w:pStyle w:val="Title"/>
        <w:spacing w:after="0"/>
        <w:rPr>
          <w:sz w:val="48"/>
          <w:szCs w:val="48"/>
        </w:rPr>
      </w:pPr>
      <w:r w:rsidRPr="007573BC">
        <w:rPr>
          <w:b/>
          <w:bCs/>
          <w:sz w:val="48"/>
          <w:szCs w:val="48"/>
        </w:rPr>
        <w:t xml:space="preserve">Resource Development Cohort: </w:t>
      </w:r>
      <w:r w:rsidRPr="007573BC">
        <w:rPr>
          <w:sz w:val="48"/>
          <w:szCs w:val="48"/>
        </w:rPr>
        <w:t>Activating your Resource Development Plan</w:t>
      </w:r>
    </w:p>
    <w:p w14:paraId="37ACA587" w14:textId="715EF843" w:rsidR="00080792" w:rsidRPr="007573BC" w:rsidRDefault="20FE1C77" w:rsidP="00080792">
      <w:pPr>
        <w:spacing w:before="240" w:after="280"/>
        <w:jc w:val="center"/>
        <w:rPr>
          <w:noProof/>
        </w:rPr>
      </w:pPr>
      <w:r w:rsidRPr="007573BC">
        <w:rPr>
          <w:noProof/>
        </w:rPr>
        <w:t>May 12, 2026</w:t>
      </w:r>
    </w:p>
    <w:p w14:paraId="686F582C" w14:textId="77777777" w:rsidR="00ED65E4" w:rsidRPr="007573BC" w:rsidRDefault="00A91DC1" w:rsidP="00EC1109">
      <w:pPr>
        <w:pStyle w:val="Heading1"/>
        <w:jc w:val="center"/>
      </w:pPr>
      <w:r w:rsidRPr="007573BC">
        <w:rPr>
          <w:noProof/>
        </w:rPr>
        <w:drawing>
          <wp:inline distT="0" distB="0" distL="0" distR="0" wp14:anchorId="398D0B86" wp14:editId="4D40BCE4">
            <wp:extent cx="2916736" cy="1293835"/>
            <wp:effectExtent l="0" t="0" r="4445" b="1905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433" cy="130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7573BC" w:rsidRDefault="000E05A5" w:rsidP="00EC1109">
      <w:pPr>
        <w:pStyle w:val="Heading1"/>
        <w:rPr>
          <w:rFonts w:eastAsia="Aptos Display" w:cs="Aptos Display"/>
        </w:rPr>
      </w:pPr>
      <w:r w:rsidRPr="007573BC">
        <w:br w:type="page"/>
      </w:r>
      <w:r w:rsidR="20FE1C77" w:rsidRPr="007573BC">
        <w:lastRenderedPageBreak/>
        <w:t>Before We Begin</w:t>
      </w:r>
    </w:p>
    <w:p w14:paraId="4A1C6680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>ASL &amp; Spanish Interpreters are available and labeled.</w:t>
      </w:r>
    </w:p>
    <w:p w14:paraId="3E952254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>Access Closed Captioning by clicking the CC button located at the bottom of your Zoom window.</w:t>
      </w:r>
    </w:p>
    <w:p w14:paraId="7A52C495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>Use Zoom's Raise Hand or Chat features to ask questions.</w:t>
      </w:r>
    </w:p>
    <w:p w14:paraId="544C80B0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>Use the Q&amp;A box to send us your questions at any time.</w:t>
      </w:r>
    </w:p>
    <w:p w14:paraId="15F1C3D2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>Remember to state your name and organization before speaking.</w:t>
      </w:r>
    </w:p>
    <w:p w14:paraId="76F207A2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>Message our IL T&amp;TA team using the Chat feature if you have difficulties with today's call.</w:t>
      </w:r>
    </w:p>
    <w:p w14:paraId="3E1BC278" w14:textId="77777777" w:rsidR="00C82CC6" w:rsidRPr="007573BC" w:rsidRDefault="20FE1C77" w:rsidP="00EC1109">
      <w:pPr>
        <w:spacing w:after="80"/>
        <w:ind w:right="-86"/>
        <w:rPr>
          <w:sz w:val="25"/>
          <w:szCs w:val="25"/>
        </w:rPr>
      </w:pPr>
      <w:r w:rsidRPr="007573BC">
        <w:rPr>
          <w:sz w:val="25"/>
          <w:szCs w:val="25"/>
        </w:rPr>
        <w:t xml:space="preserve">Please complete the survey at the end of today's training. </w:t>
      </w:r>
    </w:p>
    <w:p w14:paraId="5157A0A1" w14:textId="77777777" w:rsidR="00EC1109" w:rsidRPr="007573BC" w:rsidRDefault="00EC1109" w:rsidP="20FE1C77">
      <w:pPr>
        <w:rPr>
          <w:rFonts w:cstheme="majorBidi"/>
          <w:b/>
          <w:bCs/>
          <w:color w:val="70003E"/>
          <w:sz w:val="31"/>
          <w:szCs w:val="31"/>
        </w:rPr>
      </w:pPr>
      <w:r w:rsidRPr="007573BC">
        <w:br w:type="page"/>
      </w:r>
    </w:p>
    <w:p w14:paraId="31FA09B3" w14:textId="77777777" w:rsidR="00100F34" w:rsidRPr="007573BC" w:rsidRDefault="00100F34" w:rsidP="00100F34">
      <w:pPr>
        <w:pStyle w:val="Heading1"/>
      </w:pPr>
      <w:r w:rsidRPr="007573BC">
        <w:lastRenderedPageBreak/>
        <w:t xml:space="preserve">Cohort Learning Objectives – </w:t>
      </w:r>
    </w:p>
    <w:p w14:paraId="6052E6C6" w14:textId="77777777" w:rsidR="00100F34" w:rsidRPr="007573BC" w:rsidRDefault="00100F34" w:rsidP="00100F34">
      <w:pPr>
        <w:pStyle w:val="Heading2"/>
        <w:rPr>
          <w:sz w:val="24"/>
          <w:szCs w:val="24"/>
        </w:rPr>
      </w:pPr>
      <w:r w:rsidRPr="007573BC">
        <w:rPr>
          <w:sz w:val="24"/>
          <w:szCs w:val="24"/>
        </w:rPr>
        <w:t>Week One:</w:t>
      </w:r>
    </w:p>
    <w:p w14:paraId="676C3675" w14:textId="77777777" w:rsidR="00100F34" w:rsidRPr="007573BC" w:rsidRDefault="00100F34" w:rsidP="00100F34">
      <w:pPr>
        <w:pStyle w:val="BulletedList"/>
        <w:rPr>
          <w:b/>
          <w:bCs/>
          <w:sz w:val="24"/>
          <w:szCs w:val="24"/>
        </w:rPr>
      </w:pPr>
      <w:r w:rsidRPr="007573BC">
        <w:rPr>
          <w:sz w:val="24"/>
          <w:szCs w:val="24"/>
        </w:rPr>
        <w:t>Identify gaps, uncover underutilized resources, and explore strategies for diversifying and managing funding to strengthen organizational sustainability.</w:t>
      </w:r>
    </w:p>
    <w:p w14:paraId="3D72225C" w14:textId="77777777" w:rsidR="00100F34" w:rsidRPr="007573BC" w:rsidRDefault="00100F34" w:rsidP="00100F34">
      <w:pPr>
        <w:pStyle w:val="Heading2"/>
        <w:rPr>
          <w:sz w:val="24"/>
          <w:szCs w:val="24"/>
        </w:rPr>
      </w:pPr>
      <w:r w:rsidRPr="007573BC">
        <w:rPr>
          <w:sz w:val="24"/>
          <w:szCs w:val="24"/>
        </w:rPr>
        <w:t>Week Two:</w:t>
      </w:r>
    </w:p>
    <w:p w14:paraId="5E9D06ED" w14:textId="77777777" w:rsidR="00100F34" w:rsidRPr="007573BC" w:rsidRDefault="00100F34" w:rsidP="00100F34">
      <w:pPr>
        <w:pStyle w:val="BulletedList"/>
        <w:rPr>
          <w:sz w:val="24"/>
          <w:szCs w:val="24"/>
        </w:rPr>
      </w:pPr>
      <w:r w:rsidRPr="007573BC">
        <w:rPr>
          <w:sz w:val="24"/>
          <w:szCs w:val="24"/>
        </w:rPr>
        <w:t>Learn how to develop a comprehensive Resource Development Plan that supports both short</w:t>
      </w:r>
      <w:r w:rsidRPr="007573BC">
        <w:rPr>
          <w:rFonts w:ascii="Cambria Math" w:hAnsi="Cambria Math" w:cs="Cambria Math"/>
          <w:sz w:val="24"/>
          <w:szCs w:val="24"/>
        </w:rPr>
        <w:t>‑</w:t>
      </w:r>
      <w:r w:rsidRPr="007573BC">
        <w:rPr>
          <w:sz w:val="24"/>
          <w:szCs w:val="24"/>
        </w:rPr>
        <w:t>term and long</w:t>
      </w:r>
      <w:r w:rsidRPr="007573BC">
        <w:rPr>
          <w:rFonts w:ascii="Cambria Math" w:hAnsi="Cambria Math" w:cs="Cambria Math"/>
          <w:sz w:val="24"/>
          <w:szCs w:val="24"/>
        </w:rPr>
        <w:t>‑</w:t>
      </w:r>
      <w:r w:rsidRPr="007573BC">
        <w:rPr>
          <w:sz w:val="24"/>
          <w:szCs w:val="24"/>
        </w:rPr>
        <w:t>term organizational and community goals.</w:t>
      </w:r>
    </w:p>
    <w:p w14:paraId="491F9454" w14:textId="77777777" w:rsidR="00100F34" w:rsidRPr="007573BC" w:rsidRDefault="00100F34" w:rsidP="00100F34">
      <w:pPr>
        <w:pStyle w:val="Heading2"/>
        <w:rPr>
          <w:sz w:val="24"/>
          <w:szCs w:val="24"/>
        </w:rPr>
      </w:pPr>
      <w:r w:rsidRPr="007573BC">
        <w:rPr>
          <w:sz w:val="24"/>
          <w:szCs w:val="24"/>
        </w:rPr>
        <w:t xml:space="preserve">Week Three:  </w:t>
      </w:r>
    </w:p>
    <w:p w14:paraId="5B8A3960" w14:textId="77777777" w:rsidR="00100F34" w:rsidRPr="000579C6" w:rsidRDefault="00100F34" w:rsidP="00100F34">
      <w:pPr>
        <w:pStyle w:val="BulletedList"/>
        <w:rPr>
          <w:sz w:val="24"/>
          <w:szCs w:val="24"/>
        </w:rPr>
      </w:pPr>
      <w:r w:rsidRPr="000579C6">
        <w:rPr>
          <w:sz w:val="24"/>
          <w:szCs w:val="24"/>
        </w:rPr>
        <w:t>Learn how to implement a Resource Development Plan across short</w:t>
      </w:r>
      <w:r w:rsidRPr="000579C6">
        <w:rPr>
          <w:rFonts w:ascii="Cambria Math" w:hAnsi="Cambria Math" w:cs="Cambria Math"/>
          <w:sz w:val="24"/>
          <w:szCs w:val="24"/>
        </w:rPr>
        <w:t>‑</w:t>
      </w:r>
      <w:r w:rsidRPr="000579C6">
        <w:rPr>
          <w:sz w:val="24"/>
          <w:szCs w:val="24"/>
        </w:rPr>
        <w:t xml:space="preserve"> and long</w:t>
      </w:r>
      <w:r w:rsidRPr="000579C6">
        <w:rPr>
          <w:rFonts w:ascii="Cambria Math" w:hAnsi="Cambria Math" w:cs="Cambria Math"/>
          <w:sz w:val="24"/>
          <w:szCs w:val="24"/>
        </w:rPr>
        <w:t>‑</w:t>
      </w:r>
      <w:r w:rsidRPr="000579C6">
        <w:rPr>
          <w:sz w:val="24"/>
          <w:szCs w:val="24"/>
        </w:rPr>
        <w:t>term timelines by applying strategies to real</w:t>
      </w:r>
      <w:r w:rsidRPr="000579C6">
        <w:rPr>
          <w:rFonts w:ascii="Cambria Math" w:hAnsi="Cambria Math" w:cs="Cambria Math"/>
          <w:sz w:val="24"/>
          <w:szCs w:val="24"/>
        </w:rPr>
        <w:t>‑</w:t>
      </w:r>
      <w:r w:rsidRPr="000579C6">
        <w:rPr>
          <w:sz w:val="24"/>
          <w:szCs w:val="24"/>
        </w:rPr>
        <w:t>world scenarios and leveraging their existing organizational expertise.</w:t>
      </w:r>
    </w:p>
    <w:p w14:paraId="517AEE3A" w14:textId="6EE23940" w:rsidR="005B3FE6" w:rsidRPr="007573BC" w:rsidRDefault="005B3FE6" w:rsidP="00EC1109">
      <w:r w:rsidRPr="007573BC">
        <w:br w:type="page"/>
      </w:r>
    </w:p>
    <w:p w14:paraId="01B10753" w14:textId="040BBDBF" w:rsidR="000E0DDB" w:rsidRPr="007573BC" w:rsidRDefault="20FE1C77" w:rsidP="00CE06B6">
      <w:pPr>
        <w:pStyle w:val="BulletedList"/>
        <w:numPr>
          <w:ilvl w:val="0"/>
          <w:numId w:val="0"/>
        </w:numPr>
        <w:ind w:left="360" w:hanging="360"/>
        <w:rPr>
          <w:sz w:val="24"/>
          <w:szCs w:val="24"/>
        </w:rPr>
      </w:pPr>
      <w:r w:rsidRPr="007573BC">
        <w:rPr>
          <w:rStyle w:val="Heading1Char"/>
        </w:rPr>
        <w:lastRenderedPageBreak/>
        <w:t>Cohort Overview:</w:t>
      </w:r>
    </w:p>
    <w:p w14:paraId="0AF52998" w14:textId="157E8A90" w:rsidR="000E0DDB" w:rsidRPr="007573BC" w:rsidRDefault="20FE1C77" w:rsidP="00EC1109">
      <w:pPr>
        <w:pStyle w:val="BulletedList"/>
      </w:pPr>
      <w:r w:rsidRPr="007573BC">
        <w:rPr>
          <w:b/>
          <w:bCs/>
        </w:rPr>
        <w:t>Dates:</w:t>
      </w:r>
      <w:r w:rsidRPr="007573BC">
        <w:t xml:space="preserve"> April 28, May 5, May 12, 2026</w:t>
      </w:r>
    </w:p>
    <w:p w14:paraId="6C6B2981" w14:textId="1ECE53EE" w:rsidR="000E0DDB" w:rsidRPr="007573BC" w:rsidRDefault="20FE1C77" w:rsidP="00EC1109">
      <w:pPr>
        <w:pStyle w:val="BulletedList"/>
      </w:pPr>
      <w:r w:rsidRPr="007573BC">
        <w:rPr>
          <w:b/>
          <w:bCs/>
        </w:rPr>
        <w:t>Format:</w:t>
      </w:r>
      <w:r w:rsidRPr="007573BC">
        <w:t xml:space="preserve"> Weekly 90-minute Zoom sessions (60 minutes instruction + 30 minutes peer learning)</w:t>
      </w:r>
    </w:p>
    <w:p w14:paraId="1B242DDC" w14:textId="1333B86F" w:rsidR="000E0DDB" w:rsidRPr="007573BC" w:rsidRDefault="20FE1C77" w:rsidP="00EC1109">
      <w:pPr>
        <w:pStyle w:val="BulletedList"/>
      </w:pPr>
      <w:r w:rsidRPr="007573BC">
        <w:rPr>
          <w:b/>
          <w:bCs/>
        </w:rPr>
        <w:t>Audience:</w:t>
      </w:r>
      <w:r w:rsidRPr="007573BC">
        <w:t xml:space="preserve"> Board Chairs, Board Members, Executive Directors, and Leadership</w:t>
      </w:r>
    </w:p>
    <w:p w14:paraId="791C34F0" w14:textId="18FEFFCE" w:rsidR="0095063E" w:rsidRPr="007573BC" w:rsidRDefault="20FE1C77" w:rsidP="00EC1109">
      <w:pPr>
        <w:pStyle w:val="BulletedList"/>
      </w:pPr>
      <w:r w:rsidRPr="007573BC">
        <w:rPr>
          <w:b/>
          <w:bCs/>
        </w:rPr>
        <w:t>Style:</w:t>
      </w:r>
      <w:r w:rsidRPr="007573BC">
        <w:t xml:space="preserve"> Interaction, Peer-Driven, Conversation</w:t>
      </w:r>
    </w:p>
    <w:p w14:paraId="77F54804" w14:textId="687DFCF2" w:rsidR="004A1EC8" w:rsidRPr="007573BC" w:rsidRDefault="20FE1C77" w:rsidP="00EC1109">
      <w:pPr>
        <w:pStyle w:val="FakeHeading"/>
      </w:pPr>
      <w:r w:rsidRPr="007573BC">
        <w:t>Cohort Norms:</w:t>
      </w:r>
    </w:p>
    <w:p w14:paraId="7A1BB501" w14:textId="77777777" w:rsidR="004F3A71" w:rsidRPr="007573BC" w:rsidRDefault="20FE1C77" w:rsidP="00EC1109">
      <w:pPr>
        <w:pStyle w:val="BulletedList"/>
      </w:pPr>
      <w:r w:rsidRPr="007573BC">
        <w:t>Participation and Presence</w:t>
      </w:r>
    </w:p>
    <w:p w14:paraId="13FBD609" w14:textId="77777777" w:rsidR="004F3A71" w:rsidRPr="007573BC" w:rsidRDefault="20FE1C77" w:rsidP="00EC1109">
      <w:pPr>
        <w:pStyle w:val="BulletedList"/>
      </w:pPr>
      <w:r w:rsidRPr="007573BC">
        <w:t>Learning Together</w:t>
      </w:r>
    </w:p>
    <w:p w14:paraId="3F4ED5AF" w14:textId="77777777" w:rsidR="004F3A71" w:rsidRPr="007573BC" w:rsidRDefault="20FE1C77" w:rsidP="00EC1109">
      <w:pPr>
        <w:pStyle w:val="BulletedList"/>
      </w:pPr>
      <w:r w:rsidRPr="007573BC">
        <w:t>Respect and Inclusion</w:t>
      </w:r>
    </w:p>
    <w:p w14:paraId="4E68802D" w14:textId="77777777" w:rsidR="004F3A71" w:rsidRPr="007573BC" w:rsidRDefault="20FE1C77" w:rsidP="00EC1109">
      <w:pPr>
        <w:pStyle w:val="BulletedList"/>
      </w:pPr>
      <w:r w:rsidRPr="007573BC">
        <w:t>Confidentiality and Trust</w:t>
      </w:r>
    </w:p>
    <w:p w14:paraId="22E246D3" w14:textId="32BFD2EE" w:rsidR="00AA3AEB" w:rsidRPr="007573BC" w:rsidRDefault="20FE1C77" w:rsidP="00EC1109">
      <w:pPr>
        <w:pStyle w:val="BulletedList"/>
      </w:pPr>
      <w:r w:rsidRPr="007573BC">
        <w:t>Time and Structure</w:t>
      </w:r>
      <w:r w:rsidR="004F3A71" w:rsidRPr="007573BC">
        <w:br w:type="page"/>
      </w:r>
    </w:p>
    <w:p w14:paraId="7D6C5FEA" w14:textId="255421B9" w:rsidR="004A6FD0" w:rsidRPr="007573BC" w:rsidRDefault="004A6FD0" w:rsidP="004A6FD0">
      <w:pPr>
        <w:pStyle w:val="Heading1"/>
        <w:rPr>
          <w:lang w:eastAsia="en-US"/>
        </w:rPr>
      </w:pPr>
      <w:r w:rsidRPr="007573BC">
        <w:rPr>
          <w:lang w:eastAsia="en-US"/>
        </w:rPr>
        <w:lastRenderedPageBreak/>
        <w:t xml:space="preserve">From </w:t>
      </w:r>
      <w:r w:rsidR="00CE06B6" w:rsidRPr="007573BC">
        <w:rPr>
          <w:lang w:eastAsia="en-US"/>
        </w:rPr>
        <w:t>Gaps to Plan</w:t>
      </w:r>
    </w:p>
    <w:p w14:paraId="239A9FA9" w14:textId="77777777" w:rsidR="004A6FD0" w:rsidRPr="007573BC" w:rsidRDefault="004A6FD0" w:rsidP="004A6FD0">
      <w:pPr>
        <w:pStyle w:val="BulletedList"/>
        <w:numPr>
          <w:ilvl w:val="0"/>
          <w:numId w:val="0"/>
        </w:numPr>
        <w:ind w:left="360" w:hanging="360"/>
        <w:rPr>
          <w:lang w:eastAsia="en-US"/>
        </w:rPr>
      </w:pPr>
      <w:r w:rsidRPr="007573BC">
        <w:rPr>
          <w:rStyle w:val="Heading2Char"/>
        </w:rPr>
        <w:t>In Week 1, you identified:</w:t>
      </w:r>
    </w:p>
    <w:p w14:paraId="59639A79" w14:textId="5F9CF61D" w:rsidR="004A6FD0" w:rsidRPr="007573BC" w:rsidRDefault="004A6FD0" w:rsidP="004A6FD0">
      <w:pPr>
        <w:pStyle w:val="BulletedList"/>
      </w:pPr>
      <w:r w:rsidRPr="007573BC">
        <w:t>Gaps in services, capacity, funding, and reach</w:t>
      </w:r>
    </w:p>
    <w:p w14:paraId="00832B14" w14:textId="1DD0413E" w:rsidR="004A6FD0" w:rsidRPr="007573BC" w:rsidRDefault="004A6FD0" w:rsidP="004A6FD0">
      <w:pPr>
        <w:pStyle w:val="BulletedList"/>
      </w:pPr>
      <w:r w:rsidRPr="007573BC">
        <w:t>Underutilized resources already within your organization</w:t>
      </w:r>
    </w:p>
    <w:p w14:paraId="41A881A1" w14:textId="0E557C03" w:rsidR="004A6FD0" w:rsidRPr="007573BC" w:rsidRDefault="004A6FD0" w:rsidP="004A6FD0">
      <w:pPr>
        <w:pStyle w:val="BulletedList"/>
        <w:rPr>
          <w:lang w:eastAsia="en-US"/>
        </w:rPr>
      </w:pPr>
      <w:r w:rsidRPr="007573BC">
        <w:t>Opportunities that align with your mission and IL philosophy</w:t>
      </w:r>
    </w:p>
    <w:p w14:paraId="644A73CE" w14:textId="77777777" w:rsidR="004A6FD0" w:rsidRPr="007573BC" w:rsidRDefault="004A6FD0" w:rsidP="004A6FD0">
      <w:pPr>
        <w:pStyle w:val="BulletedList"/>
        <w:numPr>
          <w:ilvl w:val="0"/>
          <w:numId w:val="0"/>
        </w:numPr>
        <w:ind w:left="360" w:hanging="360"/>
        <w:rPr>
          <w:rStyle w:val="Heading2Char"/>
        </w:rPr>
      </w:pPr>
      <w:r w:rsidRPr="007573BC">
        <w:rPr>
          <w:rStyle w:val="Heading2Char"/>
        </w:rPr>
        <w:t>In Week 2, you built:</w:t>
      </w:r>
    </w:p>
    <w:p w14:paraId="79C240DF" w14:textId="77777777" w:rsidR="004A6FD0" w:rsidRPr="007573BC" w:rsidRDefault="004A6FD0" w:rsidP="004A6FD0">
      <w:pPr>
        <w:pStyle w:val="BulletedList"/>
      </w:pPr>
      <w:r w:rsidRPr="007573BC">
        <w:t>Priority programs or services</w:t>
      </w:r>
    </w:p>
    <w:p w14:paraId="1E707325" w14:textId="77777777" w:rsidR="004A6FD0" w:rsidRPr="007573BC" w:rsidRDefault="004A6FD0" w:rsidP="004A6FD0">
      <w:pPr>
        <w:pStyle w:val="BulletedList"/>
      </w:pPr>
      <w:r w:rsidRPr="007573BC">
        <w:t>Funding gaps and aligned strategies</w:t>
      </w:r>
    </w:p>
    <w:p w14:paraId="1D9F329F" w14:textId="77777777" w:rsidR="004A6FD0" w:rsidRPr="007573BC" w:rsidRDefault="004A6FD0" w:rsidP="004A6FD0">
      <w:pPr>
        <w:pStyle w:val="BulletedList"/>
        <w:rPr>
          <w:lang w:eastAsia="en-US"/>
        </w:rPr>
      </w:pPr>
      <w:r w:rsidRPr="007573BC">
        <w:t>Roles, timelines, and ways to track progress</w:t>
      </w:r>
    </w:p>
    <w:p w14:paraId="1C144022" w14:textId="77777777" w:rsidR="004A6FD0" w:rsidRPr="007573BC" w:rsidRDefault="004A6FD0">
      <w:pPr>
        <w:rPr>
          <w:b/>
          <w:bCs/>
          <w:sz w:val="28"/>
          <w:szCs w:val="28"/>
        </w:rPr>
      </w:pPr>
      <w:r w:rsidRPr="007573BC">
        <w:br w:type="page"/>
      </w:r>
    </w:p>
    <w:p w14:paraId="06514D55" w14:textId="337FC593" w:rsidR="00CE06B6" w:rsidRPr="007573BC" w:rsidRDefault="00CE06B6" w:rsidP="0005512E">
      <w:pPr>
        <w:pStyle w:val="Heading1"/>
      </w:pPr>
      <w:r w:rsidRPr="007573BC">
        <w:lastRenderedPageBreak/>
        <w:t>From Planning to Action</w:t>
      </w:r>
    </w:p>
    <w:p w14:paraId="6C79A1A9" w14:textId="279E7DEA" w:rsidR="004A6FD0" w:rsidRPr="007573BC" w:rsidRDefault="004A6FD0" w:rsidP="004A6FD0">
      <w:pPr>
        <w:pStyle w:val="Heading2"/>
        <w:rPr>
          <w:lang w:eastAsia="en-US"/>
        </w:rPr>
      </w:pPr>
      <w:r w:rsidRPr="007573BC">
        <w:t>This week, we answer:</w:t>
      </w:r>
    </w:p>
    <w:p w14:paraId="48214139" w14:textId="77777777" w:rsidR="004A6FD0" w:rsidRPr="007573BC" w:rsidRDefault="004A6FD0" w:rsidP="004A6FD0">
      <w:pPr>
        <w:pStyle w:val="BulletedList"/>
      </w:pPr>
      <w:r w:rsidRPr="007573BC">
        <w:rPr>
          <w:lang w:eastAsia="en-US"/>
        </w:rPr>
        <w:t>How do we move the plan into action?</w:t>
      </w:r>
    </w:p>
    <w:p w14:paraId="15675D8C" w14:textId="77777777" w:rsidR="004A6FD0" w:rsidRPr="007573BC" w:rsidRDefault="004A6FD0" w:rsidP="004A6FD0">
      <w:pPr>
        <w:pStyle w:val="BulletedList"/>
      </w:pPr>
      <w:r w:rsidRPr="007573BC">
        <w:t>How do we apply strategies in real-world situations?</w:t>
      </w:r>
    </w:p>
    <w:p w14:paraId="26B31443" w14:textId="12D52133" w:rsidR="004A6FD0" w:rsidRPr="007573BC" w:rsidRDefault="004A6FD0" w:rsidP="004A6FD0">
      <w:pPr>
        <w:pStyle w:val="BulletedList"/>
      </w:pPr>
      <w:r w:rsidRPr="007573BC">
        <w:t>How do we adjust when opportunities, risks, or funding realities change?</w:t>
      </w:r>
    </w:p>
    <w:p w14:paraId="3F1D0869" w14:textId="50DA06F9" w:rsidR="004A6FD0" w:rsidRPr="007573BC" w:rsidRDefault="004A6FD0" w:rsidP="0005512E">
      <w:pPr>
        <w:pStyle w:val="IntenseQuote"/>
        <w:spacing w:before="0"/>
        <w:rPr>
          <w:lang w:eastAsia="en-US"/>
        </w:rPr>
      </w:pPr>
      <w:r w:rsidRPr="007573BC">
        <w:rPr>
          <w:lang w:eastAsia="en-US"/>
        </w:rPr>
        <w:t>Next Step: Activating the Plan</w:t>
      </w:r>
    </w:p>
    <w:tbl>
      <w:tblPr>
        <w:tblStyle w:val="TableGrid"/>
        <w:tblW w:w="0" w:type="auto"/>
        <w:tblBorders>
          <w:bottom w:val="double" w:sz="24" w:space="0" w:color="A02B93" w:themeColor="accent5"/>
          <w:right w:val="double" w:sz="24" w:space="0" w:color="A02B93" w:themeColor="accent5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E7235D" w14:paraId="299FA36F" w14:textId="77777777" w:rsidTr="00E7235D">
        <w:tc>
          <w:tcPr>
            <w:tcW w:w="5840" w:type="dxa"/>
            <w:tcBorders>
              <w:top w:val="single" w:sz="36" w:space="0" w:color="70003E"/>
              <w:left w:val="single" w:sz="36" w:space="0" w:color="70003E"/>
              <w:bottom w:val="single" w:sz="36" w:space="0" w:color="70003E"/>
              <w:right w:val="single" w:sz="36" w:space="0" w:color="70003E"/>
            </w:tcBorders>
          </w:tcPr>
          <w:p w14:paraId="7FE1424F" w14:textId="77777777" w:rsidR="00E7235D" w:rsidRPr="0005512E" w:rsidRDefault="00E7235D" w:rsidP="0005512E">
            <w:pPr>
              <w:rPr>
                <w:rStyle w:val="Strong"/>
                <w:color w:val="70003E"/>
                <w:sz w:val="21"/>
                <w:szCs w:val="21"/>
              </w:rPr>
            </w:pPr>
            <w:r w:rsidRPr="0005512E">
              <w:rPr>
                <w:rStyle w:val="Strong"/>
                <w:color w:val="70003E"/>
                <w:sz w:val="21"/>
                <w:szCs w:val="21"/>
              </w:rPr>
              <w:t>Connection to Resource Development Sessions 1 &amp; 2:</w:t>
            </w:r>
          </w:p>
          <w:p w14:paraId="5F7BFAB1" w14:textId="4C85762D" w:rsidR="0005512E" w:rsidRPr="0005512E" w:rsidRDefault="0005512E" w:rsidP="0005512E">
            <w:pPr>
              <w:rPr>
                <w:rStyle w:val="Strong"/>
                <w:color w:val="70003E"/>
                <w:sz w:val="18"/>
                <w:szCs w:val="18"/>
              </w:rPr>
            </w:pPr>
            <w:r w:rsidRPr="0005512E">
              <w:rPr>
                <w:sz w:val="21"/>
                <w:szCs w:val="21"/>
              </w:rPr>
              <w:t>Small markers in the Week 3 slide deck show how this session connects back to earlier cohort content:</w:t>
            </w:r>
          </w:p>
          <w:p w14:paraId="7E05C2AE" w14:textId="77777777" w:rsidR="00E7235D" w:rsidRPr="0005512E" w:rsidRDefault="00E7235D" w:rsidP="0005512E">
            <w:pPr>
              <w:rPr>
                <w:sz w:val="21"/>
                <w:szCs w:val="21"/>
              </w:rPr>
            </w:pPr>
            <w:r w:rsidRPr="0005512E">
              <w:rPr>
                <w:b/>
                <w:bCs/>
                <w:sz w:val="21"/>
                <w:szCs w:val="21"/>
              </w:rPr>
              <w:t>¹ Week 1:</w:t>
            </w:r>
            <w:r w:rsidRPr="0005512E">
              <w:rPr>
                <w:sz w:val="21"/>
                <w:szCs w:val="21"/>
              </w:rPr>
              <w:t xml:space="preserve"> gaps, underutilized resources, IL alignment</w:t>
            </w:r>
            <w:r w:rsidRPr="0005512E">
              <w:rPr>
                <w:sz w:val="21"/>
                <w:szCs w:val="21"/>
              </w:rPr>
              <w:br/>
            </w:r>
            <w:r w:rsidRPr="0005512E">
              <w:rPr>
                <w:b/>
                <w:bCs/>
                <w:sz w:val="21"/>
                <w:szCs w:val="21"/>
              </w:rPr>
              <w:t>² Week 2:</w:t>
            </w:r>
            <w:r w:rsidRPr="0005512E">
              <w:rPr>
                <w:sz w:val="21"/>
                <w:szCs w:val="21"/>
              </w:rPr>
              <w:t xml:space="preserve"> plan, roles, timelines, risk, evaluation</w:t>
            </w:r>
          </w:p>
          <w:p w14:paraId="0104A0F6" w14:textId="355E8E32" w:rsidR="0005512E" w:rsidRPr="0005512E" w:rsidRDefault="0005512E" w:rsidP="0005512E">
            <w:pPr>
              <w:rPr>
                <w:rStyle w:val="Heading1Char"/>
                <w:sz w:val="22"/>
                <w:szCs w:val="22"/>
              </w:rPr>
            </w:pPr>
            <w:r w:rsidRPr="0005512E">
              <w:rPr>
                <w:rStyle w:val="Strong"/>
                <w:sz w:val="21"/>
                <w:szCs w:val="21"/>
              </w:rPr>
              <w:t>¹, ² Both:</w:t>
            </w:r>
            <w:r w:rsidRPr="0005512E">
              <w:rPr>
                <w:sz w:val="21"/>
                <w:szCs w:val="21"/>
              </w:rPr>
              <w:t xml:space="preserve"> examples that connect to both identifying resources/gaps and organizing those ideas into a Resource Development Plan</w:t>
            </w:r>
          </w:p>
        </w:tc>
      </w:tr>
    </w:tbl>
    <w:p w14:paraId="0CB26025" w14:textId="158FFDD5" w:rsidR="00CD690C" w:rsidRPr="00E7235D" w:rsidRDefault="00D72723" w:rsidP="00E7235D">
      <w:r w:rsidRPr="00E7235D">
        <w:br w:type="page"/>
      </w:r>
    </w:p>
    <w:p w14:paraId="52EB43DE" w14:textId="77777777" w:rsidR="00EC1109" w:rsidRPr="007573BC" w:rsidRDefault="20FE1C77" w:rsidP="00EC1109">
      <w:pPr>
        <w:pStyle w:val="Heading1"/>
      </w:pPr>
      <w:r w:rsidRPr="007573BC">
        <w:lastRenderedPageBreak/>
        <w:t>Presenters</w:t>
      </w:r>
    </w:p>
    <w:p w14:paraId="563F98D1" w14:textId="1B08CFB3" w:rsidR="00F81C00" w:rsidRPr="007911EB" w:rsidRDefault="20FE1C77" w:rsidP="20FE1C77">
      <w:r w:rsidRPr="007573BC">
        <w:rPr>
          <w:b/>
          <w:bCs/>
        </w:rPr>
        <w:t>Kimberly Tissot</w:t>
      </w:r>
      <w:r w:rsidR="00EC1109" w:rsidRPr="007573BC">
        <w:br/>
      </w:r>
      <w:r w:rsidRPr="007573BC">
        <w:t>President &amp; CEO</w:t>
      </w:r>
      <w:r w:rsidR="00EC1109" w:rsidRPr="007573BC">
        <w:br/>
      </w:r>
      <w:r w:rsidRPr="007573BC">
        <w:t>Able SC</w:t>
      </w:r>
      <w:r w:rsidR="00EC1109" w:rsidRPr="007573BC">
        <w:br/>
      </w:r>
      <w:hyperlink r:id="rId12">
        <w:r w:rsidRPr="007573BC">
          <w:rPr>
            <w:rStyle w:val="Hyperlink"/>
          </w:rPr>
          <w:t>ktissot@able-sc.org</w:t>
        </w:r>
      </w:hyperlink>
      <w:r w:rsidRPr="007573BC">
        <w:t xml:space="preserve"> </w:t>
      </w:r>
    </w:p>
    <w:p w14:paraId="21B30539" w14:textId="66848ED6" w:rsidR="00EC1109" w:rsidRPr="007573BC" w:rsidRDefault="20FE1C77" w:rsidP="20FE1C77">
      <w:r w:rsidRPr="007573BC">
        <w:rPr>
          <w:b/>
          <w:bCs/>
        </w:rPr>
        <w:t>David Laird</w:t>
      </w:r>
      <w:r w:rsidR="005403A2" w:rsidRPr="007573BC">
        <w:br/>
      </w:r>
      <w:r w:rsidRPr="007573BC">
        <w:t>Vice President &amp; Chief Advancement Officer</w:t>
      </w:r>
      <w:r w:rsidR="005403A2" w:rsidRPr="007573BC">
        <w:br/>
      </w:r>
      <w:r w:rsidRPr="007573BC">
        <w:t>Able SC</w:t>
      </w:r>
      <w:r w:rsidR="005403A2" w:rsidRPr="007573BC">
        <w:br/>
      </w:r>
      <w:hyperlink r:id="rId13">
        <w:r w:rsidRPr="007573BC">
          <w:rPr>
            <w:rStyle w:val="Hyperlink"/>
          </w:rPr>
          <w:t>dlaird@able-sc.org</w:t>
        </w:r>
      </w:hyperlink>
      <w:r w:rsidRPr="007573BC">
        <w:t xml:space="preserve"> </w:t>
      </w:r>
    </w:p>
    <w:p w14:paraId="1A801C50" w14:textId="77777777" w:rsidR="00FB5458" w:rsidRPr="007573BC" w:rsidRDefault="00FB5458" w:rsidP="20FE1C77"/>
    <w:p w14:paraId="64A3A9FE" w14:textId="5BFC97BC" w:rsidR="00FB5458" w:rsidRPr="007573BC" w:rsidRDefault="00FB5458" w:rsidP="00FB5458">
      <w:pPr>
        <w:jc w:val="center"/>
      </w:pPr>
      <w:r w:rsidRPr="007573BC">
        <w:rPr>
          <w:noProof/>
        </w:rPr>
        <w:drawing>
          <wp:inline distT="0" distB="0" distL="0" distR="0" wp14:anchorId="6C96E136" wp14:editId="37B2A8A5">
            <wp:extent cx="1794933" cy="904214"/>
            <wp:effectExtent l="0" t="0" r="0" b="0"/>
            <wp:docPr id="1131459663" name="Picture 1" descr="Able SC’s logo in black f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459663" name="Picture 1" descr="Able SC’s logo in black fon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857" cy="91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9E5A5" w14:textId="2E44CB35" w:rsidR="00253583" w:rsidRPr="007573BC" w:rsidRDefault="00EC1109" w:rsidP="00253583">
      <w:pPr>
        <w:pStyle w:val="Heading1"/>
      </w:pPr>
      <w:r w:rsidRPr="007573BC">
        <w:br w:type="page"/>
      </w:r>
      <w:r w:rsidR="00253583" w:rsidRPr="007573BC">
        <w:lastRenderedPageBreak/>
        <w:t>What Implementation Looks Like</w:t>
      </w:r>
    </w:p>
    <w:p w14:paraId="3D5C6657" w14:textId="4BD5F2B5" w:rsidR="00253583" w:rsidRPr="007573BC" w:rsidRDefault="00253583" w:rsidP="00253583">
      <w:r w:rsidRPr="007573BC">
        <w:t>As you hear Able SC’s examples, listen for how we:</w:t>
      </w:r>
    </w:p>
    <w:p w14:paraId="09828975" w14:textId="14744A35" w:rsidR="004B1B34" w:rsidRPr="004B1B34" w:rsidRDefault="004B1B34" w:rsidP="004B1B34">
      <w:pPr>
        <w:pStyle w:val="BulletedList"/>
      </w:pPr>
      <w:r>
        <w:t>I</w:t>
      </w:r>
      <w:r w:rsidRPr="004B1B34">
        <w:t>dentified needs, gaps, and opportunities</w:t>
      </w:r>
    </w:p>
    <w:p w14:paraId="6FDFF3F1" w14:textId="7874596C" w:rsidR="004B1B34" w:rsidRPr="004B1B34" w:rsidRDefault="004B1B34" w:rsidP="004B1B34">
      <w:pPr>
        <w:pStyle w:val="BulletedList"/>
      </w:pPr>
      <w:r w:rsidRPr="004B1B34">
        <w:t>Used disability-led expertise and relationships</w:t>
      </w:r>
    </w:p>
    <w:p w14:paraId="7D9E455B" w14:textId="14CF7C8B" w:rsidR="004B1B34" w:rsidRPr="004B1B34" w:rsidRDefault="004B1B34" w:rsidP="004B1B34">
      <w:pPr>
        <w:pStyle w:val="BulletedList"/>
      </w:pPr>
      <w:r w:rsidRPr="004B1B34">
        <w:t>Built infrastructure before expanding</w:t>
      </w:r>
    </w:p>
    <w:p w14:paraId="3BD7A7F9" w14:textId="5A1705BE" w:rsidR="004B1B34" w:rsidRPr="004B1B34" w:rsidRDefault="004B1B34" w:rsidP="004B1B34">
      <w:pPr>
        <w:pStyle w:val="BulletedList"/>
      </w:pPr>
      <w:r w:rsidRPr="004B1B34">
        <w:t>Managed risk, timing, and capacity</w:t>
      </w:r>
    </w:p>
    <w:p w14:paraId="5359F015" w14:textId="0ED4218D" w:rsidR="00253583" w:rsidRPr="007573BC" w:rsidRDefault="004B1B34" w:rsidP="004B1B34">
      <w:pPr>
        <w:pStyle w:val="BulletedList"/>
      </w:pPr>
      <w:r w:rsidRPr="004B1B34">
        <w:t>Adjusted strategies as funding realities changed</w:t>
      </w:r>
      <w:r w:rsidR="00253583" w:rsidRPr="007573BC">
        <w:br w:type="page"/>
      </w:r>
    </w:p>
    <w:p w14:paraId="13BC8156" w14:textId="717F8405" w:rsidR="00EC1109" w:rsidRPr="007573BC" w:rsidRDefault="20FE1C77" w:rsidP="20FE1C77">
      <w:pPr>
        <w:pStyle w:val="Heading1"/>
      </w:pPr>
      <w:r w:rsidRPr="007573BC">
        <w:lastRenderedPageBreak/>
        <w:t>Able SC’s</w:t>
      </w:r>
      <w:r w:rsidR="004B1B34">
        <w:t xml:space="preserve"> </w:t>
      </w:r>
      <w:r w:rsidRPr="007573BC">
        <w:t>Mission &amp; Vision</w:t>
      </w:r>
    </w:p>
    <w:p w14:paraId="55E309B3" w14:textId="3A084C07" w:rsidR="00EC1109" w:rsidRPr="007573BC" w:rsidRDefault="20FE1C77" w:rsidP="20FE1C77">
      <w:pPr>
        <w:spacing w:after="0"/>
        <w:rPr>
          <w:b/>
          <w:bCs/>
        </w:rPr>
      </w:pPr>
      <w:r w:rsidRPr="007573BC">
        <w:rPr>
          <w:b/>
          <w:bCs/>
        </w:rPr>
        <w:t>Mission</w:t>
      </w:r>
    </w:p>
    <w:p w14:paraId="35E0E0A4" w14:textId="77777777" w:rsidR="00821B7D" w:rsidRPr="007573BC" w:rsidRDefault="20FE1C77" w:rsidP="20FE1C77">
      <w:r w:rsidRPr="007573BC">
        <w:t>We are an organization of people with disabilities leading the charge to: </w:t>
      </w:r>
    </w:p>
    <w:p w14:paraId="758359B1" w14:textId="77777777" w:rsidR="00821B7D" w:rsidRPr="007573BC" w:rsidRDefault="20FE1C77" w:rsidP="00253583">
      <w:pPr>
        <w:pStyle w:val="BulletedList"/>
      </w:pPr>
      <w:r w:rsidRPr="007573BC">
        <w:t>Equip people with disabilities with tools to foster pride and to direct their own lives;</w:t>
      </w:r>
    </w:p>
    <w:p w14:paraId="785B6B05" w14:textId="77777777" w:rsidR="00821B7D" w:rsidRPr="007573BC" w:rsidRDefault="20FE1C77" w:rsidP="00253583">
      <w:pPr>
        <w:pStyle w:val="BulletedList"/>
      </w:pPr>
      <w:r w:rsidRPr="007573BC">
        <w:t>Educate the community to challenge stereotypes and eliminate barriers; and</w:t>
      </w:r>
    </w:p>
    <w:p w14:paraId="620BB0DE" w14:textId="4CC26F98" w:rsidR="0009515E" w:rsidRPr="007573BC" w:rsidRDefault="20FE1C77" w:rsidP="007911EB">
      <w:pPr>
        <w:pStyle w:val="BulletedList"/>
        <w:spacing w:after="240"/>
      </w:pPr>
      <w:r w:rsidRPr="007573BC">
        <w:t>Advocate for access, equity, and inclusion at the individual, local, state, and national level. </w:t>
      </w:r>
    </w:p>
    <w:p w14:paraId="0137FEB7" w14:textId="77777777" w:rsidR="00692A5D" w:rsidRPr="007573BC" w:rsidRDefault="20FE1C77" w:rsidP="20FE1C77">
      <w:pPr>
        <w:spacing w:after="0"/>
        <w:rPr>
          <w:b/>
          <w:bCs/>
        </w:rPr>
      </w:pPr>
      <w:r w:rsidRPr="007573BC">
        <w:rPr>
          <w:b/>
          <w:bCs/>
        </w:rPr>
        <w:t>Vision</w:t>
      </w:r>
    </w:p>
    <w:p w14:paraId="18BF0814" w14:textId="11F8841F" w:rsidR="00EC1109" w:rsidRPr="007573BC" w:rsidRDefault="20FE1C77" w:rsidP="20FE1C77">
      <w:r w:rsidRPr="007573BC">
        <w:t>A South Carolina that is a national model of equity and inclusion for all people with disabilities.</w:t>
      </w:r>
    </w:p>
    <w:p w14:paraId="1800AA01" w14:textId="77777777" w:rsidR="00FB5458" w:rsidRPr="007573BC" w:rsidRDefault="00253583">
      <w:r w:rsidRPr="007573BC">
        <w:br w:type="page"/>
      </w:r>
    </w:p>
    <w:p w14:paraId="235D5610" w14:textId="6CAF9EAE" w:rsidR="00FB5458" w:rsidRDefault="00FB5458" w:rsidP="00FB5458">
      <w:pPr>
        <w:pStyle w:val="Heading1"/>
        <w:jc w:val="center"/>
      </w:pPr>
      <w:r w:rsidRPr="007573BC">
        <w:lastRenderedPageBreak/>
        <w:t>Able SC In Action</w:t>
      </w:r>
    </w:p>
    <w:p w14:paraId="373BB445" w14:textId="47ECD792" w:rsidR="004B1B34" w:rsidRPr="00417534" w:rsidRDefault="004B1B34" w:rsidP="004B1B34">
      <w:pPr>
        <w:pStyle w:val="Heading2"/>
        <w:jc w:val="center"/>
        <w:rPr>
          <w:vertAlign w:val="superscript"/>
        </w:rPr>
      </w:pPr>
      <w:r>
        <w:t>Disability-Led Visibility Builds Value</w:t>
      </w:r>
      <w:r w:rsidR="00417534">
        <w:rPr>
          <w:vertAlign w:val="superscript"/>
        </w:rPr>
        <w:t>1</w:t>
      </w:r>
    </w:p>
    <w:p w14:paraId="087D109B" w14:textId="2FFF811D" w:rsidR="00FB5458" w:rsidRPr="007573BC" w:rsidRDefault="00FB5458">
      <w:r w:rsidRPr="007573BC">
        <w:rPr>
          <w:noProof/>
        </w:rPr>
        <w:drawing>
          <wp:inline distT="0" distB="0" distL="0" distR="0" wp14:anchorId="2D09F60D" wp14:editId="62382048">
            <wp:extent cx="3714750" cy="2143760"/>
            <wp:effectExtent l="0" t="0" r="6350" b="2540"/>
            <wp:docPr id="2019537298" name="Picture 2" descr="Photo of nearly  50 Able SC in front of the SC Statehouse steps. All are wearing cream colored t-shirts. Many have visible disabilities and are holding signs promoting disability equali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537298" name="Picture 2" descr="Photo of nearly  50 Able SC in front of the SC Statehouse steps. All are wearing cream colored t-shirts. Many have visible disabilities and are holding signs promoting disability equality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14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9D287" w14:textId="77777777" w:rsidR="004B1B34" w:rsidRPr="00316489" w:rsidRDefault="004B1B34" w:rsidP="004B1B34">
      <w:pPr>
        <w:pStyle w:val="BulletedList"/>
        <w:rPr>
          <w:sz w:val="26"/>
          <w:szCs w:val="26"/>
        </w:rPr>
      </w:pPr>
      <w:r w:rsidRPr="00316489">
        <w:t>Showing up publicly builds trust and name recognition</w:t>
      </w:r>
    </w:p>
    <w:p w14:paraId="1D401E16" w14:textId="77777777" w:rsidR="004B1B34" w:rsidRPr="00316489" w:rsidRDefault="004B1B34" w:rsidP="004B1B34">
      <w:pPr>
        <w:pStyle w:val="BulletedList"/>
        <w:rPr>
          <w:sz w:val="26"/>
          <w:szCs w:val="26"/>
        </w:rPr>
      </w:pPr>
      <w:r w:rsidRPr="00316489">
        <w:t>Community visibility helps partners and donors understand your impact</w:t>
      </w:r>
    </w:p>
    <w:p w14:paraId="678EE95D" w14:textId="61BCA62E" w:rsidR="00253583" w:rsidRPr="004B1B34" w:rsidRDefault="004B1B34" w:rsidP="004B1B34">
      <w:pPr>
        <w:pStyle w:val="BulletedList"/>
        <w:rPr>
          <w:sz w:val="26"/>
          <w:szCs w:val="26"/>
        </w:rPr>
      </w:pPr>
      <w:r w:rsidRPr="00316489">
        <w:t>Resource development is also movement-building — not just funding</w:t>
      </w:r>
      <w:r w:rsidR="00FB5458" w:rsidRPr="007573BC">
        <w:br w:type="page"/>
      </w:r>
    </w:p>
    <w:p w14:paraId="24E877AD" w14:textId="707C9C33" w:rsidR="00EC1109" w:rsidRPr="007573BC" w:rsidRDefault="20FE1C77" w:rsidP="20FE1C77">
      <w:pPr>
        <w:pStyle w:val="Heading1"/>
      </w:pPr>
      <w:r w:rsidRPr="007573BC">
        <w:lastRenderedPageBreak/>
        <w:t>Able SC Today</w:t>
      </w:r>
      <w:r w:rsidR="00253583" w:rsidRPr="007573BC">
        <w:t>: What Long-Term Activation Can Build</w:t>
      </w:r>
    </w:p>
    <w:p w14:paraId="3E94B538" w14:textId="77777777" w:rsidR="00DD3C6D" w:rsidRPr="007573BC" w:rsidRDefault="20FE1C77" w:rsidP="00253583">
      <w:pPr>
        <w:pStyle w:val="BulletedList"/>
        <w:spacing w:after="80" w:line="276" w:lineRule="auto"/>
      </w:pPr>
      <w:r w:rsidRPr="007573BC">
        <w:t>Annual operating budget of $5.5 million </w:t>
      </w:r>
    </w:p>
    <w:p w14:paraId="69F8EF98" w14:textId="77777777" w:rsidR="00DD3C6D" w:rsidRPr="007573BC" w:rsidRDefault="20FE1C77" w:rsidP="00253583">
      <w:pPr>
        <w:pStyle w:val="BulletedList"/>
        <w:spacing w:after="80" w:line="276" w:lineRule="auto"/>
      </w:pPr>
      <w:r w:rsidRPr="007573BC">
        <w:t>~65 Full Time Staff</w:t>
      </w:r>
    </w:p>
    <w:p w14:paraId="7537425E" w14:textId="77777777" w:rsidR="004B1B34" w:rsidRDefault="20FE1C77" w:rsidP="00253583">
      <w:pPr>
        <w:pStyle w:val="BulletedList"/>
        <w:spacing w:after="80" w:line="276" w:lineRule="auto"/>
      </w:pPr>
      <w:r w:rsidRPr="007573BC">
        <w:t>Core services in 23 of 46 counties</w:t>
      </w:r>
    </w:p>
    <w:p w14:paraId="0E0C9AA6" w14:textId="63FA113F" w:rsidR="00DD3C6D" w:rsidRPr="007573BC" w:rsidRDefault="004B1B34" w:rsidP="00253583">
      <w:pPr>
        <w:pStyle w:val="BulletedList"/>
        <w:spacing w:after="80" w:line="276" w:lineRule="auto"/>
      </w:pPr>
      <w:r>
        <w:t>S</w:t>
      </w:r>
      <w:r w:rsidR="20FE1C77" w:rsidRPr="007573BC">
        <w:t>tatewide outreach in other programs</w:t>
      </w:r>
    </w:p>
    <w:p w14:paraId="14959285" w14:textId="32183EB6" w:rsidR="00DD3C6D" w:rsidRPr="007573BC" w:rsidRDefault="004B1B34" w:rsidP="00253583">
      <w:pPr>
        <w:pStyle w:val="BulletedList"/>
        <w:spacing w:after="80" w:line="276" w:lineRule="auto"/>
      </w:pPr>
      <w:r>
        <w:t>N</w:t>
      </w:r>
      <w:r w:rsidR="20FE1C77" w:rsidRPr="007573BC">
        <w:t>early 7,000 individuals</w:t>
      </w:r>
      <w:r>
        <w:t xml:space="preserve"> served</w:t>
      </w:r>
      <w:r w:rsidR="20FE1C77" w:rsidRPr="007573BC">
        <w:t xml:space="preserve"> annually </w:t>
      </w:r>
    </w:p>
    <w:p w14:paraId="4922C558" w14:textId="77777777" w:rsidR="00DD3C6D" w:rsidRPr="007573BC" w:rsidRDefault="20FE1C77" w:rsidP="00253583">
      <w:pPr>
        <w:pStyle w:val="BulletedList"/>
        <w:spacing w:after="80" w:line="276" w:lineRule="auto"/>
      </w:pPr>
      <w:r w:rsidRPr="007573BC">
        <w:t>Reach +1.2 million annually through education, outreach, and advocacy </w:t>
      </w:r>
    </w:p>
    <w:p w14:paraId="544E08F6" w14:textId="641E05E1" w:rsidR="00FB5458" w:rsidRDefault="004B1B34" w:rsidP="004B1B34">
      <w:pPr>
        <w:jc w:val="center"/>
      </w:pPr>
      <w:r w:rsidRPr="007573BC">
        <w:rPr>
          <w:noProof/>
        </w:rPr>
        <w:drawing>
          <wp:inline distT="0" distB="0" distL="0" distR="0" wp14:anchorId="3674526A" wp14:editId="332D0675">
            <wp:extent cx="2226733" cy="1484487"/>
            <wp:effectExtent l="0" t="0" r="0" b="1905"/>
            <wp:docPr id="293261818" name="Picture 3" descr="Photo of Able SC staff member in a power wheelchair smiling at the camera. She is wearing a cream Tshirt with the Unlocking Barriers logo and an orange traffic vest. A volunteer with blonde hair and sunglasses is behind her chair smiling into the camer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261818" name="Picture 3" descr="Photo of Able SC staff member in a power wheelchair smiling at the camera. She is wearing a cream Tshirt with the Unlocking Barriers logo and an orange traffic vest. A volunteer with blonde hair and sunglasses is behind her chair smiling into the camera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398" cy="149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5458" w:rsidRPr="007573BC">
        <w:br w:type="page"/>
      </w:r>
    </w:p>
    <w:p w14:paraId="25C17DC2" w14:textId="5ACDF043" w:rsidR="004B1B34" w:rsidRPr="007573BC" w:rsidRDefault="004B1B34" w:rsidP="004B1B34">
      <w:pPr>
        <w:pStyle w:val="Heading1"/>
      </w:pPr>
      <w:r w:rsidRPr="007573BC">
        <w:lastRenderedPageBreak/>
        <w:t xml:space="preserve">Able SC Today: </w:t>
      </w:r>
      <w:r>
        <w:t>Infrastructure Behind the Growth</w:t>
      </w:r>
    </w:p>
    <w:p w14:paraId="7D402830" w14:textId="77777777" w:rsidR="004B1B34" w:rsidRDefault="004B1B34" w:rsidP="004B1B34">
      <w:pPr>
        <w:pStyle w:val="BulletedList"/>
      </w:pPr>
      <w:r>
        <w:t>Manages ~35 grants at any time</w:t>
      </w:r>
    </w:p>
    <w:p w14:paraId="64F83182" w14:textId="77777777" w:rsidR="004B1B34" w:rsidRDefault="004B1B34" w:rsidP="004B1B34">
      <w:pPr>
        <w:pStyle w:val="BulletedList"/>
      </w:pPr>
      <w:r>
        <w:t>Program and coalition builders</w:t>
      </w:r>
    </w:p>
    <w:p w14:paraId="5D841662" w14:textId="77777777" w:rsidR="004B1B34" w:rsidRDefault="004B1B34" w:rsidP="004B1B34">
      <w:pPr>
        <w:pStyle w:val="BulletedList"/>
      </w:pPr>
      <w:r>
        <w:t>Systems advocacy and disability-led policy leadership</w:t>
      </w:r>
    </w:p>
    <w:p w14:paraId="1285761D" w14:textId="77777777" w:rsidR="004B1B34" w:rsidRDefault="004B1B34" w:rsidP="004B1B34">
      <w:pPr>
        <w:pStyle w:val="BulletedList"/>
      </w:pPr>
      <w:r>
        <w:t>FY25: $2.17M awarded from 26 grants</w:t>
      </w:r>
    </w:p>
    <w:p w14:paraId="1444AE65" w14:textId="4286BCFB" w:rsidR="004B1B34" w:rsidRDefault="004B1B34" w:rsidP="004B1B34">
      <w:pPr>
        <w:pStyle w:val="BulletedList"/>
      </w:pPr>
      <w:r>
        <w:t>40%+ grant success rate</w:t>
      </w:r>
    </w:p>
    <w:p w14:paraId="0836A9B3" w14:textId="2CA69BB5" w:rsidR="004B1B34" w:rsidRPr="007573BC" w:rsidRDefault="004B1B34" w:rsidP="004B1B34">
      <w:pPr>
        <w:pStyle w:val="IntenseQuote"/>
      </w:pPr>
      <w:r>
        <w:t>The growth reflects intentional decisions over time — aligning mission, infrastructure, partnerships, and revenue strategies.</w:t>
      </w:r>
    </w:p>
    <w:p w14:paraId="7867053D" w14:textId="58B1024C" w:rsidR="00EC1109" w:rsidRPr="007573BC" w:rsidRDefault="00253583" w:rsidP="004B1B34">
      <w:r w:rsidRPr="007573BC">
        <w:br w:type="page"/>
      </w:r>
    </w:p>
    <w:p w14:paraId="450C1693" w14:textId="4954B10A" w:rsidR="006E4C39" w:rsidRPr="007573BC" w:rsidRDefault="20FE1C77" w:rsidP="20FE1C77">
      <w:pPr>
        <w:pStyle w:val="Heading1"/>
      </w:pPr>
      <w:r w:rsidRPr="007573BC">
        <w:lastRenderedPageBreak/>
        <w:t>Resource Development</w:t>
      </w:r>
      <w:r w:rsidR="004B1B34">
        <w:t xml:space="preserve"> Is a Mix of Strategies</w:t>
      </w:r>
      <w:r w:rsidR="00417534">
        <w:t xml:space="preserve"> </w:t>
      </w:r>
      <w:r w:rsidR="00417534">
        <w:rPr>
          <w:vertAlign w:val="superscript"/>
        </w:rPr>
        <w:t>1</w:t>
      </w:r>
      <w:r w:rsidR="00F2064C">
        <w:rPr>
          <w:vertAlign w:val="superscript"/>
        </w:rPr>
        <w:t>,</w:t>
      </w:r>
      <w:r w:rsidR="00417534">
        <w:rPr>
          <w:vertAlign w:val="superscript"/>
        </w:rPr>
        <w:t xml:space="preserve"> 2</w:t>
      </w:r>
    </w:p>
    <w:p w14:paraId="346E523A" w14:textId="77777777" w:rsidR="004B1B34" w:rsidRDefault="004B1B34" w:rsidP="004B1B34">
      <w:pPr>
        <w:pStyle w:val="BulletedList"/>
        <w:rPr>
          <w:lang w:eastAsia="en-US"/>
        </w:rPr>
      </w:pPr>
      <w:r w:rsidRPr="004B1B34">
        <w:rPr>
          <w:b/>
          <w:bCs/>
          <w:lang w:eastAsia="en-US"/>
        </w:rPr>
        <w:t>Funding and contracts:</w:t>
      </w:r>
    </w:p>
    <w:p w14:paraId="4546D525" w14:textId="77777777" w:rsidR="004B1B34" w:rsidRDefault="004B1B34" w:rsidP="00B95E2C">
      <w:pPr>
        <w:pStyle w:val="2ndLevelBullet"/>
        <w:spacing w:after="0" w:line="276" w:lineRule="auto"/>
        <w:rPr>
          <w:lang w:eastAsia="en-US"/>
        </w:rPr>
      </w:pPr>
      <w:r w:rsidRPr="004B1B34">
        <w:t>Grants: federal, state, and private foundations</w:t>
      </w:r>
    </w:p>
    <w:p w14:paraId="6EC247E2" w14:textId="77777777" w:rsidR="004B1B34" w:rsidRDefault="004B1B34" w:rsidP="00B95E2C">
      <w:pPr>
        <w:pStyle w:val="2ndLevelBullet"/>
        <w:spacing w:after="0" w:line="276" w:lineRule="auto"/>
        <w:rPr>
          <w:lang w:eastAsia="en-US"/>
        </w:rPr>
      </w:pPr>
      <w:r w:rsidRPr="004B1B34">
        <w:t>Contracts: government and partner agency agreements</w:t>
      </w:r>
    </w:p>
    <w:p w14:paraId="1B308E10" w14:textId="6FC835BB" w:rsidR="004B1B34" w:rsidRPr="004B1B34" w:rsidRDefault="004B1B34" w:rsidP="004B1B34">
      <w:pPr>
        <w:pStyle w:val="2ndLevelBullet"/>
        <w:rPr>
          <w:lang w:eastAsia="en-US"/>
        </w:rPr>
      </w:pPr>
      <w:r w:rsidRPr="004B1B34">
        <w:t>Medicaid funding: IL skills under HCBS waivers</w:t>
      </w:r>
    </w:p>
    <w:p w14:paraId="2E2B490B" w14:textId="77777777" w:rsidR="004B1B34" w:rsidRDefault="004B1B34" w:rsidP="004B1B34">
      <w:pPr>
        <w:pStyle w:val="BulletedList"/>
        <w:rPr>
          <w:lang w:eastAsia="en-US"/>
        </w:rPr>
      </w:pPr>
      <w:r w:rsidRPr="004B1B34">
        <w:rPr>
          <w:b/>
          <w:bCs/>
          <w:lang w:eastAsia="en-US"/>
        </w:rPr>
        <w:t>Earned and flexible revenue:</w:t>
      </w:r>
    </w:p>
    <w:p w14:paraId="39DADD87" w14:textId="77777777" w:rsidR="004B1B34" w:rsidRPr="004B1B34" w:rsidRDefault="004B1B34" w:rsidP="00B95E2C">
      <w:pPr>
        <w:pStyle w:val="2ndLevelBullet"/>
        <w:spacing w:after="0" w:line="276" w:lineRule="auto"/>
      </w:pPr>
      <w:r w:rsidRPr="004B1B34">
        <w:t>Fee-for-service: training, accessibility audits, technical assistance</w:t>
      </w:r>
    </w:p>
    <w:p w14:paraId="77BB53A0" w14:textId="77777777" w:rsidR="004B1B34" w:rsidRPr="004B1B34" w:rsidRDefault="004B1B34" w:rsidP="00B95E2C">
      <w:pPr>
        <w:pStyle w:val="2ndLevelBullet"/>
        <w:spacing w:after="0" w:line="276" w:lineRule="auto"/>
      </w:pPr>
      <w:r w:rsidRPr="004B1B34">
        <w:t>Fundraising: individual donors, corporate giving, events</w:t>
      </w:r>
    </w:p>
    <w:p w14:paraId="6080CED2" w14:textId="77777777" w:rsidR="00B95E2C" w:rsidRDefault="004B1B34" w:rsidP="00B95E2C">
      <w:pPr>
        <w:pStyle w:val="2ndLevelBullet"/>
        <w:spacing w:after="0" w:line="276" w:lineRule="auto"/>
      </w:pPr>
      <w:r w:rsidRPr="004B1B34">
        <w:t>Endowment development: long-term sustainability</w:t>
      </w:r>
    </w:p>
    <w:p w14:paraId="0ED6ACCA" w14:textId="71032B16" w:rsidR="004B1B34" w:rsidRPr="00905A0E" w:rsidRDefault="00B95E2C" w:rsidP="00B95E2C">
      <w:pPr>
        <w:pStyle w:val="BulletedList"/>
        <w:numPr>
          <w:ilvl w:val="0"/>
          <w:numId w:val="0"/>
        </w:numPr>
        <w:ind w:left="360"/>
        <w:rPr>
          <w:b/>
          <w:bCs/>
          <w:i/>
          <w:iCs/>
          <w:lang w:eastAsia="en-US"/>
        </w:rPr>
      </w:pPr>
      <w:r w:rsidRPr="00905A0E">
        <w:rPr>
          <w:i/>
          <w:iCs/>
          <w:lang w:eastAsia="en-US"/>
        </w:rPr>
        <w:t xml:space="preserve">Refer to the ILT&amp;TA Center’s </w:t>
      </w:r>
      <w:hyperlink r:id="rId17" w:history="1">
        <w:r w:rsidRPr="00905A0E">
          <w:rPr>
            <w:rStyle w:val="Hyperlink"/>
            <w:i/>
            <w:iCs/>
            <w:lang w:eastAsia="en-US"/>
          </w:rPr>
          <w:t>Key Guidance on Program Income</w:t>
        </w:r>
      </w:hyperlink>
      <w:r w:rsidR="004B1B34" w:rsidRPr="00905A0E">
        <w:rPr>
          <w:i/>
          <w:iCs/>
        </w:rPr>
        <w:br w:type="page"/>
      </w:r>
    </w:p>
    <w:p w14:paraId="4D7833CD" w14:textId="511896F6" w:rsidR="004B1B34" w:rsidRPr="00E12538" w:rsidRDefault="004B1B34" w:rsidP="004B1B34">
      <w:pPr>
        <w:pStyle w:val="Heading1"/>
        <w:rPr>
          <w:vertAlign w:val="superscript"/>
        </w:rPr>
      </w:pPr>
      <w:r w:rsidRPr="007573BC">
        <w:lastRenderedPageBreak/>
        <w:t>Resource Development</w:t>
      </w:r>
      <w:r>
        <w:t xml:space="preserve"> Is a Mix of Strategies</w:t>
      </w:r>
      <w:r w:rsidR="00417534">
        <w:t xml:space="preserve"> </w:t>
      </w:r>
      <w:r w:rsidR="00417534">
        <w:rPr>
          <w:vertAlign w:val="superscript"/>
        </w:rPr>
        <w:t>1</w:t>
      </w:r>
      <w:r w:rsidR="00F2064C">
        <w:rPr>
          <w:vertAlign w:val="superscript"/>
        </w:rPr>
        <w:t>,</w:t>
      </w:r>
      <w:r w:rsidR="00417534">
        <w:rPr>
          <w:vertAlign w:val="superscript"/>
        </w:rPr>
        <w:t xml:space="preserve"> 2 </w:t>
      </w:r>
    </w:p>
    <w:p w14:paraId="6997FCF7" w14:textId="77777777" w:rsidR="004B1B34" w:rsidRDefault="004B1B34" w:rsidP="004B1B34">
      <w:pPr>
        <w:pStyle w:val="BulletedList"/>
        <w:rPr>
          <w:lang w:eastAsia="en-US"/>
        </w:rPr>
      </w:pPr>
      <w:r w:rsidRPr="004B1B34">
        <w:rPr>
          <w:b/>
          <w:bCs/>
          <w:lang w:eastAsia="en-US"/>
        </w:rPr>
        <w:t>Capacity and relationships:</w:t>
      </w:r>
    </w:p>
    <w:p w14:paraId="27774A97" w14:textId="77777777" w:rsidR="004B1B34" w:rsidRDefault="004B1B34" w:rsidP="004B1B34">
      <w:pPr>
        <w:pStyle w:val="2ndLevelBullet"/>
        <w:rPr>
          <w:lang w:eastAsia="en-US"/>
        </w:rPr>
      </w:pPr>
      <w:r w:rsidRPr="004B1B34">
        <w:rPr>
          <w:lang w:eastAsia="en-US"/>
        </w:rPr>
        <w:t>In-kind donations</w:t>
      </w:r>
    </w:p>
    <w:p w14:paraId="43094799" w14:textId="77777777" w:rsidR="004B1B34" w:rsidRDefault="004B1B34" w:rsidP="004B1B34">
      <w:pPr>
        <w:pStyle w:val="2ndLevelBullet"/>
        <w:rPr>
          <w:lang w:eastAsia="en-US"/>
        </w:rPr>
      </w:pPr>
      <w:r w:rsidRPr="004B1B34">
        <w:rPr>
          <w:lang w:eastAsia="en-US"/>
        </w:rPr>
        <w:t>Interns and supervised placements</w:t>
      </w:r>
    </w:p>
    <w:p w14:paraId="520012E4" w14:textId="7D4B0B9B" w:rsidR="004B1B34" w:rsidRPr="004B1B34" w:rsidRDefault="004B1B34" w:rsidP="004B1B34">
      <w:pPr>
        <w:pStyle w:val="2ndLevelBullet"/>
        <w:rPr>
          <w:lang w:eastAsia="en-US"/>
        </w:rPr>
      </w:pPr>
      <w:r w:rsidRPr="004B1B34">
        <w:rPr>
          <w:lang w:eastAsia="en-US"/>
        </w:rPr>
        <w:t>Partnerships and collaborations</w:t>
      </w:r>
    </w:p>
    <w:p w14:paraId="13598FFD" w14:textId="6DF5A9EF" w:rsidR="00642901" w:rsidRDefault="00642901">
      <w:pPr>
        <w:rPr>
          <w:sz w:val="25"/>
          <w:szCs w:val="25"/>
        </w:rPr>
      </w:pPr>
      <w:r>
        <w:br w:type="page"/>
      </w:r>
    </w:p>
    <w:p w14:paraId="235FCD92" w14:textId="6416C564" w:rsidR="00FB5458" w:rsidRPr="00417534" w:rsidRDefault="00B9729F" w:rsidP="00B9729F">
      <w:pPr>
        <w:pStyle w:val="Heading1"/>
        <w:spacing w:after="240"/>
        <w:rPr>
          <w:vertAlign w:val="superscript"/>
        </w:rPr>
      </w:pPr>
      <w:r>
        <w:lastRenderedPageBreak/>
        <w:t>Steady Growth through Strategic Action</w:t>
      </w:r>
      <w:r w:rsidR="00417534">
        <w:rPr>
          <w:vertAlign w:val="superscript"/>
        </w:rPr>
        <w:t>2</w:t>
      </w:r>
    </w:p>
    <w:p w14:paraId="409AFEA8" w14:textId="7877BF12" w:rsidR="00C2262A" w:rsidRPr="002C39CA" w:rsidRDefault="00FB5458" w:rsidP="00C2262A">
      <w:pPr>
        <w:pStyle w:val="Heading2"/>
        <w:jc w:val="center"/>
        <w:rPr>
          <w:sz w:val="22"/>
          <w:szCs w:val="22"/>
          <w:shd w:val="clear" w:color="auto" w:fill="FFFFFF"/>
        </w:rPr>
      </w:pPr>
      <w:r w:rsidRPr="002C39CA">
        <w:rPr>
          <w:sz w:val="22"/>
          <w:szCs w:val="22"/>
          <w:shd w:val="clear" w:color="auto" w:fill="FFFFFF"/>
        </w:rPr>
        <w:t>Able SC Funding Growth:</w:t>
      </w:r>
    </w:p>
    <w:p w14:paraId="09292A66" w14:textId="7F41A375" w:rsidR="00B9729F" w:rsidRPr="00B9729F" w:rsidRDefault="00B9729F" w:rsidP="00B9729F">
      <w:pPr>
        <w:jc w:val="center"/>
        <w:rPr>
          <w:sz w:val="22"/>
          <w:szCs w:val="22"/>
          <w:shd w:val="clear" w:color="auto" w:fill="FFFFFF"/>
        </w:rPr>
      </w:pPr>
      <w:r w:rsidRPr="00642901">
        <w:rPr>
          <w:noProof/>
          <w:highlight w:val="yellow"/>
        </w:rPr>
        <w:drawing>
          <wp:anchor distT="0" distB="0" distL="114300" distR="114300" simplePos="0" relativeHeight="251659264" behindDoc="0" locked="0" layoutInCell="1" allowOverlap="1" wp14:anchorId="51AB88A0" wp14:editId="68A74BE3">
            <wp:simplePos x="0" y="0"/>
            <wp:positionH relativeFrom="column">
              <wp:posOffset>-259926</wp:posOffset>
            </wp:positionH>
            <wp:positionV relativeFrom="paragraph">
              <wp:posOffset>229447</wp:posOffset>
            </wp:positionV>
            <wp:extent cx="4233545" cy="1659255"/>
            <wp:effectExtent l="0" t="0" r="0" b="4445"/>
            <wp:wrapSquare wrapText="bothSides"/>
            <wp:docPr id="303275277" name="Picture 4" descr="Graph showing steady, consistent funding growth of Able SC: &#10;&#10;2009 - 524820 &#10;&#10;2010  - 681802 &#10;&#10;2011  - 701043 &#10;&#10;2012  - 727841 &#10;&#10;2013  - 838948 &#10;&#10;2014  - 975847 &#10;&#10;2015  - 1322815 &#10;&#10;2016  - 1826835 &#10;&#10;2017  - 2212878 &#10;&#10;2018  - 2650984 &#10;&#10;2019  - 3445132 &#10;&#10;2020  - 3975680 &#10;&#10;2021  - 6849182 &#10;&#10;2022  - 5468331 &#10;&#10;2023  - 6922747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275277" name="Picture 4" descr="Graph showing steady, consistent funding growth of Able SC: &#10;&#10;2009 - 524820 &#10;&#10;2010  - 681802 &#10;&#10;2011  - 701043 &#10;&#10;2012  - 727841 &#10;&#10;2013  - 838948 &#10;&#10;2014  - 975847 &#10;&#10;2015  - 1322815 &#10;&#10;2016  - 1826835 &#10;&#10;2017  - 2212878 &#10;&#10;2018  - 2650984 &#10;&#10;2019  - 3445132 &#10;&#10;2020  - 3975680 &#10;&#10;2021  - 6849182 &#10;&#10;2022  - 5468331 &#10;&#10;2023  - 6922747 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545" cy="165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458" w:rsidRPr="002C39CA">
        <w:rPr>
          <w:sz w:val="22"/>
          <w:szCs w:val="22"/>
          <w:shd w:val="clear" w:color="auto" w:fill="FFFFFF"/>
        </w:rPr>
        <w:t>2009: $524k | 2023: $6.9M</w:t>
      </w:r>
    </w:p>
    <w:p w14:paraId="47BC628C" w14:textId="77777777" w:rsidR="002C39CA" w:rsidRDefault="002C39CA" w:rsidP="002C39CA">
      <w:pPr>
        <w:pStyle w:val="BulletedList"/>
      </w:pPr>
      <w:r>
        <w:t>Growth did not happen from one funding source or one strategy</w:t>
      </w:r>
    </w:p>
    <w:p w14:paraId="4EE29BF5" w14:textId="396A8D52" w:rsidR="002C39CA" w:rsidRDefault="002C39CA" w:rsidP="002C39CA">
      <w:pPr>
        <w:pStyle w:val="BulletedList"/>
      </w:pPr>
      <w:r>
        <w:t>Each stage required infrastructure, relationships, and follow-through</w:t>
      </w:r>
    </w:p>
    <w:p w14:paraId="79A4FC85" w14:textId="2627CC11" w:rsidR="00EC1109" w:rsidRPr="007573BC" w:rsidRDefault="002C39CA" w:rsidP="00EC1109">
      <w:pPr>
        <w:pStyle w:val="BulletedList"/>
      </w:pPr>
      <w:r>
        <w:t>Long-term growth comes from activating the plan consistently over time</w:t>
      </w:r>
      <w:r w:rsidR="00EC1109" w:rsidRPr="007573BC">
        <w:br w:type="page"/>
      </w:r>
    </w:p>
    <w:p w14:paraId="49787D38" w14:textId="64BD29FD" w:rsidR="00EC1109" w:rsidRPr="00417534" w:rsidRDefault="002C39CA" w:rsidP="20FE1C77">
      <w:pPr>
        <w:pStyle w:val="Heading1"/>
        <w:rPr>
          <w:vertAlign w:val="superscript"/>
        </w:rPr>
      </w:pPr>
      <w:r>
        <w:lastRenderedPageBreak/>
        <w:t>Visibility Creates Opportunity</w:t>
      </w:r>
      <w:r w:rsidR="00417534">
        <w:rPr>
          <w:vertAlign w:val="superscript"/>
        </w:rPr>
        <w:t>1</w:t>
      </w:r>
      <w:r w:rsidR="00F2064C">
        <w:rPr>
          <w:vertAlign w:val="superscript"/>
        </w:rPr>
        <w:t xml:space="preserve">, </w:t>
      </w:r>
      <w:r w:rsidR="00417534">
        <w:rPr>
          <w:vertAlign w:val="superscript"/>
        </w:rPr>
        <w:t>2</w:t>
      </w:r>
    </w:p>
    <w:p w14:paraId="3073EBBF" w14:textId="77777777" w:rsidR="002C39CA" w:rsidRDefault="002C39CA" w:rsidP="20FE1C77">
      <w:pPr>
        <w:pStyle w:val="BulletedList"/>
      </w:pPr>
      <w:r>
        <w:t>People may be watching before they ever become donors or partners</w:t>
      </w:r>
    </w:p>
    <w:p w14:paraId="0E3E8522" w14:textId="41DCC514" w:rsidR="00525925" w:rsidRDefault="00525925" w:rsidP="20FE1C77">
      <w:pPr>
        <w:pStyle w:val="BulletedList"/>
      </w:pPr>
      <w:r>
        <w:t>Consistent work builds visibility and trust</w:t>
      </w:r>
    </w:p>
    <w:p w14:paraId="7438E5C4" w14:textId="2BF918F0" w:rsidR="002C39CA" w:rsidRDefault="002C39CA" w:rsidP="20FE1C77">
      <w:pPr>
        <w:pStyle w:val="BulletedList"/>
      </w:pPr>
      <w:r>
        <w:t>Strong visibility can lead to unexpected opportunities</w:t>
      </w:r>
    </w:p>
    <w:p w14:paraId="1D916F92" w14:textId="77777777" w:rsidR="00525925" w:rsidRPr="00525925" w:rsidRDefault="20FE1C77" w:rsidP="00525925">
      <w:pPr>
        <w:pStyle w:val="2ndLevelBullet"/>
        <w:spacing w:after="0"/>
        <w:rPr>
          <w:sz w:val="24"/>
          <w:szCs w:val="24"/>
        </w:rPr>
      </w:pPr>
      <w:r w:rsidRPr="00525925">
        <w:rPr>
          <w:sz w:val="24"/>
          <w:szCs w:val="24"/>
        </w:rPr>
        <w:t>Our work inspired our largest single donation of $2 million </w:t>
      </w:r>
    </w:p>
    <w:p w14:paraId="7FEB2333" w14:textId="2D3F5F0A" w:rsidR="00525925" w:rsidRPr="00525925" w:rsidRDefault="20FE1C77" w:rsidP="00525925">
      <w:pPr>
        <w:pStyle w:val="2ndLevelBullet"/>
        <w:rPr>
          <w:sz w:val="24"/>
          <w:szCs w:val="24"/>
        </w:rPr>
      </w:pPr>
      <w:r w:rsidRPr="00525925">
        <w:rPr>
          <w:sz w:val="24"/>
          <w:szCs w:val="24"/>
        </w:rPr>
        <w:t>This year, the largest has been $50,000</w:t>
      </w:r>
    </w:p>
    <w:p w14:paraId="0DEEB112" w14:textId="0BEA617D" w:rsidR="00EC1109" w:rsidRPr="007573BC" w:rsidRDefault="00C2262A" w:rsidP="00C2262A">
      <w:pPr>
        <w:jc w:val="center"/>
      </w:pPr>
      <w:r w:rsidRPr="007573BC">
        <w:rPr>
          <w:noProof/>
        </w:rPr>
        <w:drawing>
          <wp:inline distT="0" distB="0" distL="0" distR="0" wp14:anchorId="776A4616" wp14:editId="3CC6DE27">
            <wp:extent cx="2953991" cy="1964277"/>
            <wp:effectExtent l="0" t="0" r="5715" b="4445"/>
            <wp:docPr id="110711517" name="Picture 5" descr="Image of Able SC staff member leaning over a table and engaging with three youth members. The staff member is wearing a white tshirt and a purple derby hat with a blue lanyard around his neck. The youth from left to right: (1) a Caucasian women head down writing on paper; (2) a Caucasian male with a gray tshirt and brown hair; and (3) a Black male with a blue tshirt who is smiling at the staff memb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11517" name="Picture 5" descr="Image of Able SC staff member leaning over a table and engaging with three youth members. The staff member is wearing a white tshirt and a purple derby hat with a blue lanyard around his neck. The youth from left to right: (1) a Caucasian women head down writing on paper; (2) a Caucasian male with a gray tshirt and brown hair; and (3) a Black male with a blue tshirt who is smiling at the staff member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861" cy="199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1109" w:rsidRPr="007573BC">
        <w:br w:type="page"/>
      </w:r>
    </w:p>
    <w:p w14:paraId="19B05C74" w14:textId="3FEB10D9" w:rsidR="00FA1809" w:rsidRDefault="00FA1809" w:rsidP="20FE1C77">
      <w:pPr>
        <w:pStyle w:val="Heading1"/>
      </w:pPr>
      <w:r>
        <w:lastRenderedPageBreak/>
        <w:t>Implementation Reality:</w:t>
      </w:r>
    </w:p>
    <w:p w14:paraId="190BBCD5" w14:textId="3AC7E1BA" w:rsidR="00EC1109" w:rsidRPr="00E12538" w:rsidRDefault="0033709E" w:rsidP="00FA1809">
      <w:pPr>
        <w:pStyle w:val="Heading2"/>
        <w:spacing w:after="240"/>
        <w:rPr>
          <w:vertAlign w:val="superscript"/>
        </w:rPr>
      </w:pPr>
      <w:r>
        <w:t>Barriers, Bias, and System Challenges</w:t>
      </w:r>
      <w:r w:rsidR="00E12538">
        <w:rPr>
          <w:vertAlign w:val="superscript"/>
        </w:rPr>
        <w:t>2</w:t>
      </w:r>
    </w:p>
    <w:p w14:paraId="37008F9F" w14:textId="77777777" w:rsidR="005A7CCF" w:rsidRPr="007573BC" w:rsidRDefault="20FE1C77" w:rsidP="00FA1809">
      <w:pPr>
        <w:pStyle w:val="Heading2"/>
      </w:pPr>
      <w:r w:rsidRPr="007573BC">
        <w:t xml:space="preserve">Ableism in funding decisions: </w:t>
      </w:r>
    </w:p>
    <w:p w14:paraId="2B92864E" w14:textId="77777777" w:rsidR="005A7CCF" w:rsidRPr="007573BC" w:rsidRDefault="20FE1C77" w:rsidP="00FA1809">
      <w:pPr>
        <w:pStyle w:val="BulletedList"/>
      </w:pPr>
      <w:r w:rsidRPr="007573BC">
        <w:t xml:space="preserve">Disability-led organizations are often underestimated, with assumptions about capacity, professionalism, or expertise impacting funding opportunities and partnerships. </w:t>
      </w:r>
    </w:p>
    <w:p w14:paraId="65F9CC6F" w14:textId="77777777" w:rsidR="00D77BFE" w:rsidRPr="007573BC" w:rsidRDefault="20FE1C77" w:rsidP="00FA1809">
      <w:pPr>
        <w:pStyle w:val="Heading2"/>
      </w:pPr>
      <w:r w:rsidRPr="007573BC">
        <w:t>Bias toward traditional leadership models:</w:t>
      </w:r>
    </w:p>
    <w:p w14:paraId="7253A076" w14:textId="677A9D84" w:rsidR="005A7CCF" w:rsidRPr="007573BC" w:rsidRDefault="20FE1C77" w:rsidP="00FA1809">
      <w:pPr>
        <w:pStyle w:val="BulletedList"/>
      </w:pPr>
      <w:r w:rsidRPr="007573BC">
        <w:t xml:space="preserve">Funders may prioritize non-disabled-led organizations, overlooking the lived expertise and innovation that disability-led organizations bring. </w:t>
      </w:r>
    </w:p>
    <w:p w14:paraId="745BF253" w14:textId="77777777" w:rsidR="00FA1809" w:rsidRDefault="00FA1809">
      <w:pPr>
        <w:rPr>
          <w:b/>
          <w:bCs/>
          <w:sz w:val="28"/>
          <w:szCs w:val="28"/>
        </w:rPr>
      </w:pPr>
      <w:r>
        <w:br w:type="page"/>
      </w:r>
    </w:p>
    <w:p w14:paraId="47BE419E" w14:textId="77777777" w:rsidR="0033709E" w:rsidRDefault="0033709E" w:rsidP="0033709E">
      <w:pPr>
        <w:pStyle w:val="Heading1"/>
      </w:pPr>
      <w:r>
        <w:lastRenderedPageBreak/>
        <w:t xml:space="preserve">Implementation Reality: </w:t>
      </w:r>
    </w:p>
    <w:p w14:paraId="041C2B85" w14:textId="71752E30" w:rsidR="0033709E" w:rsidRPr="00417534" w:rsidRDefault="00947C06" w:rsidP="0033709E">
      <w:pPr>
        <w:pStyle w:val="Heading2"/>
        <w:spacing w:after="240"/>
        <w:rPr>
          <w:vertAlign w:val="superscript"/>
        </w:rPr>
      </w:pPr>
      <w:r>
        <w:t>Funding and Partnership Delays</w:t>
      </w:r>
      <w:r w:rsidR="00417534">
        <w:rPr>
          <w:vertAlign w:val="superscript"/>
        </w:rPr>
        <w:t>2</w:t>
      </w:r>
    </w:p>
    <w:p w14:paraId="0D3FB3E0" w14:textId="20E17397" w:rsidR="005A7CCF" w:rsidRPr="00FA1809" w:rsidRDefault="20FE1C77" w:rsidP="00FA1809">
      <w:pPr>
        <w:pStyle w:val="Heading2"/>
      </w:pPr>
      <w:r w:rsidRPr="00FA1809">
        <w:t xml:space="preserve">State agency partnership challenges: </w:t>
      </w:r>
    </w:p>
    <w:p w14:paraId="5FE44628" w14:textId="6C436B38" w:rsidR="005A7CCF" w:rsidRPr="007573BC" w:rsidRDefault="20FE1C77" w:rsidP="00FA1809">
      <w:pPr>
        <w:pStyle w:val="BulletedList"/>
      </w:pPr>
      <w:r w:rsidRPr="007573BC">
        <w:t xml:space="preserve">Government partners don’t always operate </w:t>
      </w:r>
      <w:r w:rsidR="00417534">
        <w:t>on nonprofit</w:t>
      </w:r>
      <w:r w:rsidRPr="007573BC">
        <w:t xml:space="preserve"> timelines or realities, leading to delays in contracts, reimbursements, and program implementation. </w:t>
      </w:r>
    </w:p>
    <w:p w14:paraId="7E3A60F0" w14:textId="5FC55878" w:rsidR="005A7CCF" w:rsidRPr="00947C06" w:rsidRDefault="20FE1C77" w:rsidP="00F276CA">
      <w:pPr>
        <w:spacing w:before="240"/>
        <w:rPr>
          <w:b/>
          <w:bCs/>
          <w:sz w:val="28"/>
          <w:szCs w:val="28"/>
        </w:rPr>
      </w:pPr>
      <w:r w:rsidRPr="007573BC">
        <w:rPr>
          <w:b/>
          <w:bCs/>
        </w:rPr>
        <w:t xml:space="preserve">Cash flow strain from delayed funding: </w:t>
      </w:r>
    </w:p>
    <w:p w14:paraId="3B917853" w14:textId="77777777" w:rsidR="00FA1809" w:rsidRDefault="20FE1C77" w:rsidP="00FA1809">
      <w:pPr>
        <w:pStyle w:val="BulletedList"/>
      </w:pPr>
      <w:r w:rsidRPr="007573BC">
        <w:t xml:space="preserve">Late payments and slow contract execution create financial instability, especially for organizations heavily reliant on state or federal funds. </w:t>
      </w:r>
    </w:p>
    <w:p w14:paraId="1771C902" w14:textId="77777777" w:rsidR="00F276CA" w:rsidRDefault="00F276CA">
      <w:pPr>
        <w:rPr>
          <w:b/>
          <w:bCs/>
          <w:sz w:val="28"/>
          <w:szCs w:val="28"/>
        </w:rPr>
      </w:pPr>
      <w:r>
        <w:br w:type="page"/>
      </w:r>
    </w:p>
    <w:p w14:paraId="32BD7C4C" w14:textId="77777777" w:rsidR="00F276CA" w:rsidRDefault="00F276CA" w:rsidP="00F276CA">
      <w:pPr>
        <w:pStyle w:val="Heading1"/>
      </w:pPr>
      <w:r>
        <w:lastRenderedPageBreak/>
        <w:t xml:space="preserve">Implementation Reality: </w:t>
      </w:r>
    </w:p>
    <w:p w14:paraId="74030400" w14:textId="235CE76F" w:rsidR="00F276CA" w:rsidRPr="00F276CA" w:rsidRDefault="00F276CA" w:rsidP="00F276CA">
      <w:pPr>
        <w:pStyle w:val="Heading2"/>
        <w:spacing w:after="240"/>
      </w:pPr>
      <w:r>
        <w:t>Funding and Partnership Delays</w:t>
      </w:r>
      <w:r>
        <w:rPr>
          <w:vertAlign w:val="superscript"/>
        </w:rPr>
        <w:t>2</w:t>
      </w:r>
      <w:r>
        <w:t>(cont.)</w:t>
      </w:r>
    </w:p>
    <w:p w14:paraId="45075B4E" w14:textId="2173D6C5" w:rsidR="003D5A40" w:rsidRPr="00FA1809" w:rsidRDefault="20FE1C77" w:rsidP="00FA1809">
      <w:pPr>
        <w:pStyle w:val="Heading2"/>
        <w:rPr>
          <w:sz w:val="25"/>
          <w:szCs w:val="25"/>
        </w:rPr>
      </w:pPr>
      <w:r w:rsidRPr="00FA1809">
        <w:t xml:space="preserve">Misalignment in partnership expectations: </w:t>
      </w:r>
    </w:p>
    <w:p w14:paraId="41FA25E7" w14:textId="33B70B04" w:rsidR="00FA1809" w:rsidRPr="00947C06" w:rsidRDefault="20FE1C77" w:rsidP="00947C06">
      <w:pPr>
        <w:pStyle w:val="BulletedList"/>
      </w:pPr>
      <w:r w:rsidRPr="007573BC">
        <w:t xml:space="preserve">Some agencies view partnerships as transactional (referrals), rather than collaborative systems-change efforts. </w:t>
      </w:r>
      <w:r w:rsidR="00FA1809">
        <w:br w:type="page"/>
      </w:r>
    </w:p>
    <w:p w14:paraId="3A766AAF" w14:textId="77777777" w:rsidR="00947C06" w:rsidRDefault="00947C06" w:rsidP="00947C06">
      <w:pPr>
        <w:pStyle w:val="Heading1"/>
      </w:pPr>
      <w:r>
        <w:lastRenderedPageBreak/>
        <w:t xml:space="preserve">Implementation Reality: </w:t>
      </w:r>
    </w:p>
    <w:p w14:paraId="29B9080C" w14:textId="0BBE730D" w:rsidR="00947C06" w:rsidRDefault="00947C06" w:rsidP="00947C06">
      <w:pPr>
        <w:pStyle w:val="Heading2"/>
        <w:spacing w:after="240"/>
      </w:pPr>
      <w:r>
        <w:t>Advocacy, Bureaucracy, and Sustainability</w:t>
      </w:r>
    </w:p>
    <w:p w14:paraId="1E40FB95" w14:textId="577474FE" w:rsidR="003D5A40" w:rsidRPr="007573BC" w:rsidRDefault="20FE1C77" w:rsidP="00FA1809">
      <w:pPr>
        <w:pStyle w:val="Heading2"/>
      </w:pPr>
      <w:r w:rsidRPr="007573BC">
        <w:t xml:space="preserve">Navigating government bureaucracy: </w:t>
      </w:r>
    </w:p>
    <w:p w14:paraId="3E003C3A" w14:textId="77777777" w:rsidR="003D5A40" w:rsidRPr="007573BC" w:rsidRDefault="20FE1C77" w:rsidP="00FA1809">
      <w:pPr>
        <w:pStyle w:val="BulletedList"/>
      </w:pPr>
      <w:r w:rsidRPr="007573BC">
        <w:t xml:space="preserve">Working within systems like SC government can require significant time, compliance, and relationship management, slowing innovation. </w:t>
      </w:r>
    </w:p>
    <w:p w14:paraId="2A134048" w14:textId="77777777" w:rsidR="003D5A40" w:rsidRPr="007573BC" w:rsidRDefault="20FE1C77" w:rsidP="00FA1809">
      <w:pPr>
        <w:pStyle w:val="Heading2"/>
      </w:pPr>
      <w:r w:rsidRPr="007573BC">
        <w:t xml:space="preserve">Risk in addressing ableism directly: </w:t>
      </w:r>
    </w:p>
    <w:p w14:paraId="3F95E160" w14:textId="77777777" w:rsidR="003D5A40" w:rsidRPr="007573BC" w:rsidRDefault="20FE1C77" w:rsidP="00FA1809">
      <w:pPr>
        <w:pStyle w:val="BulletedList"/>
      </w:pPr>
      <w:r w:rsidRPr="007573BC">
        <w:t xml:space="preserve">Naming ableism can create discomfort or defensiveness among funders and partners, potentially impacting relationships or funding opportunities. </w:t>
      </w:r>
    </w:p>
    <w:p w14:paraId="73F3E3D5" w14:textId="77777777" w:rsidR="003D5A40" w:rsidRPr="007573BC" w:rsidRDefault="20FE1C77" w:rsidP="00FA1809">
      <w:pPr>
        <w:pStyle w:val="Heading2"/>
      </w:pPr>
      <w:r w:rsidRPr="007573BC">
        <w:t xml:space="preserve">Balancing advocacy with sustainability: </w:t>
      </w:r>
    </w:p>
    <w:p w14:paraId="3C25CFBB" w14:textId="74E85660" w:rsidR="00FA1809" w:rsidRPr="00947C06" w:rsidRDefault="20FE1C77" w:rsidP="00947C06">
      <w:pPr>
        <w:pStyle w:val="BulletedList"/>
      </w:pPr>
      <w:r w:rsidRPr="007573BC">
        <w:t xml:space="preserve">Pushing for systems change while maintaining funding relationships requires careful strategy and strong communication. </w:t>
      </w:r>
      <w:r w:rsidR="00FA1809">
        <w:br w:type="page"/>
      </w:r>
    </w:p>
    <w:p w14:paraId="6DEBE0BC" w14:textId="77777777" w:rsidR="00947C06" w:rsidRDefault="00947C06" w:rsidP="00947C06">
      <w:pPr>
        <w:pStyle w:val="Heading1"/>
      </w:pPr>
      <w:r>
        <w:lastRenderedPageBreak/>
        <w:t xml:space="preserve">Implementation Reality: </w:t>
      </w:r>
    </w:p>
    <w:p w14:paraId="1832BF91" w14:textId="1ABDC2E4" w:rsidR="00947C06" w:rsidRDefault="00947C06" w:rsidP="00947C06">
      <w:pPr>
        <w:pStyle w:val="Heading2"/>
        <w:spacing w:after="240"/>
      </w:pPr>
      <w:r>
        <w:t>Disability-Led Power is Often Underestimated</w:t>
      </w:r>
    </w:p>
    <w:p w14:paraId="19F7F0A3" w14:textId="6A1DE6F9" w:rsidR="003D5A40" w:rsidRPr="00FA1809" w:rsidRDefault="20FE1C77" w:rsidP="00FA1809">
      <w:pPr>
        <w:pStyle w:val="Heading2"/>
      </w:pPr>
      <w:r w:rsidRPr="00FA1809">
        <w:t>Limited understanding of disability-led power: </w:t>
      </w:r>
    </w:p>
    <w:p w14:paraId="75B9E72F" w14:textId="77777777" w:rsidR="00FA1809" w:rsidRDefault="20FE1C77" w:rsidP="00FA1809">
      <w:pPr>
        <w:pStyle w:val="BulletedList"/>
      </w:pPr>
      <w:r w:rsidRPr="007573BC">
        <w:t>Many partners underestimate the policy, programmatic, and community expertise within disability-led organizations, limiting deeper investment and trust.</w:t>
      </w:r>
    </w:p>
    <w:p w14:paraId="107E4946" w14:textId="13D8FA0E" w:rsidR="00947C06" w:rsidRPr="00947C06" w:rsidRDefault="00947C06" w:rsidP="00947C06">
      <w:pPr>
        <w:pStyle w:val="BulletedList"/>
        <w:numPr>
          <w:ilvl w:val="0"/>
          <w:numId w:val="0"/>
        </w:numPr>
        <w:pBdr>
          <w:bottom w:val="single" w:sz="4" w:space="1" w:color="auto"/>
        </w:pBdr>
        <w:jc w:val="center"/>
        <w:rPr>
          <w:b/>
          <w:bCs/>
          <w:lang w:eastAsia="en-US"/>
        </w:rPr>
      </w:pPr>
      <w:r>
        <w:rPr>
          <w:b/>
          <w:bCs/>
          <w:lang w:eastAsia="en-US"/>
        </w:rPr>
        <w:br/>
      </w:r>
      <w:r w:rsidRPr="00947C06">
        <w:rPr>
          <w:b/>
          <w:bCs/>
          <w:lang w:eastAsia="en-US"/>
        </w:rPr>
        <w:t xml:space="preserve">Reflection Point: </w:t>
      </w:r>
      <w:r>
        <w:rPr>
          <w:b/>
          <w:bCs/>
          <w:lang w:eastAsia="en-US"/>
        </w:rPr>
        <w:t>Keeping the Plan Moving</w:t>
      </w:r>
    </w:p>
    <w:p w14:paraId="153DFDBE" w14:textId="7B2D2AC1" w:rsidR="00947C06" w:rsidRDefault="00947C06" w:rsidP="00947C06">
      <w:pPr>
        <w:pStyle w:val="BulletedList"/>
        <w:rPr>
          <w:lang w:eastAsia="en-US"/>
        </w:rPr>
      </w:pPr>
      <w:r>
        <w:t xml:space="preserve">What can still </w:t>
      </w:r>
      <w:r w:rsidRPr="00947C06">
        <w:rPr>
          <w:b/>
          <w:bCs/>
        </w:rPr>
        <w:t>move forward now</w:t>
      </w:r>
      <w:r>
        <w:t>?</w:t>
      </w:r>
    </w:p>
    <w:p w14:paraId="0EE327BA" w14:textId="77777777" w:rsidR="00947C06" w:rsidRDefault="00947C06" w:rsidP="00947C06">
      <w:pPr>
        <w:pStyle w:val="BulletedList"/>
        <w:rPr>
          <w:lang w:eastAsia="en-US"/>
        </w:rPr>
      </w:pPr>
      <w:r>
        <w:t xml:space="preserve">What needs </w:t>
      </w:r>
      <w:r w:rsidRPr="00947C06">
        <w:rPr>
          <w:b/>
          <w:bCs/>
        </w:rPr>
        <w:t>more clarity</w:t>
      </w:r>
      <w:r>
        <w:t xml:space="preserve"> before moving ahead?</w:t>
      </w:r>
    </w:p>
    <w:p w14:paraId="53B7988B" w14:textId="6B4D487F" w:rsidR="00EC1109" w:rsidRPr="00947C06" w:rsidRDefault="00947C06" w:rsidP="00947C06">
      <w:pPr>
        <w:pStyle w:val="BulletedList"/>
        <w:rPr>
          <w:lang w:eastAsia="en-US"/>
        </w:rPr>
      </w:pPr>
      <w:r>
        <w:t xml:space="preserve">What part of the plan needs to be </w:t>
      </w:r>
      <w:r w:rsidRPr="00947C06">
        <w:rPr>
          <w:b/>
          <w:bCs/>
        </w:rPr>
        <w:t>adjusted</w:t>
      </w:r>
      <w:r>
        <w:t xml:space="preserve"> — not abandoned?</w:t>
      </w:r>
      <w:r w:rsidR="00EC1109" w:rsidRPr="007573BC">
        <w:br w:type="page"/>
      </w:r>
    </w:p>
    <w:p w14:paraId="4563F47F" w14:textId="250FD184" w:rsidR="00EC1109" w:rsidRPr="00FA1809" w:rsidRDefault="004570CA" w:rsidP="00D929D1">
      <w:pPr>
        <w:pStyle w:val="Heading1"/>
        <w:ind w:left="-180"/>
      </w:pPr>
      <w:r>
        <w:lastRenderedPageBreak/>
        <w:t>Starting Point: Stabilizing Before Expanding</w:t>
      </w:r>
    </w:p>
    <w:p w14:paraId="402F2DE9" w14:textId="388E8C17" w:rsidR="00106851" w:rsidRPr="00FA1809" w:rsidRDefault="20FE1C77" w:rsidP="00D929D1">
      <w:pPr>
        <w:spacing w:after="0"/>
        <w:ind w:left="-180"/>
        <w:rPr>
          <w:b/>
          <w:bCs/>
        </w:rPr>
      </w:pPr>
      <w:r w:rsidRPr="00FA1809">
        <w:rPr>
          <w:b/>
          <w:bCs/>
        </w:rPr>
        <w:t>Established in 1994</w:t>
      </w:r>
      <w:r w:rsidR="00FA1809">
        <w:rPr>
          <w:b/>
          <w:bCs/>
        </w:rPr>
        <w:t>:</w:t>
      </w:r>
    </w:p>
    <w:p w14:paraId="6D0120DA" w14:textId="53B634DD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>Minimal reach – six staff for half the state</w:t>
      </w:r>
    </w:p>
    <w:p w14:paraId="5F5649E6" w14:textId="496F8D59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>Poor financial stability </w:t>
      </w:r>
    </w:p>
    <w:p w14:paraId="0C5DDC64" w14:textId="694059C7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>Only received Part C funding</w:t>
      </w:r>
    </w:p>
    <w:p w14:paraId="07DCA805" w14:textId="5CC33A9D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>Low Impact</w:t>
      </w:r>
    </w:p>
    <w:p w14:paraId="37268A6E" w14:textId="48AC8382" w:rsidR="00106851" w:rsidRPr="00D929D1" w:rsidRDefault="00D929D1" w:rsidP="00D929D1">
      <w:pPr>
        <w:pStyle w:val="BulletedList"/>
        <w:spacing w:after="240"/>
        <w:ind w:left="270"/>
        <w:rPr>
          <w:sz w:val="24"/>
          <w:szCs w:val="24"/>
        </w:rPr>
      </w:pPr>
      <w:r w:rsidRPr="00D929D1"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4A14CE6" wp14:editId="075A1335">
            <wp:simplePos x="0" y="0"/>
            <wp:positionH relativeFrom="column">
              <wp:posOffset>1625600</wp:posOffset>
            </wp:positionH>
            <wp:positionV relativeFrom="paragraph">
              <wp:posOffset>242570</wp:posOffset>
            </wp:positionV>
            <wp:extent cx="2246630" cy="1574165"/>
            <wp:effectExtent l="0" t="0" r="1270" b="635"/>
            <wp:wrapTight wrapText="bothSides">
              <wp:wrapPolygon edited="0">
                <wp:start x="0" y="0"/>
                <wp:lineTo x="0" y="21434"/>
                <wp:lineTo x="21490" y="21434"/>
                <wp:lineTo x="21490" y="0"/>
                <wp:lineTo x="0" y="0"/>
              </wp:wrapPolygon>
            </wp:wrapTight>
            <wp:docPr id="1391962233" name="Picture 15" descr="Early staff holiday party of Able SC including 17 staff - nearly all with disabiliti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Early staff holiday party of Able SC including 17 staff - nearly all with disabilities. 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630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0FE1C77" w:rsidRPr="00D929D1">
        <w:rPr>
          <w:sz w:val="24"/>
          <w:szCs w:val="24"/>
        </w:rPr>
        <w:t>Compliance issues</w:t>
      </w:r>
    </w:p>
    <w:p w14:paraId="5C9963CB" w14:textId="19507469" w:rsidR="00106851" w:rsidRPr="00FA1809" w:rsidRDefault="20FE1C77" w:rsidP="00D929D1">
      <w:pPr>
        <w:spacing w:after="0"/>
        <w:ind w:left="-180"/>
        <w:rPr>
          <w:b/>
          <w:bCs/>
        </w:rPr>
      </w:pPr>
      <w:r w:rsidRPr="00FA1809">
        <w:rPr>
          <w:b/>
          <w:bCs/>
        </w:rPr>
        <w:t>2010 Leadership Change to:</w:t>
      </w:r>
    </w:p>
    <w:p w14:paraId="039647AE" w14:textId="62AC2782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 xml:space="preserve">Amplify </w:t>
      </w:r>
      <w:r w:rsidR="004570CA" w:rsidRPr="00D929D1">
        <w:rPr>
          <w:sz w:val="24"/>
          <w:szCs w:val="24"/>
        </w:rPr>
        <w:t>i</w:t>
      </w:r>
      <w:r w:rsidRPr="00D929D1">
        <w:rPr>
          <w:sz w:val="24"/>
          <w:szCs w:val="24"/>
        </w:rPr>
        <w:t>mpact </w:t>
      </w:r>
    </w:p>
    <w:p w14:paraId="37488506" w14:textId="16992F9B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 xml:space="preserve">Enhance </w:t>
      </w:r>
      <w:r w:rsidR="004570CA" w:rsidRPr="00D929D1">
        <w:rPr>
          <w:sz w:val="24"/>
          <w:szCs w:val="24"/>
        </w:rPr>
        <w:t>f</w:t>
      </w:r>
      <w:r w:rsidRPr="00D929D1">
        <w:rPr>
          <w:sz w:val="24"/>
          <w:szCs w:val="24"/>
        </w:rPr>
        <w:t xml:space="preserve">iscal </w:t>
      </w:r>
      <w:r w:rsidR="004570CA" w:rsidRPr="00D929D1">
        <w:rPr>
          <w:sz w:val="24"/>
          <w:szCs w:val="24"/>
        </w:rPr>
        <w:t>s</w:t>
      </w:r>
      <w:r w:rsidRPr="00D929D1">
        <w:rPr>
          <w:sz w:val="24"/>
          <w:szCs w:val="24"/>
        </w:rPr>
        <w:t>olvency</w:t>
      </w:r>
    </w:p>
    <w:p w14:paraId="74241476" w14:textId="50FDB6B7" w:rsidR="00106851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 xml:space="preserve">Expand </w:t>
      </w:r>
      <w:r w:rsidR="004570CA" w:rsidRPr="00D929D1">
        <w:rPr>
          <w:sz w:val="24"/>
          <w:szCs w:val="24"/>
        </w:rPr>
        <w:t>m</w:t>
      </w:r>
      <w:r w:rsidRPr="00D929D1">
        <w:rPr>
          <w:sz w:val="24"/>
          <w:szCs w:val="24"/>
        </w:rPr>
        <w:t>ission</w:t>
      </w:r>
    </w:p>
    <w:p w14:paraId="6967917B" w14:textId="77777777" w:rsidR="004570CA" w:rsidRPr="00D929D1" w:rsidRDefault="20FE1C77" w:rsidP="00D929D1">
      <w:pPr>
        <w:pStyle w:val="BulletedList"/>
        <w:ind w:left="270"/>
        <w:rPr>
          <w:sz w:val="24"/>
          <w:szCs w:val="24"/>
        </w:rPr>
      </w:pPr>
      <w:r w:rsidRPr="00D929D1">
        <w:rPr>
          <w:sz w:val="24"/>
          <w:szCs w:val="24"/>
        </w:rPr>
        <w:t xml:space="preserve">Stabilize operations </w:t>
      </w:r>
      <w:r w:rsidR="004570CA" w:rsidRPr="00D929D1">
        <w:rPr>
          <w:sz w:val="24"/>
          <w:szCs w:val="24"/>
        </w:rPr>
        <w:t>and</w:t>
      </w:r>
      <w:r w:rsidRPr="00D929D1">
        <w:rPr>
          <w:sz w:val="24"/>
          <w:szCs w:val="24"/>
        </w:rPr>
        <w:t xml:space="preserve"> governance</w:t>
      </w:r>
    </w:p>
    <w:p w14:paraId="4B2546CA" w14:textId="4E38F222" w:rsidR="00DE56C0" w:rsidRPr="007573BC" w:rsidRDefault="004570CA" w:rsidP="00FB1720">
      <w:pPr>
        <w:pStyle w:val="BulletedList"/>
        <w:spacing w:after="240"/>
        <w:ind w:left="270"/>
      </w:pPr>
      <w:r w:rsidRPr="00D929D1">
        <w:rPr>
          <w:sz w:val="24"/>
          <w:szCs w:val="24"/>
        </w:rPr>
        <w:t xml:space="preserve">Re-center the Independent Living philosophy in </w:t>
      </w:r>
      <w:r w:rsidRPr="00D929D1">
        <w:rPr>
          <w:b/>
          <w:bCs/>
          <w:sz w:val="24"/>
          <w:szCs w:val="24"/>
        </w:rPr>
        <w:t>all that we do</w:t>
      </w:r>
      <w:r w:rsidRPr="00D929D1">
        <w:rPr>
          <w:sz w:val="24"/>
          <w:szCs w:val="24"/>
        </w:rPr>
        <w:t xml:space="preserve"> </w:t>
      </w:r>
      <w:r w:rsidRPr="00D929D1">
        <w:rPr>
          <w:b/>
          <w:bCs/>
          <w:sz w:val="24"/>
          <w:szCs w:val="24"/>
        </w:rPr>
        <w:t>as an organization</w:t>
      </w:r>
      <w:r w:rsidR="00106851" w:rsidRPr="007573BC">
        <w:br w:type="page"/>
      </w:r>
    </w:p>
    <w:p w14:paraId="4FF2BFF0" w14:textId="30562B0A" w:rsidR="00EC1109" w:rsidRPr="00417534" w:rsidRDefault="008A7977" w:rsidP="20FE1C77">
      <w:pPr>
        <w:pStyle w:val="Heading1"/>
        <w:rPr>
          <w:vertAlign w:val="superscript"/>
        </w:rPr>
      </w:pPr>
      <w:r>
        <w:lastRenderedPageBreak/>
        <w:t xml:space="preserve">Change Can Happen Quickly: </w:t>
      </w:r>
      <w:r w:rsidR="000E269E" w:rsidRPr="008A7977">
        <w:t>Building Trust, Value,</w:t>
      </w:r>
      <w:r w:rsidR="000E269E">
        <w:t xml:space="preserve"> and Visibility</w:t>
      </w:r>
      <w:r w:rsidR="00417534">
        <w:rPr>
          <w:vertAlign w:val="superscript"/>
        </w:rPr>
        <w:t xml:space="preserve"> 1 </w:t>
      </w:r>
    </w:p>
    <w:p w14:paraId="63B625FB" w14:textId="77777777" w:rsidR="003018B8" w:rsidRDefault="003018B8" w:rsidP="008A7977">
      <w:pPr>
        <w:spacing w:after="0"/>
        <w:rPr>
          <w:b/>
          <w:bCs/>
          <w:sz w:val="25"/>
          <w:szCs w:val="25"/>
        </w:rPr>
      </w:pPr>
      <w:r w:rsidRPr="003018B8">
        <w:rPr>
          <w:b/>
          <w:bCs/>
          <w:sz w:val="25"/>
          <w:szCs w:val="25"/>
        </w:rPr>
        <w:t>Early actions:</w:t>
      </w:r>
    </w:p>
    <w:p w14:paraId="2837A535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Started from scratch</w:t>
      </w:r>
    </w:p>
    <w:p w14:paraId="17C3DACE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Built initial state contract with the DD Council for youth programming</w:t>
      </w:r>
    </w:p>
    <w:p w14:paraId="0207B090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Strengthened partnerships</w:t>
      </w:r>
    </w:p>
    <w:p w14:paraId="5F6D9B20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Developed a trusted brand</w:t>
      </w:r>
    </w:p>
    <w:p w14:paraId="5A2933A0" w14:textId="236E743A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Focused on consistency in operations and services</w:t>
      </w:r>
    </w:p>
    <w:p w14:paraId="2442FF6A" w14:textId="77777777" w:rsidR="003018B8" w:rsidRDefault="003018B8" w:rsidP="008A7977">
      <w:pPr>
        <w:spacing w:after="0"/>
        <w:rPr>
          <w:b/>
          <w:bCs/>
          <w:sz w:val="25"/>
          <w:szCs w:val="25"/>
        </w:rPr>
      </w:pPr>
      <w:r w:rsidRPr="003018B8">
        <w:rPr>
          <w:b/>
          <w:bCs/>
          <w:sz w:val="25"/>
          <w:szCs w:val="25"/>
        </w:rPr>
        <w:t>How Able SC demonstrated value:</w:t>
      </w:r>
    </w:p>
    <w:p w14:paraId="274D1885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Under-promised and over-delivered</w:t>
      </w:r>
    </w:p>
    <w:p w14:paraId="18FE46FE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Addressed funders’ “pain points”</w:t>
      </w:r>
    </w:p>
    <w:p w14:paraId="2D23820D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Showed what disability-led expertise could offer</w:t>
      </w:r>
    </w:p>
    <w:p w14:paraId="4AFDE6CB" w14:textId="77777777" w:rsidR="003018B8" w:rsidRPr="00CA07C4" w:rsidRDefault="003018B8" w:rsidP="003018B8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Created organizational advocates who could speak to Able SC’s impact</w:t>
      </w:r>
    </w:p>
    <w:p w14:paraId="2620D286" w14:textId="213FB663" w:rsidR="00EC1109" w:rsidRPr="00CA07C4" w:rsidRDefault="003018B8" w:rsidP="007752F7">
      <w:pPr>
        <w:pStyle w:val="BulletedList"/>
        <w:rPr>
          <w:sz w:val="24"/>
          <w:szCs w:val="24"/>
        </w:rPr>
      </w:pPr>
      <w:r w:rsidRPr="00CA07C4">
        <w:rPr>
          <w:sz w:val="24"/>
          <w:szCs w:val="24"/>
        </w:rPr>
        <w:t>Partnered with universities and state leader</w:t>
      </w:r>
      <w:r w:rsidR="00CA07C4">
        <w:rPr>
          <w:sz w:val="24"/>
          <w:szCs w:val="24"/>
        </w:rPr>
        <w:t>s</w:t>
      </w:r>
      <w:r w:rsidR="00F27F77" w:rsidRPr="007573BC">
        <w:br w:type="page"/>
      </w:r>
    </w:p>
    <w:p w14:paraId="2DFBE1E9" w14:textId="70423683" w:rsidR="000E269E" w:rsidRPr="00E12538" w:rsidRDefault="000E269E" w:rsidP="00CA07C4">
      <w:pPr>
        <w:pStyle w:val="Heading1"/>
        <w:spacing w:after="240"/>
        <w:rPr>
          <w:vertAlign w:val="superscript"/>
        </w:rPr>
      </w:pPr>
      <w:r>
        <w:lastRenderedPageBreak/>
        <w:t>Leveraging Expertise to Create New Resources</w:t>
      </w:r>
      <w:r w:rsidR="00E12538">
        <w:rPr>
          <w:vertAlign w:val="superscript"/>
        </w:rPr>
        <w:t>1</w:t>
      </w:r>
    </w:p>
    <w:p w14:paraId="2D618646" w14:textId="77777777" w:rsidR="000E269E" w:rsidRDefault="000E269E" w:rsidP="000E269E">
      <w:pPr>
        <w:pStyle w:val="BulletedList"/>
        <w:numPr>
          <w:ilvl w:val="0"/>
          <w:numId w:val="0"/>
        </w:numPr>
        <w:ind w:left="360" w:hanging="360"/>
      </w:pPr>
      <w:r w:rsidRPr="000E269E">
        <w:rPr>
          <w:b/>
          <w:bCs/>
        </w:rPr>
        <w:t>Built from strong IL service delivery:</w:t>
      </w:r>
    </w:p>
    <w:p w14:paraId="1168F696" w14:textId="77777777" w:rsidR="000E269E" w:rsidRPr="000E269E" w:rsidRDefault="000E269E" w:rsidP="000E269E">
      <w:pPr>
        <w:pStyle w:val="BulletedList"/>
      </w:pPr>
      <w:r w:rsidRPr="000E269E">
        <w:t>Strong core services</w:t>
      </w:r>
    </w:p>
    <w:p w14:paraId="02C89317" w14:textId="77777777" w:rsidR="000E269E" w:rsidRPr="000E269E" w:rsidRDefault="000E269E" w:rsidP="000E269E">
      <w:pPr>
        <w:pStyle w:val="BulletedList"/>
      </w:pPr>
      <w:r w:rsidRPr="000E269E">
        <w:t>Solid infrastructure for growth</w:t>
      </w:r>
    </w:p>
    <w:p w14:paraId="63BF8E7A" w14:textId="77777777" w:rsidR="000E269E" w:rsidRPr="000E269E" w:rsidRDefault="000E269E" w:rsidP="00CA07C4">
      <w:pPr>
        <w:pStyle w:val="BulletedList"/>
        <w:spacing w:after="240"/>
      </w:pPr>
      <w:r w:rsidRPr="000E269E">
        <w:t>Community-driven programming</w:t>
      </w:r>
    </w:p>
    <w:p w14:paraId="46C9D635" w14:textId="77777777" w:rsidR="000E269E" w:rsidRDefault="000E269E" w:rsidP="000E269E">
      <w:pPr>
        <w:pStyle w:val="BulletedList"/>
        <w:numPr>
          <w:ilvl w:val="0"/>
          <w:numId w:val="0"/>
        </w:numPr>
      </w:pPr>
      <w:r w:rsidRPr="000E269E">
        <w:rPr>
          <w:b/>
          <w:bCs/>
        </w:rPr>
        <w:t>Expanded fee-for-service opportunities:</w:t>
      </w:r>
    </w:p>
    <w:p w14:paraId="482B91B6" w14:textId="77777777" w:rsidR="000E269E" w:rsidRDefault="000E269E" w:rsidP="000E269E">
      <w:pPr>
        <w:pStyle w:val="BulletedList"/>
      </w:pPr>
      <w:r w:rsidRPr="000E269E">
        <w:t>Architectural assessments</w:t>
      </w:r>
    </w:p>
    <w:p w14:paraId="4A81C085" w14:textId="77777777" w:rsidR="000E269E" w:rsidRDefault="000E269E" w:rsidP="000E269E">
      <w:pPr>
        <w:pStyle w:val="BulletedList"/>
      </w:pPr>
      <w:r w:rsidRPr="000E269E">
        <w:t>Digital accessibility testing and training</w:t>
      </w:r>
    </w:p>
    <w:p w14:paraId="6EC37A24" w14:textId="77777777" w:rsidR="000E269E" w:rsidRDefault="000E269E" w:rsidP="000E269E">
      <w:pPr>
        <w:pStyle w:val="BulletedList"/>
      </w:pPr>
      <w:r w:rsidRPr="000E269E">
        <w:t>Policy and procedure review</w:t>
      </w:r>
    </w:p>
    <w:p w14:paraId="5C31B063" w14:textId="77777777" w:rsidR="000E269E" w:rsidRDefault="000E269E" w:rsidP="000E269E">
      <w:pPr>
        <w:pStyle w:val="BulletedList"/>
      </w:pPr>
      <w:r w:rsidRPr="000E269E">
        <w:t>Job-site assessments and recommendations</w:t>
      </w:r>
    </w:p>
    <w:p w14:paraId="7948A2CC" w14:textId="77777777" w:rsidR="000E269E" w:rsidRPr="000E269E" w:rsidRDefault="000E269E" w:rsidP="000E269E">
      <w:pPr>
        <w:pStyle w:val="BulletedList"/>
      </w:pPr>
      <w:r w:rsidRPr="000E269E">
        <w:t>Professional trainings, presentations, and keynotes</w:t>
      </w:r>
    </w:p>
    <w:p w14:paraId="7A28BC97" w14:textId="77777777" w:rsidR="00CA07C4" w:rsidRDefault="00CA07C4">
      <w:pPr>
        <w:rPr>
          <w:b/>
          <w:bCs/>
          <w:sz w:val="25"/>
          <w:szCs w:val="25"/>
        </w:rPr>
      </w:pPr>
      <w:r>
        <w:rPr>
          <w:b/>
          <w:bCs/>
        </w:rPr>
        <w:br w:type="page"/>
      </w:r>
    </w:p>
    <w:p w14:paraId="628CB5BC" w14:textId="3732239F" w:rsidR="00CA07C4" w:rsidRPr="00CA07C4" w:rsidRDefault="00CA07C4" w:rsidP="00CA07C4">
      <w:pPr>
        <w:pStyle w:val="Heading1"/>
      </w:pPr>
      <w:r>
        <w:lastRenderedPageBreak/>
        <w:t>Leveraging Expertise to Create New Resources</w:t>
      </w:r>
      <w:r w:rsidR="00E12538">
        <w:rPr>
          <w:vertAlign w:val="superscript"/>
        </w:rPr>
        <w:t>1</w:t>
      </w:r>
      <w:r>
        <w:t xml:space="preserve"> (cont.)</w:t>
      </w:r>
    </w:p>
    <w:p w14:paraId="729A6E55" w14:textId="0A23A40B" w:rsidR="000E269E" w:rsidRDefault="000E269E" w:rsidP="000E269E">
      <w:pPr>
        <w:pStyle w:val="BulletedList"/>
        <w:numPr>
          <w:ilvl w:val="0"/>
          <w:numId w:val="0"/>
        </w:numPr>
      </w:pPr>
      <w:r w:rsidRPr="000E269E">
        <w:rPr>
          <w:b/>
          <w:bCs/>
        </w:rPr>
        <w:t>Created disability-led programming:</w:t>
      </w:r>
    </w:p>
    <w:p w14:paraId="2987A765" w14:textId="1DEA1943" w:rsidR="000E269E" w:rsidRDefault="003337D9" w:rsidP="000E269E">
      <w:pPr>
        <w:pStyle w:val="BulletedList"/>
      </w:pPr>
      <w:r w:rsidRPr="007573BC">
        <w:rPr>
          <w:noProof/>
        </w:rPr>
        <w:drawing>
          <wp:anchor distT="0" distB="0" distL="114300" distR="114300" simplePos="0" relativeHeight="251660288" behindDoc="1" locked="0" layoutInCell="1" allowOverlap="1" wp14:anchorId="68887418" wp14:editId="3D28DC7C">
            <wp:simplePos x="0" y="0"/>
            <wp:positionH relativeFrom="column">
              <wp:posOffset>2109682</wp:posOffset>
            </wp:positionH>
            <wp:positionV relativeFrom="paragraph">
              <wp:posOffset>382270</wp:posOffset>
            </wp:positionV>
            <wp:extent cx="1784350" cy="1921510"/>
            <wp:effectExtent l="0" t="0" r="6350" b="0"/>
            <wp:wrapTight wrapText="bothSides">
              <wp:wrapPolygon edited="0">
                <wp:start x="1845" y="0"/>
                <wp:lineTo x="1845" y="13705"/>
                <wp:lineTo x="1230" y="14419"/>
                <wp:lineTo x="307" y="15847"/>
                <wp:lineTo x="461" y="18702"/>
                <wp:lineTo x="1999" y="20558"/>
                <wp:lineTo x="4151" y="21414"/>
                <wp:lineTo x="5842" y="21414"/>
                <wp:lineTo x="6149" y="21272"/>
                <wp:lineTo x="7841" y="20701"/>
                <wp:lineTo x="7841" y="20558"/>
                <wp:lineTo x="21523" y="19844"/>
                <wp:lineTo x="21523" y="0"/>
                <wp:lineTo x="1845" y="0"/>
              </wp:wrapPolygon>
            </wp:wrapTight>
            <wp:docPr id="1965542406" name="Picture 6" descr="Group of young adults with disabilities posing for a picture outside. Three people are standing and holding each other with arms over shoulders, while two are squatted in front making hand gestures next to a young person in a wheelchair, smiling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542406" name="Picture 6" descr="Group of young adults with disabilities posing for a picture outside. Three people are standing and holding each other with arms over shoulders, while two are squatted in front making hand gestures next to a young person in a wheelchair, smiling. 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" cy="192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269E" w:rsidRPr="000E269E">
        <w:t>Disability culture and understanding disability</w:t>
      </w:r>
    </w:p>
    <w:p w14:paraId="542D928D" w14:textId="5CB4C4AD" w:rsidR="000E269E" w:rsidRDefault="000E269E" w:rsidP="000E269E">
      <w:pPr>
        <w:pStyle w:val="BulletedList"/>
      </w:pPr>
      <w:r w:rsidRPr="000E269E">
        <w:t>ADA architectural standards and barrier removal</w:t>
      </w:r>
    </w:p>
    <w:p w14:paraId="735C0249" w14:textId="3FC7391A" w:rsidR="000E269E" w:rsidRDefault="000E269E" w:rsidP="000E269E">
      <w:pPr>
        <w:pStyle w:val="BulletedList"/>
      </w:pPr>
      <w:r w:rsidRPr="000E269E">
        <w:t>Creating accessible digital resources</w:t>
      </w:r>
    </w:p>
    <w:p w14:paraId="2BD0AD45" w14:textId="77777777" w:rsidR="000E269E" w:rsidRDefault="000E269E" w:rsidP="000E269E">
      <w:pPr>
        <w:pStyle w:val="BulletedList"/>
      </w:pPr>
      <w:r>
        <w:t>Y</w:t>
      </w:r>
      <w:r w:rsidRPr="000E269E">
        <w:t>outh mentoring and peer leadership</w:t>
      </w:r>
    </w:p>
    <w:p w14:paraId="6A6B409E" w14:textId="6C90B843" w:rsidR="00CA07C4" w:rsidRDefault="000E269E" w:rsidP="007573BC">
      <w:pPr>
        <w:pStyle w:val="BulletedList"/>
      </w:pPr>
      <w:r w:rsidRPr="000E269E">
        <w:t>Bull Street Project and other unique programming</w:t>
      </w:r>
    </w:p>
    <w:p w14:paraId="500ACDEE" w14:textId="2F094D4E" w:rsidR="007573BC" w:rsidRPr="00FB1720" w:rsidRDefault="00FB1720" w:rsidP="00FB1720">
      <w:pPr>
        <w:pStyle w:val="IntenseQuote"/>
        <w:spacing w:before="0" w:after="0"/>
        <w:ind w:left="360" w:right="450"/>
        <w:rPr>
          <w:lang w:eastAsia="en-US"/>
        </w:rPr>
      </w:pPr>
      <w:r w:rsidRPr="00FB1720">
        <w:rPr>
          <w:lang w:eastAsia="en-US"/>
        </w:rPr>
        <w:t>Resource development grows when CILs use what they already know and turn that expertise into strategy.</w:t>
      </w:r>
      <w:r w:rsidR="007573BC" w:rsidRPr="007573BC">
        <w:br w:type="page"/>
      </w:r>
    </w:p>
    <w:p w14:paraId="289A812C" w14:textId="264C3387" w:rsidR="00D45876" w:rsidRPr="00417534" w:rsidRDefault="20FE1C77" w:rsidP="00990EEE">
      <w:pPr>
        <w:pStyle w:val="Heading1"/>
        <w:spacing w:after="240"/>
        <w:rPr>
          <w:vertAlign w:val="superscript"/>
        </w:rPr>
      </w:pPr>
      <w:r w:rsidRPr="007573BC">
        <w:lastRenderedPageBreak/>
        <w:t>Partnerships</w:t>
      </w:r>
      <w:r w:rsidR="003337D9">
        <w:t xml:space="preserve"> That Move the Plan </w:t>
      </w:r>
      <w:r w:rsidR="003337D9" w:rsidRPr="00417534">
        <w:t>Forward</w:t>
      </w:r>
      <w:r w:rsidR="00417534">
        <w:rPr>
          <w:vertAlign w:val="superscript"/>
        </w:rPr>
        <w:t>2</w:t>
      </w:r>
    </w:p>
    <w:p w14:paraId="46D73D7F" w14:textId="77777777" w:rsidR="003337D9" w:rsidRDefault="003337D9" w:rsidP="003337D9">
      <w:pPr>
        <w:pStyle w:val="BulletedList"/>
        <w:numPr>
          <w:ilvl w:val="0"/>
          <w:numId w:val="0"/>
        </w:numPr>
        <w:ind w:left="360" w:hanging="360"/>
        <w:rPr>
          <w:lang w:eastAsia="en-US"/>
        </w:rPr>
      </w:pPr>
      <w:r w:rsidRPr="003337D9">
        <w:rPr>
          <w:b/>
          <w:bCs/>
          <w:lang w:eastAsia="en-US"/>
        </w:rPr>
        <w:t>SC Developmental Disabilities Council</w:t>
      </w:r>
    </w:p>
    <w:p w14:paraId="6FD26D11" w14:textId="7C64ECA4" w:rsidR="003337D9" w:rsidRDefault="003337D9" w:rsidP="003337D9">
      <w:pPr>
        <w:pStyle w:val="BulletedList"/>
        <w:rPr>
          <w:lang w:eastAsia="en-US"/>
        </w:rPr>
      </w:pPr>
      <w:r w:rsidRPr="003337D9">
        <w:rPr>
          <w:lang w:eastAsia="en-US"/>
        </w:rPr>
        <w:t>Longstanding collaboration</w:t>
      </w:r>
    </w:p>
    <w:p w14:paraId="0647DBA6" w14:textId="4FBBB9C4" w:rsidR="003337D9" w:rsidRDefault="003337D9" w:rsidP="003337D9">
      <w:pPr>
        <w:pStyle w:val="BulletedList"/>
        <w:rPr>
          <w:lang w:eastAsia="en-US"/>
        </w:rPr>
      </w:pPr>
      <w:r w:rsidRPr="003337D9">
        <w:rPr>
          <w:lang w:eastAsia="en-US"/>
        </w:rPr>
        <w:t>Youth Leadership Forum</w:t>
      </w:r>
    </w:p>
    <w:p w14:paraId="04B6A185" w14:textId="3229BD17" w:rsidR="003337D9" w:rsidRDefault="003337D9" w:rsidP="003337D9">
      <w:pPr>
        <w:pStyle w:val="BulletedList"/>
        <w:rPr>
          <w:lang w:eastAsia="en-US"/>
        </w:rPr>
      </w:pPr>
      <w:r w:rsidRPr="003337D9">
        <w:rPr>
          <w:lang w:eastAsia="en-US"/>
        </w:rPr>
        <w:t>Multi-day college campus experience for youth with disabilities ages 14–25</w:t>
      </w:r>
    </w:p>
    <w:p w14:paraId="19FAE258" w14:textId="641B41C2" w:rsidR="003337D9" w:rsidRPr="003337D9" w:rsidRDefault="003337D9" w:rsidP="00990EEE">
      <w:pPr>
        <w:pStyle w:val="BulletedList"/>
        <w:spacing w:after="240"/>
        <w:rPr>
          <w:lang w:eastAsia="en-US"/>
        </w:rPr>
      </w:pPr>
      <w:r w:rsidRPr="003337D9">
        <w:rPr>
          <w:lang w:eastAsia="en-US"/>
        </w:rPr>
        <w:t>Leadership, self-advocacy, peer connection, and role models with disabilities</w:t>
      </w:r>
    </w:p>
    <w:p w14:paraId="55424E5E" w14:textId="77777777" w:rsidR="003337D9" w:rsidRDefault="003337D9" w:rsidP="003337D9">
      <w:pPr>
        <w:pStyle w:val="BulletedList"/>
        <w:numPr>
          <w:ilvl w:val="0"/>
          <w:numId w:val="0"/>
        </w:numPr>
        <w:rPr>
          <w:lang w:eastAsia="en-US"/>
        </w:rPr>
      </w:pPr>
      <w:r w:rsidRPr="003337D9">
        <w:rPr>
          <w:b/>
          <w:bCs/>
          <w:lang w:eastAsia="en-US"/>
        </w:rPr>
        <w:t>Area Mobility Program</w:t>
      </w:r>
    </w:p>
    <w:p w14:paraId="232A8F6E" w14:textId="77777777" w:rsidR="003337D9" w:rsidRDefault="003337D9" w:rsidP="003337D9">
      <w:pPr>
        <w:pStyle w:val="BulletedList"/>
        <w:rPr>
          <w:lang w:eastAsia="en-US"/>
        </w:rPr>
      </w:pPr>
      <w:r w:rsidRPr="003337D9">
        <w:t>Coordination with area transit system</w:t>
      </w:r>
    </w:p>
    <w:p w14:paraId="48CA1618" w14:textId="0CCCAD8C" w:rsidR="003337D9" w:rsidRPr="003337D9" w:rsidRDefault="003337D9" w:rsidP="003337D9">
      <w:pPr>
        <w:pStyle w:val="BulletedList"/>
        <w:rPr>
          <w:lang w:eastAsia="en-US"/>
        </w:rPr>
      </w:pPr>
      <w:r w:rsidRPr="003337D9">
        <w:t>Supports mobility and access for people with disabilities</w:t>
      </w:r>
    </w:p>
    <w:p w14:paraId="681D6929" w14:textId="77777777" w:rsidR="00990EEE" w:rsidRDefault="00990EEE">
      <w:pPr>
        <w:rPr>
          <w:b/>
          <w:bCs/>
          <w:sz w:val="25"/>
          <w:szCs w:val="25"/>
          <w:lang w:eastAsia="en-US"/>
        </w:rPr>
      </w:pPr>
      <w:r>
        <w:rPr>
          <w:b/>
          <w:bCs/>
          <w:lang w:eastAsia="en-US"/>
        </w:rPr>
        <w:br w:type="page"/>
      </w:r>
    </w:p>
    <w:p w14:paraId="27C8ABBD" w14:textId="06FD03E0" w:rsidR="00990EEE" w:rsidRPr="00990EEE" w:rsidRDefault="00990EEE" w:rsidP="00990EEE">
      <w:pPr>
        <w:pStyle w:val="Heading1"/>
        <w:spacing w:after="240"/>
      </w:pPr>
      <w:r w:rsidRPr="007573BC">
        <w:lastRenderedPageBreak/>
        <w:t>Partnerships</w:t>
      </w:r>
      <w:r>
        <w:t xml:space="preserve"> That Move the Plan </w:t>
      </w:r>
      <w:r w:rsidRPr="00417534">
        <w:t>Forward</w:t>
      </w:r>
      <w:r>
        <w:rPr>
          <w:vertAlign w:val="superscript"/>
        </w:rPr>
        <w:t>2</w:t>
      </w:r>
      <w:r>
        <w:t xml:space="preserve"> (cont.)</w:t>
      </w:r>
    </w:p>
    <w:p w14:paraId="2CD736CF" w14:textId="4B5847C6" w:rsidR="003337D9" w:rsidRDefault="003337D9" w:rsidP="003337D9">
      <w:pPr>
        <w:pStyle w:val="BulletedList"/>
        <w:numPr>
          <w:ilvl w:val="0"/>
          <w:numId w:val="0"/>
        </w:numPr>
        <w:rPr>
          <w:lang w:eastAsia="en-US"/>
        </w:rPr>
      </w:pPr>
      <w:r w:rsidRPr="003337D9">
        <w:rPr>
          <w:b/>
          <w:bCs/>
          <w:lang w:eastAsia="en-US"/>
        </w:rPr>
        <w:t>SC Arts Commission</w:t>
      </w:r>
    </w:p>
    <w:p w14:paraId="0FAF9D5D" w14:textId="62031F5E" w:rsidR="003337D9" w:rsidRPr="003337D9" w:rsidRDefault="003337D9" w:rsidP="003337D9">
      <w:pPr>
        <w:pStyle w:val="BulletedList"/>
      </w:pPr>
      <w:r w:rsidRPr="003337D9">
        <w:t>Accessibility alignment across state arts association members</w:t>
      </w:r>
    </w:p>
    <w:p w14:paraId="56224F3C" w14:textId="3800BF17" w:rsidR="003337D9" w:rsidRPr="003337D9" w:rsidRDefault="003337D9" w:rsidP="003337D9">
      <w:pPr>
        <w:pStyle w:val="BulletedList"/>
      </w:pPr>
      <w:r w:rsidRPr="003337D9">
        <w:t>60+ arts-based organizations reached</w:t>
      </w:r>
    </w:p>
    <w:p w14:paraId="10789643" w14:textId="147D6EAA" w:rsidR="00AC7908" w:rsidRPr="00AC7908" w:rsidRDefault="003337D9" w:rsidP="00AC7908">
      <w:pPr>
        <w:pStyle w:val="BulletedList"/>
      </w:pPr>
      <w:r w:rsidRPr="003337D9">
        <w:t>Webinar series reached 40+ states</w:t>
      </w:r>
      <w:r w:rsidR="00AC7908">
        <w:br w:type="page"/>
      </w:r>
    </w:p>
    <w:p w14:paraId="630C1B98" w14:textId="7B3EC400" w:rsidR="00C66825" w:rsidRPr="00417534" w:rsidRDefault="20FE1C77" w:rsidP="003A78C6">
      <w:pPr>
        <w:pStyle w:val="Heading1"/>
        <w:rPr>
          <w:rStyle w:val="Strong"/>
          <w:b/>
          <w:bCs/>
          <w:vertAlign w:val="superscript"/>
        </w:rPr>
      </w:pPr>
      <w:r w:rsidRPr="007573BC">
        <w:lastRenderedPageBreak/>
        <w:t>Good Stewards of Public Funds Start with Strong Infrastructure</w:t>
      </w:r>
      <w:r w:rsidR="00417534">
        <w:rPr>
          <w:vertAlign w:val="superscript"/>
        </w:rPr>
        <w:t>2</w:t>
      </w:r>
    </w:p>
    <w:p w14:paraId="2E371C0B" w14:textId="1265B637" w:rsidR="00C66825" w:rsidRDefault="00C66825" w:rsidP="003A78C6">
      <w:pPr>
        <w:pStyle w:val="2ndLevelBullet"/>
        <w:numPr>
          <w:ilvl w:val="0"/>
          <w:numId w:val="0"/>
        </w:numPr>
        <w:spacing w:before="240" w:after="0"/>
        <w:ind w:left="360" w:hanging="360"/>
      </w:pPr>
      <w:r>
        <w:rPr>
          <w:rStyle w:val="Strong"/>
        </w:rPr>
        <w:t>Strong infrastructure includes:</w:t>
      </w:r>
    </w:p>
    <w:p w14:paraId="2A8E23DC" w14:textId="77777777" w:rsidR="003A78C6" w:rsidRDefault="003A78C6" w:rsidP="003A78C6">
      <w:pPr>
        <w:pStyle w:val="BulletedList"/>
      </w:pPr>
      <w:r>
        <w:t>Disability-led structure and decision-making</w:t>
      </w:r>
    </w:p>
    <w:p w14:paraId="4FFA01B4" w14:textId="3EDC7555" w:rsidR="003A78C6" w:rsidRDefault="003A78C6" w:rsidP="003A78C6">
      <w:pPr>
        <w:pStyle w:val="BulletedList"/>
      </w:pPr>
      <w:r>
        <w:t>Building your brand</w:t>
      </w:r>
    </w:p>
    <w:p w14:paraId="4D13BA49" w14:textId="463A91D9" w:rsidR="003A78C6" w:rsidRDefault="003A78C6" w:rsidP="003A78C6">
      <w:pPr>
        <w:pStyle w:val="BulletedList"/>
      </w:pPr>
      <w:r>
        <w:t>Expert staff leadership and organizational depth</w:t>
      </w:r>
    </w:p>
    <w:p w14:paraId="46CAC3AD" w14:textId="1A3DB9F5" w:rsidR="003A78C6" w:rsidRDefault="003A78C6" w:rsidP="003A78C6">
      <w:pPr>
        <w:pStyle w:val="BulletedList"/>
      </w:pPr>
      <w:r>
        <w:t>Paying your staff, supported by regular comparisons to state and national averages</w:t>
      </w:r>
    </w:p>
    <w:p w14:paraId="48305D8E" w14:textId="41A3DFBA" w:rsidR="003A78C6" w:rsidRDefault="003A78C6" w:rsidP="003A78C6">
      <w:pPr>
        <w:pStyle w:val="BulletedList"/>
      </w:pPr>
      <w:r>
        <w:t>Community-driven program development within core CIL services</w:t>
      </w:r>
    </w:p>
    <w:p w14:paraId="44196144" w14:textId="77777777" w:rsidR="003A78C6" w:rsidRDefault="003A78C6" w:rsidP="003A78C6">
      <w:pPr>
        <w:pStyle w:val="BulletedList"/>
      </w:pPr>
      <w:r>
        <w:t>Strong service delivery model with integrated continuous quality improvement</w:t>
      </w:r>
    </w:p>
    <w:p w14:paraId="145E6689" w14:textId="2E31ED89" w:rsidR="003A78C6" w:rsidRPr="003A78C6" w:rsidRDefault="003A78C6" w:rsidP="003A78C6">
      <w:pPr>
        <w:pStyle w:val="BulletedList"/>
      </w:pPr>
      <w:r>
        <w:t>Financial systems and grant management infrastructure</w:t>
      </w:r>
      <w:r>
        <w:br w:type="page"/>
      </w:r>
    </w:p>
    <w:p w14:paraId="2B7BCABE" w14:textId="68F08A2D" w:rsidR="00C66825" w:rsidRPr="00417534" w:rsidRDefault="00C66825" w:rsidP="00C66825">
      <w:pPr>
        <w:pStyle w:val="Heading1"/>
        <w:rPr>
          <w:rStyle w:val="Strong"/>
          <w:b/>
          <w:bCs/>
          <w:vertAlign w:val="superscript"/>
        </w:rPr>
      </w:pPr>
      <w:r>
        <w:lastRenderedPageBreak/>
        <w:t>Infrastructure That Supports Growth</w:t>
      </w:r>
      <w:r w:rsidR="00417534">
        <w:rPr>
          <w:vertAlign w:val="superscript"/>
        </w:rPr>
        <w:t>2</w:t>
      </w:r>
    </w:p>
    <w:p w14:paraId="7856DC68" w14:textId="77777777" w:rsidR="00C66825" w:rsidRDefault="00C66825" w:rsidP="00C66825">
      <w:pPr>
        <w:spacing w:before="80" w:after="120"/>
      </w:pPr>
      <w:r>
        <w:rPr>
          <w:rStyle w:val="Strong"/>
        </w:rPr>
        <w:t>Growth is sustained through:</w:t>
      </w:r>
    </w:p>
    <w:p w14:paraId="18DBF38A" w14:textId="77777777" w:rsidR="00C66825" w:rsidRDefault="00C66825" w:rsidP="00C66825">
      <w:pPr>
        <w:pStyle w:val="BulletedList"/>
      </w:pPr>
      <w:r>
        <w:t>Revenue diversification through fee-for-service</w:t>
      </w:r>
    </w:p>
    <w:p w14:paraId="50666053" w14:textId="77777777" w:rsidR="00C66825" w:rsidRDefault="00C66825" w:rsidP="00C66825">
      <w:pPr>
        <w:pStyle w:val="BulletedList"/>
      </w:pPr>
      <w:r>
        <w:t>Reserve funding and financial stability</w:t>
      </w:r>
    </w:p>
    <w:p w14:paraId="1B8EB44A" w14:textId="77777777" w:rsidR="00C66825" w:rsidRDefault="00C66825" w:rsidP="00C66825">
      <w:pPr>
        <w:pStyle w:val="BulletedList"/>
      </w:pPr>
      <w:r>
        <w:t>Data tracking, reporting, and outcomes measurement</w:t>
      </w:r>
    </w:p>
    <w:p w14:paraId="0F775C6B" w14:textId="77777777" w:rsidR="00C66825" w:rsidRDefault="00C66825" w:rsidP="00C66825">
      <w:pPr>
        <w:pStyle w:val="BulletedList"/>
      </w:pPr>
      <w:r>
        <w:t>Strategic partnerships beyond referrals</w:t>
      </w:r>
    </w:p>
    <w:p w14:paraId="044B44D8" w14:textId="77777777" w:rsidR="00C66825" w:rsidRDefault="00C66825" w:rsidP="00C66825">
      <w:pPr>
        <w:pStyle w:val="BulletedList"/>
      </w:pPr>
      <w:r>
        <w:t>Internal culture, accountability, and mission alignment</w:t>
      </w:r>
    </w:p>
    <w:p w14:paraId="03E65D0D" w14:textId="77777777" w:rsidR="00C66825" w:rsidRPr="00C66825" w:rsidRDefault="00C66825" w:rsidP="00C66825">
      <w:pPr>
        <w:pStyle w:val="BulletedList"/>
        <w:spacing w:after="80"/>
        <w:rPr>
          <w:rFonts w:cstheme="majorBidi"/>
          <w:b/>
          <w:bCs/>
          <w:color w:val="70003E"/>
          <w:sz w:val="31"/>
          <w:szCs w:val="31"/>
        </w:rPr>
      </w:pPr>
      <w:r>
        <w:t>Strong board members with relationships, professions, and lived experience</w:t>
      </w:r>
    </w:p>
    <w:p w14:paraId="4AA9FDA4" w14:textId="2CE5E9A0" w:rsidR="00936857" w:rsidRPr="00C66825" w:rsidRDefault="00C66825" w:rsidP="00C66825">
      <w:pPr>
        <w:pStyle w:val="IntenseQuote"/>
        <w:spacing w:before="0" w:after="0"/>
        <w:ind w:left="630" w:right="720"/>
      </w:pPr>
      <w:r>
        <w:t>Sustainability depends on the people, systems, and relationships behind the funding.</w:t>
      </w:r>
      <w:r w:rsidR="00936857">
        <w:br w:type="page"/>
      </w:r>
    </w:p>
    <w:p w14:paraId="11E9D326" w14:textId="50B26955" w:rsidR="00AC3320" w:rsidRPr="00417534" w:rsidRDefault="00CE063F" w:rsidP="00EC1109">
      <w:pPr>
        <w:pStyle w:val="Heading1"/>
        <w:rPr>
          <w:vertAlign w:val="superscript"/>
        </w:rPr>
      </w:pPr>
      <w:r>
        <w:lastRenderedPageBreak/>
        <w:t>Reducing Risk Through Financial Strategy</w:t>
      </w:r>
      <w:r w:rsidR="00417534">
        <w:rPr>
          <w:vertAlign w:val="superscript"/>
        </w:rPr>
        <w:t>2</w:t>
      </w:r>
    </w:p>
    <w:p w14:paraId="4A0736A6" w14:textId="77777777" w:rsidR="00AA35D9" w:rsidRPr="00936857" w:rsidRDefault="00891305" w:rsidP="00CE063F">
      <w:pPr>
        <w:spacing w:before="240" w:after="0"/>
        <w:rPr>
          <w:b/>
          <w:bCs/>
          <w:color w:val="0E2841" w:themeColor="text2"/>
          <w:kern w:val="24"/>
          <w:sz w:val="18"/>
          <w:szCs w:val="18"/>
          <w:lang w:eastAsia="en-US"/>
        </w:rPr>
      </w:pPr>
      <w:r w:rsidRPr="00936857">
        <w:rPr>
          <w:b/>
          <w:bCs/>
        </w:rPr>
        <w:t>Reduce Reliance on Grants</w:t>
      </w:r>
      <w:r w:rsidR="00AA35D9" w:rsidRPr="00936857">
        <w:rPr>
          <w:b/>
          <w:bCs/>
          <w:color w:val="0E2841" w:themeColor="text2"/>
          <w:kern w:val="24"/>
          <w:sz w:val="18"/>
          <w:szCs w:val="18"/>
          <w:lang w:eastAsia="en-US"/>
        </w:rPr>
        <w:t xml:space="preserve"> </w:t>
      </w:r>
    </w:p>
    <w:p w14:paraId="4713CC49" w14:textId="77777777" w:rsidR="00CE063F" w:rsidRDefault="00CE063F" w:rsidP="00936857">
      <w:pPr>
        <w:pStyle w:val="BulletedList"/>
      </w:pPr>
      <w:r>
        <w:t>Grants are often time-limited, restrictive, and externally driven</w:t>
      </w:r>
    </w:p>
    <w:p w14:paraId="57BD3BDE" w14:textId="3206B9D4" w:rsidR="00CE063F" w:rsidRDefault="00CE063F" w:rsidP="00936857">
      <w:pPr>
        <w:pStyle w:val="BulletedList"/>
      </w:pPr>
      <w:r>
        <w:t>Reducing reliance helps protect mission-driven decision-making</w:t>
      </w:r>
    </w:p>
    <w:p w14:paraId="6BD2E6C8" w14:textId="0891AD97" w:rsidR="00CE063F" w:rsidRPr="007573BC" w:rsidRDefault="00CE063F" w:rsidP="00CE063F">
      <w:pPr>
        <w:pStyle w:val="BulletedList"/>
        <w:spacing w:after="240"/>
      </w:pPr>
      <w:r>
        <w:t>Less dependency creates more flexibility when funding shifts</w:t>
      </w:r>
    </w:p>
    <w:p w14:paraId="12079B09" w14:textId="77777777" w:rsidR="00AF5A11" w:rsidRDefault="20FE1C77" w:rsidP="00CE063F">
      <w:pPr>
        <w:spacing w:after="0"/>
        <w:rPr>
          <w:b/>
          <w:bCs/>
        </w:rPr>
      </w:pPr>
      <w:r w:rsidRPr="00936857">
        <w:rPr>
          <w:b/>
          <w:bCs/>
        </w:rPr>
        <w:t>Generate Independent Revenue</w:t>
      </w:r>
    </w:p>
    <w:p w14:paraId="7FF81D10" w14:textId="77777777" w:rsidR="00CE063F" w:rsidRPr="00CE063F" w:rsidRDefault="00CE063F" w:rsidP="00CE063F">
      <w:pPr>
        <w:pStyle w:val="BulletedList"/>
        <w:rPr>
          <w:b/>
          <w:bCs/>
        </w:rPr>
      </w:pPr>
      <w:r>
        <w:t xml:space="preserve">Grow </w:t>
      </w:r>
      <w:r w:rsidRPr="00CE063F">
        <w:rPr>
          <w:b/>
          <w:bCs/>
        </w:rPr>
        <w:t>earned income streams</w:t>
      </w:r>
      <w:r>
        <w:t xml:space="preserve"> through fee-for-service, contracts, partnerships, and business models</w:t>
      </w:r>
    </w:p>
    <w:p w14:paraId="4CF2D3C4" w14:textId="48E6F33D" w:rsidR="00CE063F" w:rsidRDefault="00CE063F" w:rsidP="00CE063F">
      <w:pPr>
        <w:pStyle w:val="BulletedList"/>
      </w:pPr>
      <w:r>
        <w:t xml:space="preserve">Reinforce Able SC’s expertise as a </w:t>
      </w:r>
      <w:r w:rsidRPr="00CE063F">
        <w:rPr>
          <w:b/>
          <w:bCs/>
        </w:rPr>
        <w:t>disability-led</w:t>
      </w:r>
      <w:r>
        <w:t xml:space="preserve"> organization</w:t>
      </w:r>
    </w:p>
    <w:p w14:paraId="5F0E3975" w14:textId="77777777" w:rsidR="00CE063F" w:rsidRDefault="00CE063F">
      <w:pPr>
        <w:rPr>
          <w:sz w:val="25"/>
          <w:szCs w:val="25"/>
        </w:rPr>
      </w:pPr>
      <w:r>
        <w:br w:type="page"/>
      </w:r>
    </w:p>
    <w:p w14:paraId="5FEE029C" w14:textId="392FD96E" w:rsidR="00CE063F" w:rsidRPr="00CE063F" w:rsidRDefault="00CE063F" w:rsidP="00CE063F">
      <w:pPr>
        <w:pStyle w:val="Heading1"/>
      </w:pPr>
      <w:r>
        <w:lastRenderedPageBreak/>
        <w:t>Reducing Risk Through Financial Strategy (cont.)</w:t>
      </w:r>
    </w:p>
    <w:p w14:paraId="2EF3BFE8" w14:textId="77777777" w:rsidR="00FA6952" w:rsidRPr="003A0E1D" w:rsidRDefault="20FE1C77" w:rsidP="00936857">
      <w:pPr>
        <w:pStyle w:val="BulletedList"/>
        <w:rPr>
          <w:sz w:val="24"/>
          <w:szCs w:val="24"/>
        </w:rPr>
      </w:pPr>
      <w:r w:rsidRPr="003A0E1D">
        <w:rPr>
          <w:sz w:val="24"/>
          <w:szCs w:val="24"/>
        </w:rPr>
        <w:t xml:space="preserve">Expand impact beyond traditional funding limitations </w:t>
      </w:r>
    </w:p>
    <w:p w14:paraId="6E47A3D4" w14:textId="0BF77297" w:rsidR="0041685F" w:rsidRPr="003A0E1D" w:rsidRDefault="20FE1C77" w:rsidP="00936857">
      <w:pPr>
        <w:pStyle w:val="BulletedList"/>
        <w:rPr>
          <w:sz w:val="24"/>
          <w:szCs w:val="24"/>
        </w:rPr>
      </w:pPr>
      <w:r w:rsidRPr="003A0E1D">
        <w:rPr>
          <w:sz w:val="24"/>
          <w:szCs w:val="24"/>
        </w:rPr>
        <w:t xml:space="preserve">Create </w:t>
      </w:r>
      <w:r w:rsidRPr="003A0E1D">
        <w:rPr>
          <w:b/>
          <w:bCs/>
          <w:sz w:val="24"/>
          <w:szCs w:val="24"/>
        </w:rPr>
        <w:t>flexible, unrestricted funding</w:t>
      </w:r>
      <w:r w:rsidRPr="003A0E1D">
        <w:rPr>
          <w:sz w:val="24"/>
          <w:szCs w:val="24"/>
        </w:rPr>
        <w:t xml:space="preserve"> that supports innovation and systems change</w:t>
      </w:r>
    </w:p>
    <w:p w14:paraId="4F8CB95B" w14:textId="4E936E5B" w:rsidR="00BE17E1" w:rsidRPr="00936857" w:rsidRDefault="20FE1C77" w:rsidP="003A0E1D">
      <w:pPr>
        <w:spacing w:before="240" w:after="0"/>
        <w:rPr>
          <w:b/>
          <w:bCs/>
        </w:rPr>
      </w:pPr>
      <w:r w:rsidRPr="00936857">
        <w:rPr>
          <w:b/>
          <w:bCs/>
        </w:rPr>
        <w:t>Build a Self-Sustaining Organization</w:t>
      </w:r>
    </w:p>
    <w:p w14:paraId="2EFEE00F" w14:textId="77777777" w:rsidR="003D4AF6" w:rsidRPr="003A0E1D" w:rsidRDefault="20FE1C77" w:rsidP="00936857">
      <w:pPr>
        <w:pStyle w:val="BulletedList"/>
        <w:rPr>
          <w:sz w:val="24"/>
          <w:szCs w:val="24"/>
        </w:rPr>
      </w:pPr>
      <w:r w:rsidRPr="003A0E1D">
        <w:rPr>
          <w:sz w:val="24"/>
          <w:szCs w:val="24"/>
        </w:rPr>
        <w:t xml:space="preserve">Building and maintaining </w:t>
      </w:r>
      <w:r w:rsidRPr="003A0E1D">
        <w:rPr>
          <w:b/>
          <w:bCs/>
          <w:sz w:val="24"/>
          <w:szCs w:val="24"/>
        </w:rPr>
        <w:t xml:space="preserve">financial reserves </w:t>
      </w:r>
    </w:p>
    <w:p w14:paraId="4158AD6C" w14:textId="77777777" w:rsidR="003D4AF6" w:rsidRPr="003A0E1D" w:rsidRDefault="20FE1C77" w:rsidP="00936857">
      <w:pPr>
        <w:pStyle w:val="BulletedList"/>
        <w:rPr>
          <w:sz w:val="24"/>
          <w:szCs w:val="24"/>
        </w:rPr>
      </w:pPr>
      <w:r w:rsidRPr="003A0E1D">
        <w:rPr>
          <w:sz w:val="24"/>
          <w:szCs w:val="24"/>
        </w:rPr>
        <w:t xml:space="preserve">Diversifying revenue streams </w:t>
      </w:r>
    </w:p>
    <w:p w14:paraId="69289D75" w14:textId="77777777" w:rsidR="003D4AF6" w:rsidRPr="003A0E1D" w:rsidRDefault="20FE1C77" w:rsidP="00936857">
      <w:pPr>
        <w:pStyle w:val="BulletedList"/>
        <w:rPr>
          <w:sz w:val="24"/>
          <w:szCs w:val="24"/>
        </w:rPr>
      </w:pPr>
      <w:r w:rsidRPr="003A0E1D">
        <w:rPr>
          <w:sz w:val="24"/>
          <w:szCs w:val="24"/>
        </w:rPr>
        <w:t xml:space="preserve">Investing in infrastructure that supports long-term growth </w:t>
      </w:r>
    </w:p>
    <w:p w14:paraId="1A73E4B3" w14:textId="4F8D9B94" w:rsidR="00936857" w:rsidRPr="003A0E1D" w:rsidRDefault="20FE1C77" w:rsidP="003A0E1D">
      <w:pPr>
        <w:pStyle w:val="BulletedList"/>
        <w:rPr>
          <w:sz w:val="24"/>
          <w:szCs w:val="24"/>
        </w:rPr>
      </w:pPr>
      <w:r w:rsidRPr="003A0E1D">
        <w:rPr>
          <w:sz w:val="24"/>
          <w:szCs w:val="24"/>
        </w:rPr>
        <w:t xml:space="preserve">A self-sustaining model allows us to </w:t>
      </w:r>
      <w:r w:rsidRPr="003A0E1D">
        <w:rPr>
          <w:b/>
          <w:bCs/>
          <w:sz w:val="24"/>
          <w:szCs w:val="24"/>
        </w:rPr>
        <w:t>lead boldly, advocate effectively, and remain accountable to the disability community—not funding trends</w:t>
      </w:r>
      <w:r w:rsidRPr="003A0E1D">
        <w:rPr>
          <w:sz w:val="24"/>
          <w:szCs w:val="24"/>
        </w:rPr>
        <w:t>.</w:t>
      </w:r>
      <w:r w:rsidR="00936857">
        <w:br w:type="page"/>
      </w:r>
    </w:p>
    <w:p w14:paraId="599853C0" w14:textId="1C00F712" w:rsidR="00AC3320" w:rsidRDefault="20FE1C77" w:rsidP="00EC1109">
      <w:pPr>
        <w:pStyle w:val="Heading1"/>
      </w:pPr>
      <w:r w:rsidRPr="007573BC">
        <w:lastRenderedPageBreak/>
        <w:t>Big Goals</w:t>
      </w:r>
      <w:r w:rsidR="003A0E1D">
        <w:t>: Long-Term Vision</w:t>
      </w:r>
    </w:p>
    <w:p w14:paraId="2430A6E4" w14:textId="66E83832" w:rsidR="007573BC" w:rsidRPr="007573BC" w:rsidRDefault="003A0E1D" w:rsidP="0023425E">
      <w:pPr>
        <w:spacing w:before="240"/>
        <w:rPr>
          <w:b/>
          <w:bCs/>
        </w:rPr>
      </w:pPr>
      <w:r w:rsidRPr="003A0E1D">
        <w:rPr>
          <w:rStyle w:val="Strong"/>
        </w:rPr>
        <w:t>Building What Comes Next</w:t>
      </w:r>
    </w:p>
    <w:p w14:paraId="244CCEF7" w14:textId="77777777" w:rsidR="007573BC" w:rsidRPr="007573BC" w:rsidRDefault="007573BC" w:rsidP="20FE1C77">
      <w:pPr>
        <w:pStyle w:val="BulletedList"/>
        <w:numPr>
          <w:ilvl w:val="0"/>
          <w:numId w:val="0"/>
        </w:numPr>
        <w:ind w:left="360" w:hanging="360"/>
        <w:rPr>
          <w:b/>
          <w:bCs/>
        </w:rPr>
      </w:pPr>
    </w:p>
    <w:p w14:paraId="1E18F18B" w14:textId="29B62D06" w:rsidR="00F52E3C" w:rsidRPr="007573BC" w:rsidRDefault="007573BC" w:rsidP="20FE1C77">
      <w:pPr>
        <w:pStyle w:val="BulletedList"/>
        <w:numPr>
          <w:ilvl w:val="0"/>
          <w:numId w:val="0"/>
        </w:numPr>
        <w:ind w:left="360" w:hanging="360"/>
        <w:rPr>
          <w:b/>
          <w:bCs/>
        </w:rPr>
      </w:pPr>
      <w:r w:rsidRPr="007573BC">
        <w:rPr>
          <w:noProof/>
        </w:rPr>
        <w:drawing>
          <wp:inline distT="0" distB="0" distL="0" distR="0" wp14:anchorId="71F6FEFC" wp14:editId="625E1F02">
            <wp:extent cx="3714750" cy="1200150"/>
            <wp:effectExtent l="0" t="0" r="6350" b="6350"/>
            <wp:docPr id="993537455" name="Picture 8" descr="Drawing of future headquarters of Able SC. Includes a multi-story building with a large, glass window in front showing circular ramp to the roof. The front side of the building is nearly all glass windows and there is a glass landscape with a person in a wheelchair is envisioning a world without barriers.  Nearly 10 people are in front of the building showing a diverse array of disabilities and community engagemen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37455" name="Picture 8" descr="Drawing of future headquarters of Able SC. Includes a multi-story building with a large, glass window in front showing circular ramp to the roof. The front side of the building is nearly all glass windows and there is a glass landscape with a person in a wheelchair is envisioning a world without barriers.  Nearly 10 people are in front of the building showing a diverse array of disabilities and community engagement. 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20FE1C77" w:rsidRPr="007573BC">
        <w:rPr>
          <w:b/>
          <w:bCs/>
        </w:rPr>
        <w:t xml:space="preserve"> </w:t>
      </w:r>
    </w:p>
    <w:p w14:paraId="22D93799" w14:textId="44D8C0CE" w:rsidR="0023425E" w:rsidRPr="007573BC" w:rsidRDefault="0023425E" w:rsidP="00F52E3C">
      <w:r>
        <w:t>Rendering of Able SC’s future headquarters, representing a long-term vision for accessibility, community engagement, and disability-led sustainability.</w:t>
      </w:r>
    </w:p>
    <w:p w14:paraId="66260DB3" w14:textId="77777777" w:rsidR="00AC3320" w:rsidRPr="007573BC" w:rsidRDefault="00AC3320" w:rsidP="20FE1C77">
      <w:pPr>
        <w:rPr>
          <w:rFonts w:cstheme="majorBidi"/>
          <w:b/>
          <w:bCs/>
          <w:color w:val="70003E"/>
          <w:sz w:val="31"/>
          <w:szCs w:val="31"/>
        </w:rPr>
      </w:pPr>
      <w:r w:rsidRPr="007573BC">
        <w:br w:type="page"/>
      </w:r>
    </w:p>
    <w:p w14:paraId="3830181F" w14:textId="7E9C513E" w:rsidR="007A48AF" w:rsidRDefault="20FE1C77" w:rsidP="00EC1109">
      <w:pPr>
        <w:pStyle w:val="Heading1"/>
      </w:pPr>
      <w:r w:rsidRPr="007573BC">
        <w:lastRenderedPageBreak/>
        <w:t>Capital Campaign</w:t>
      </w:r>
      <w:r w:rsidR="003A0E1D">
        <w:t xml:space="preserve">: </w:t>
      </w:r>
      <w:r w:rsidR="00EA186E">
        <w:t>Long-Term Resource Development Strategy</w:t>
      </w:r>
    </w:p>
    <w:p w14:paraId="02FC72C5" w14:textId="0739A30D" w:rsidR="00EA186E" w:rsidRPr="00EA186E" w:rsidRDefault="00EA186E" w:rsidP="00EA186E">
      <w:r>
        <w:t>Long-term resource development happens when a plan moves beyond immediate needs and begins building future capacity.</w:t>
      </w:r>
    </w:p>
    <w:p w14:paraId="0177EDFD" w14:textId="77777777" w:rsidR="003A0E1D" w:rsidRDefault="003A0E1D" w:rsidP="003A0E1D">
      <w:pPr>
        <w:spacing w:before="240" w:after="0"/>
        <w:rPr>
          <w:sz w:val="25"/>
          <w:szCs w:val="25"/>
        </w:rPr>
      </w:pPr>
      <w:r w:rsidRPr="003A0E1D">
        <w:rPr>
          <w:rStyle w:val="Strong"/>
          <w:sz w:val="28"/>
          <w:szCs w:val="28"/>
        </w:rPr>
        <w:t>Bull Street vision:</w:t>
      </w:r>
    </w:p>
    <w:p w14:paraId="01E0616E" w14:textId="64969FA8" w:rsidR="003A0E1D" w:rsidRPr="003A0E1D" w:rsidRDefault="003A0E1D" w:rsidP="003A0E1D">
      <w:pPr>
        <w:rPr>
          <w:sz w:val="25"/>
          <w:szCs w:val="25"/>
        </w:rPr>
      </w:pPr>
      <w:r w:rsidRPr="003A0E1D">
        <w:t>Transform a site of historic segregation into a hub of disability inclusion and a multi-use campus with diverse revenue streams.</w:t>
      </w:r>
    </w:p>
    <w:p w14:paraId="53EA656E" w14:textId="77777777" w:rsidR="003A0E1D" w:rsidRPr="003A0E1D" w:rsidRDefault="003A0E1D" w:rsidP="003A0E1D">
      <w:pPr>
        <w:rPr>
          <w:sz w:val="28"/>
          <w:szCs w:val="28"/>
        </w:rPr>
      </w:pPr>
      <w:r w:rsidRPr="003A0E1D">
        <w:rPr>
          <w:rStyle w:val="Strong"/>
          <w:sz w:val="28"/>
          <w:szCs w:val="28"/>
        </w:rPr>
        <w:t>Potential revenue streams:</w:t>
      </w:r>
    </w:p>
    <w:p w14:paraId="7E1C52F7" w14:textId="77777777" w:rsidR="003A0E1D" w:rsidRDefault="003A0E1D" w:rsidP="003A0E1D">
      <w:pPr>
        <w:pStyle w:val="BulletedList"/>
      </w:pPr>
      <w:r w:rsidRPr="003A0E1D">
        <w:rPr>
          <w:b/>
          <w:bCs/>
        </w:rPr>
        <w:t>Disability Rights &amp; History Museum —</w:t>
      </w:r>
      <w:r w:rsidRPr="003A0E1D">
        <w:t xml:space="preserve"> admissions, memberships, sponsorships, educational programming</w:t>
      </w:r>
    </w:p>
    <w:p w14:paraId="197CAA0C" w14:textId="77777777" w:rsidR="003A0E1D" w:rsidRDefault="003A0E1D" w:rsidP="003A0E1D">
      <w:pPr>
        <w:pStyle w:val="BulletedList"/>
      </w:pPr>
      <w:r w:rsidRPr="003A0E1D">
        <w:rPr>
          <w:b/>
          <w:bCs/>
        </w:rPr>
        <w:t>All-inclusive fitness center —</w:t>
      </w:r>
      <w:r w:rsidRPr="003A0E1D">
        <w:t xml:space="preserve"> memberships, classes, training, and wellness partnerships</w:t>
      </w:r>
    </w:p>
    <w:p w14:paraId="2AD4CC02" w14:textId="69C37659" w:rsidR="003A0E1D" w:rsidRPr="007573BC" w:rsidRDefault="003A0E1D" w:rsidP="003A0E1D">
      <w:pPr>
        <w:pStyle w:val="Heading1"/>
      </w:pPr>
      <w:r w:rsidRPr="007573BC">
        <w:lastRenderedPageBreak/>
        <w:t>Capital Campaign</w:t>
      </w:r>
      <w:r>
        <w:t xml:space="preserve">: </w:t>
      </w:r>
      <w:r w:rsidR="00EA186E">
        <w:t xml:space="preserve">Long-Term Resource Development Strategy </w:t>
      </w:r>
      <w:r>
        <w:t>(cont.)</w:t>
      </w:r>
    </w:p>
    <w:p w14:paraId="4C80B325" w14:textId="77777777" w:rsidR="00EA186E" w:rsidRDefault="00EA186E" w:rsidP="00EA186E">
      <w:pPr>
        <w:pStyle w:val="BulletedList"/>
      </w:pPr>
      <w:r w:rsidRPr="003A0E1D">
        <w:rPr>
          <w:b/>
          <w:bCs/>
        </w:rPr>
        <w:t>Accessible office space —</w:t>
      </w:r>
      <w:r w:rsidRPr="003A0E1D">
        <w:t xml:space="preserve"> long-term leases with mission-aligned tenants</w:t>
      </w:r>
    </w:p>
    <w:p w14:paraId="74DD1247" w14:textId="19DF7BA1" w:rsidR="003A0E1D" w:rsidRPr="003A0E1D" w:rsidRDefault="003A0E1D" w:rsidP="003A0E1D">
      <w:pPr>
        <w:pStyle w:val="BulletedList"/>
      </w:pPr>
      <w:r w:rsidRPr="003A0E1D">
        <w:rPr>
          <w:b/>
          <w:bCs/>
        </w:rPr>
        <w:t>Conference and event rentals —</w:t>
      </w:r>
      <w:r w:rsidRPr="003A0E1D">
        <w:t xml:space="preserve"> facility rentals and hosted events</w:t>
      </w:r>
    </w:p>
    <w:p w14:paraId="1806738F" w14:textId="69D4B692" w:rsidR="003A0E1D" w:rsidRDefault="003A0E1D" w:rsidP="003A0E1D">
      <w:pPr>
        <w:pStyle w:val="BulletedList"/>
      </w:pPr>
      <w:r w:rsidRPr="003A0E1D">
        <w:rPr>
          <w:b/>
          <w:bCs/>
        </w:rPr>
        <w:t>National disability-led training center —</w:t>
      </w:r>
      <w:r w:rsidRPr="003A0E1D">
        <w:t xml:space="preserve"> training contracts, certification programs, consulting, and strategic partnerships</w:t>
      </w:r>
    </w:p>
    <w:p w14:paraId="0D0A420C" w14:textId="7C85D2D4" w:rsidR="007A48AF" w:rsidRPr="00EA186E" w:rsidRDefault="00EA186E" w:rsidP="00EA186E">
      <w:pPr>
        <w:pStyle w:val="IntenseQuote"/>
        <w:ind w:left="450"/>
      </w:pPr>
      <w:r>
        <w:t>Long-term resource development can turn mission, expertise, and community need into sustainable revenue strategies</w:t>
      </w:r>
      <w:r w:rsidR="007A48AF" w:rsidRPr="007573BC">
        <w:br w:type="page"/>
      </w:r>
    </w:p>
    <w:p w14:paraId="56574420" w14:textId="77777777" w:rsidR="0057132B" w:rsidRPr="005B37B0" w:rsidRDefault="0057132B" w:rsidP="0057132B">
      <w:pPr>
        <w:pStyle w:val="Heading1"/>
      </w:pPr>
      <w:r w:rsidRPr="005B37B0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0CB46F1C" wp14:editId="01174FF4">
            <wp:simplePos x="0" y="0"/>
            <wp:positionH relativeFrom="column">
              <wp:posOffset>2760133</wp:posOffset>
            </wp:positionH>
            <wp:positionV relativeFrom="paragraph">
              <wp:posOffset>24976</wp:posOffset>
            </wp:positionV>
            <wp:extent cx="1082233" cy="1082233"/>
            <wp:effectExtent l="0" t="0" r="0" b="0"/>
            <wp:wrapSquare wrapText="bothSides"/>
            <wp:docPr id="150578770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8770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233" cy="1082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37B0">
        <w:t xml:space="preserve">Let’s Pause &amp; Reflect: </w:t>
      </w:r>
    </w:p>
    <w:p w14:paraId="6CDD703D" w14:textId="77777777" w:rsidR="0057132B" w:rsidRPr="005B37B0" w:rsidRDefault="0057132B" w:rsidP="0057132B">
      <w:pPr>
        <w:rPr>
          <w:sz w:val="24"/>
          <w:szCs w:val="24"/>
        </w:rPr>
      </w:pPr>
      <w:r w:rsidRPr="005B37B0">
        <w:rPr>
          <w:sz w:val="24"/>
          <w:szCs w:val="24"/>
        </w:rPr>
        <w:t>Recording has stopped.</w:t>
      </w:r>
    </w:p>
    <w:p w14:paraId="0627D497" w14:textId="77777777" w:rsidR="0057132B" w:rsidRPr="00AC7908" w:rsidRDefault="0057132B" w:rsidP="0057132B">
      <w:pPr>
        <w:pStyle w:val="BulletedList"/>
        <w:rPr>
          <w:b/>
          <w:bCs/>
        </w:rPr>
      </w:pPr>
      <w:r>
        <w:t xml:space="preserve">What is something your CIL does </w:t>
      </w:r>
      <w:proofErr w:type="gramStart"/>
      <w:r>
        <w:t>really well</w:t>
      </w:r>
      <w:proofErr w:type="gramEnd"/>
      <w:r>
        <w:t>?</w:t>
      </w:r>
    </w:p>
    <w:p w14:paraId="41136538" w14:textId="77777777" w:rsidR="0057132B" w:rsidRPr="00AC7908" w:rsidRDefault="0057132B" w:rsidP="0057132B">
      <w:pPr>
        <w:pStyle w:val="BulletedList"/>
        <w:rPr>
          <w:b/>
          <w:bCs/>
        </w:rPr>
      </w:pPr>
      <w:r>
        <w:t>What relationship or partnership are you proud of?</w:t>
      </w:r>
    </w:p>
    <w:p w14:paraId="201EF04F" w14:textId="77777777" w:rsidR="0057132B" w:rsidRPr="001E0B06" w:rsidRDefault="0057132B" w:rsidP="0057132B">
      <w:pPr>
        <w:pStyle w:val="BulletedList"/>
        <w:rPr>
          <w:b/>
          <w:bCs/>
        </w:rPr>
      </w:pPr>
      <w:r>
        <w:t>What is one recent win we can celebrate with you?</w:t>
      </w:r>
      <w:r>
        <w:br/>
      </w:r>
    </w:p>
    <w:p w14:paraId="5DF5CDCE" w14:textId="77777777" w:rsidR="0057132B" w:rsidRPr="005B37B0" w:rsidRDefault="0057132B" w:rsidP="0057132B">
      <w:pPr>
        <w:spacing w:after="0"/>
        <w:rPr>
          <w:b/>
          <w:bCs/>
        </w:rPr>
      </w:pPr>
      <w:r w:rsidRPr="005B37B0">
        <w:rPr>
          <w:b/>
          <w:bCs/>
        </w:rPr>
        <w:t>Ways to Engage:</w:t>
      </w:r>
    </w:p>
    <w:p w14:paraId="39E54023" w14:textId="77777777" w:rsidR="0057132B" w:rsidRPr="005B37B0" w:rsidRDefault="0057132B" w:rsidP="0057132B">
      <w:pPr>
        <w:pStyle w:val="BulletedList"/>
        <w:rPr>
          <w:rFonts w:eastAsia="Aptos" w:cs="Aptos"/>
        </w:rPr>
      </w:pPr>
      <w:r w:rsidRPr="005B37B0">
        <w:t>Raise your hand to be spotlighted to speak</w:t>
      </w:r>
    </w:p>
    <w:p w14:paraId="2ADA5290" w14:textId="77777777" w:rsidR="0057132B" w:rsidRPr="005B37B0" w:rsidRDefault="0057132B" w:rsidP="0057132B">
      <w:pPr>
        <w:pStyle w:val="BulletedList"/>
        <w:rPr>
          <w:rFonts w:eastAsia="Aptos" w:cs="Aptos"/>
        </w:rPr>
      </w:pPr>
      <w:r w:rsidRPr="005B37B0">
        <w:t>Turn on your camera if you're comfortable</w:t>
      </w:r>
    </w:p>
    <w:p w14:paraId="149E1B9B" w14:textId="77777777" w:rsidR="0057132B" w:rsidRPr="005B37B0" w:rsidRDefault="0057132B" w:rsidP="0057132B">
      <w:pPr>
        <w:pStyle w:val="BulletedList"/>
        <w:rPr>
          <w:rFonts w:eastAsia="Aptos" w:cs="Aptos"/>
        </w:rPr>
      </w:pPr>
      <w:r w:rsidRPr="005B37B0">
        <w:t>Use the chat to share insights, questions, resources, or tools</w:t>
      </w:r>
    </w:p>
    <w:p w14:paraId="1095D31E" w14:textId="77777777" w:rsidR="0057132B" w:rsidRDefault="0057132B" w:rsidP="0057132B">
      <w:pPr>
        <w:pStyle w:val="BulletedList"/>
        <w:numPr>
          <w:ilvl w:val="0"/>
          <w:numId w:val="0"/>
        </w:numPr>
        <w:ind w:left="360" w:hanging="360"/>
      </w:pPr>
      <w:r w:rsidRPr="005B37B0">
        <w:t>React, reflect, or build on what others say</w:t>
      </w:r>
    </w:p>
    <w:p w14:paraId="5ED0D627" w14:textId="77777777" w:rsidR="0057132B" w:rsidRPr="003337D9" w:rsidRDefault="0057132B" w:rsidP="0057132B">
      <w:pPr>
        <w:pStyle w:val="BulletedList"/>
        <w:numPr>
          <w:ilvl w:val="0"/>
          <w:numId w:val="0"/>
        </w:numPr>
        <w:ind w:left="360" w:hanging="360"/>
      </w:pPr>
      <w:r w:rsidRPr="007573BC">
        <w:br w:type="page"/>
      </w:r>
    </w:p>
    <w:p w14:paraId="04AFF9D0" w14:textId="196D5D36" w:rsidR="001237A0" w:rsidRPr="00417534" w:rsidRDefault="008C1DCF" w:rsidP="008C1DCF">
      <w:pPr>
        <w:pStyle w:val="Heading1"/>
        <w:rPr>
          <w:vertAlign w:val="superscript"/>
        </w:rPr>
      </w:pPr>
      <w:r w:rsidRPr="008C1DCF">
        <w:lastRenderedPageBreak/>
        <w:t>Donor Engagement</w:t>
      </w:r>
      <w:r w:rsidR="00EE5828">
        <w:t xml:space="preserve"> as a Resource Development Strategy</w:t>
      </w:r>
      <w:r w:rsidR="00417534">
        <w:rPr>
          <w:vertAlign w:val="superscript"/>
        </w:rPr>
        <w:t>2</w:t>
      </w:r>
    </w:p>
    <w:p w14:paraId="2D1A3E3C" w14:textId="57E58415" w:rsidR="00EE5828" w:rsidRPr="00EE5828" w:rsidRDefault="00EE5828" w:rsidP="00EE5828">
      <w:pPr>
        <w:pStyle w:val="Heading2"/>
        <w:spacing w:before="240"/>
      </w:pPr>
      <w:r>
        <w:t xml:space="preserve">What Wasn’t Working: </w:t>
      </w:r>
    </w:p>
    <w:p w14:paraId="16E78DC7" w14:textId="77777777" w:rsidR="008C1DCF" w:rsidRDefault="008C1DCF" w:rsidP="008C1DCF">
      <w:pPr>
        <w:pStyle w:val="BulletedList"/>
      </w:pPr>
      <w:r>
        <w:t>Recognized the need for more diverse funding streams</w:t>
      </w:r>
    </w:p>
    <w:p w14:paraId="62E5144E" w14:textId="77777777" w:rsidR="008C1DCF" w:rsidRDefault="008C1DCF" w:rsidP="008C1DCF">
      <w:pPr>
        <w:pStyle w:val="BulletedList"/>
      </w:pPr>
      <w:r>
        <w:t>Relied on traditional approaches: galas, year-end appeals, giving days</w:t>
      </w:r>
    </w:p>
    <w:p w14:paraId="218B3694" w14:textId="77777777" w:rsidR="008C1DCF" w:rsidRDefault="008C1DCF" w:rsidP="008C1DCF">
      <w:pPr>
        <w:pStyle w:val="BulletedList"/>
      </w:pPr>
      <w:r>
        <w:t>Saw limited results from those efforts</w:t>
      </w:r>
    </w:p>
    <w:p w14:paraId="498F0F10" w14:textId="77777777" w:rsidR="008C1DCF" w:rsidRDefault="008C1DCF" w:rsidP="008C1DCF">
      <w:pPr>
        <w:pStyle w:val="BulletedList"/>
      </w:pPr>
      <w:r>
        <w:t>Donor conversations were often event-heavy</w:t>
      </w:r>
    </w:p>
    <w:p w14:paraId="5DA17B2F" w14:textId="77777777" w:rsidR="008C1DCF" w:rsidRDefault="008C1DCF" w:rsidP="008C1DCF">
      <w:pPr>
        <w:pStyle w:val="BulletedList"/>
      </w:pPr>
      <w:r>
        <w:t>Donor data and profiles were inconsistent</w:t>
      </w:r>
    </w:p>
    <w:p w14:paraId="4771E891" w14:textId="284577D0" w:rsidR="001237A0" w:rsidRDefault="008C1DCF" w:rsidP="00437A1C">
      <w:pPr>
        <w:pStyle w:val="BulletedList"/>
        <w:spacing w:after="240"/>
      </w:pPr>
      <w:r>
        <w:t xml:space="preserve">Hesitated to make a </w:t>
      </w:r>
      <w:proofErr w:type="gramStart"/>
      <w:r>
        <w:t>bolder</w:t>
      </w:r>
      <w:proofErr w:type="gramEnd"/>
      <w:r>
        <w:t>, more direct ask</w:t>
      </w:r>
    </w:p>
    <w:p w14:paraId="53256EDF" w14:textId="4F3095BD" w:rsidR="00936857" w:rsidRPr="00702712" w:rsidRDefault="00EE5828" w:rsidP="00702712">
      <w:pPr>
        <w:pStyle w:val="IntenseQuote"/>
        <w:spacing w:before="0" w:after="0"/>
        <w:ind w:left="450" w:right="540"/>
      </w:pPr>
      <w:r>
        <w:t>Activating a plan starts with naming what is not working — and being willing to shift the strategy</w:t>
      </w:r>
      <w:r w:rsidR="008C1DCF" w:rsidRPr="008C1DCF">
        <w:t>.</w:t>
      </w:r>
      <w:r w:rsidR="001237A0">
        <w:br w:type="page"/>
      </w:r>
    </w:p>
    <w:p w14:paraId="289FE75C" w14:textId="62B80C57" w:rsidR="00A20A5A" w:rsidRDefault="00702712" w:rsidP="00702712">
      <w:pPr>
        <w:pStyle w:val="Heading1"/>
      </w:pPr>
      <w:r>
        <w:lastRenderedPageBreak/>
        <w:t xml:space="preserve">Turning a Funding Gap </w:t>
      </w:r>
      <w:proofErr w:type="gramStart"/>
      <w:r>
        <w:t>Into</w:t>
      </w:r>
      <w:proofErr w:type="gramEnd"/>
      <w:r>
        <w:t xml:space="preserve"> a Clear Call to Action</w:t>
      </w:r>
    </w:p>
    <w:p w14:paraId="43C047EF" w14:textId="77777777" w:rsidR="00702712" w:rsidRPr="00702712" w:rsidRDefault="00702712" w:rsidP="00702712">
      <w:pPr>
        <w:spacing w:before="240" w:after="0"/>
        <w:rPr>
          <w:b/>
          <w:bCs/>
        </w:rPr>
      </w:pPr>
      <w:r w:rsidRPr="00702712">
        <w:rPr>
          <w:b/>
          <w:bCs/>
        </w:rPr>
        <w:t>The challenge:</w:t>
      </w:r>
    </w:p>
    <w:p w14:paraId="6CCDFD7E" w14:textId="7297C728" w:rsidR="00702712" w:rsidRPr="00702712" w:rsidRDefault="00702712" w:rsidP="00702712">
      <w:pPr>
        <w:pStyle w:val="BulletedList"/>
      </w:pPr>
      <w:r w:rsidRPr="00702712">
        <w:t>$750,000 budget shortfall</w:t>
      </w:r>
    </w:p>
    <w:p w14:paraId="51182EA6" w14:textId="6B8873C3" w:rsidR="00702712" w:rsidRPr="00702712" w:rsidRDefault="00702712" w:rsidP="00702712">
      <w:pPr>
        <w:pStyle w:val="BulletedList"/>
      </w:pPr>
      <w:r w:rsidRPr="00702712">
        <w:t>Threats to federal grants, agencies, disability protections, and essential work</w:t>
      </w:r>
    </w:p>
    <w:p w14:paraId="38D9B9F9" w14:textId="0CF5E9D4" w:rsidR="00702712" w:rsidRPr="00702712" w:rsidRDefault="00702712" w:rsidP="00702712">
      <w:pPr>
        <w:pStyle w:val="BulletedList"/>
      </w:pPr>
      <w:r w:rsidRPr="00702712">
        <w:t>Needed a new approach that was clear, unified, and community-facing</w:t>
      </w:r>
    </w:p>
    <w:p w14:paraId="165D598E" w14:textId="77777777" w:rsidR="00702712" w:rsidRDefault="00702712" w:rsidP="00702712">
      <w:pPr>
        <w:spacing w:before="240" w:after="0"/>
      </w:pPr>
      <w:r w:rsidRPr="00702712">
        <w:rPr>
          <w:b/>
          <w:bCs/>
        </w:rPr>
        <w:t>The strategy needed to:</w:t>
      </w:r>
    </w:p>
    <w:p w14:paraId="54889B1F" w14:textId="77777777" w:rsidR="00702712" w:rsidRPr="00702712" w:rsidRDefault="00702712" w:rsidP="00702712">
      <w:pPr>
        <w:pStyle w:val="BulletedList"/>
      </w:pPr>
      <w:r w:rsidRPr="00702712">
        <w:t>Center the disability voice</w:t>
      </w:r>
    </w:p>
    <w:p w14:paraId="3DE445BC" w14:textId="77777777" w:rsidR="00702712" w:rsidRPr="00702712" w:rsidRDefault="00702712" w:rsidP="00702712">
      <w:pPr>
        <w:pStyle w:val="BulletedList"/>
      </w:pPr>
      <w:r w:rsidRPr="00702712">
        <w:t>Recognize Able SC’s impact</w:t>
      </w:r>
    </w:p>
    <w:p w14:paraId="68EF537C" w14:textId="77777777" w:rsidR="00702712" w:rsidRPr="00702712" w:rsidRDefault="00702712" w:rsidP="00702712">
      <w:pPr>
        <w:pStyle w:val="BulletedList"/>
      </w:pPr>
      <w:r w:rsidRPr="00702712">
        <w:t>Create a unified agency message</w:t>
      </w:r>
    </w:p>
    <w:p w14:paraId="54D2339E" w14:textId="77777777" w:rsidR="00702712" w:rsidRPr="00702712" w:rsidRDefault="00702712" w:rsidP="00702712">
      <w:pPr>
        <w:pStyle w:val="BulletedList"/>
      </w:pPr>
      <w:r w:rsidRPr="00702712">
        <w:t>Elevate the reality that 1 in 3 South Carolinians has a disability</w:t>
      </w:r>
    </w:p>
    <w:p w14:paraId="13C0600C" w14:textId="09CB3C3A" w:rsidR="00702712" w:rsidRPr="00702712" w:rsidRDefault="00702712" w:rsidP="00702712">
      <w:pPr>
        <w:pStyle w:val="BulletedList"/>
      </w:pPr>
      <w:r w:rsidRPr="00702712">
        <w:t>Be honest and real with the community</w:t>
      </w:r>
    </w:p>
    <w:p w14:paraId="223EE693" w14:textId="77777777" w:rsidR="007A48AF" w:rsidRPr="007573BC" w:rsidRDefault="007A48AF" w:rsidP="20FE1C77">
      <w:pPr>
        <w:rPr>
          <w:rFonts w:cstheme="majorBidi"/>
          <w:b/>
          <w:bCs/>
          <w:color w:val="70003E"/>
          <w:sz w:val="31"/>
          <w:szCs w:val="31"/>
        </w:rPr>
      </w:pPr>
      <w:r w:rsidRPr="007573BC">
        <w:br w:type="page"/>
      </w:r>
    </w:p>
    <w:p w14:paraId="6BA15055" w14:textId="74A44E04" w:rsidR="00E67DEF" w:rsidRPr="007573BC" w:rsidRDefault="001F684B" w:rsidP="00EC1109">
      <w:pPr>
        <w:pStyle w:val="Heading1"/>
      </w:pPr>
      <w:r>
        <w:lastRenderedPageBreak/>
        <w:t>Strengthening the Message Before the Ask</w:t>
      </w:r>
    </w:p>
    <w:p w14:paraId="2E9725A2" w14:textId="77777777" w:rsidR="001F684B" w:rsidRPr="00316489" w:rsidRDefault="001F684B" w:rsidP="001F684B">
      <w:pPr>
        <w:pStyle w:val="BulletedList"/>
        <w:rPr>
          <w:sz w:val="24"/>
          <w:szCs w:val="24"/>
          <w:lang w:eastAsia="en-US"/>
        </w:rPr>
      </w:pPr>
      <w:r w:rsidRPr="00316489">
        <w:rPr>
          <w:sz w:val="24"/>
          <w:szCs w:val="24"/>
          <w:lang w:eastAsia="en-US"/>
        </w:rPr>
        <w:t>Engaged an external communications firm with nonprofit fundraising expertise</w:t>
      </w:r>
    </w:p>
    <w:p w14:paraId="632FB454" w14:textId="2B06ABF0" w:rsidR="001F684B" w:rsidRPr="00316489" w:rsidRDefault="001F684B" w:rsidP="001F684B">
      <w:pPr>
        <w:pStyle w:val="BulletedList"/>
        <w:rPr>
          <w:sz w:val="24"/>
          <w:szCs w:val="24"/>
          <w:lang w:eastAsia="en-US"/>
        </w:rPr>
      </w:pPr>
      <w:r w:rsidRPr="00316489">
        <w:rPr>
          <w:sz w:val="24"/>
          <w:szCs w:val="24"/>
          <w:lang w:eastAsia="en-US"/>
        </w:rPr>
        <w:t xml:space="preserve">Recognized the need for </w:t>
      </w:r>
      <w:r w:rsidR="00275E8F" w:rsidRPr="00316489">
        <w:rPr>
          <w:sz w:val="24"/>
          <w:szCs w:val="24"/>
          <w:lang w:eastAsia="en-US"/>
        </w:rPr>
        <w:t xml:space="preserve">an </w:t>
      </w:r>
      <w:r w:rsidRPr="00316489">
        <w:rPr>
          <w:sz w:val="24"/>
          <w:szCs w:val="24"/>
          <w:lang w:eastAsia="en-US"/>
        </w:rPr>
        <w:t>outside</w:t>
      </w:r>
      <w:r w:rsidR="00275E8F" w:rsidRPr="00316489">
        <w:rPr>
          <w:sz w:val="24"/>
          <w:szCs w:val="24"/>
          <w:lang w:eastAsia="en-US"/>
        </w:rPr>
        <w:t xml:space="preserve">r </w:t>
      </w:r>
      <w:r w:rsidRPr="00316489">
        <w:rPr>
          <w:sz w:val="24"/>
          <w:szCs w:val="24"/>
          <w:lang w:eastAsia="en-US"/>
        </w:rPr>
        <w:t>perspective</w:t>
      </w:r>
    </w:p>
    <w:p w14:paraId="4373C89D" w14:textId="77777777" w:rsidR="001F684B" w:rsidRPr="00316489" w:rsidRDefault="001F684B" w:rsidP="001F684B">
      <w:pPr>
        <w:pStyle w:val="BulletedList"/>
        <w:rPr>
          <w:sz w:val="24"/>
          <w:szCs w:val="24"/>
          <w:lang w:eastAsia="en-US"/>
        </w:rPr>
      </w:pPr>
      <w:r w:rsidRPr="00316489">
        <w:rPr>
          <w:sz w:val="24"/>
          <w:szCs w:val="24"/>
          <w:lang w:eastAsia="en-US"/>
        </w:rPr>
        <w:t>Shifted away from language that only made sense internally</w:t>
      </w:r>
    </w:p>
    <w:p w14:paraId="12D9F75A" w14:textId="77777777" w:rsidR="001F684B" w:rsidRPr="00316489" w:rsidRDefault="001F684B" w:rsidP="001F684B">
      <w:pPr>
        <w:pStyle w:val="BulletedList"/>
        <w:rPr>
          <w:sz w:val="24"/>
          <w:szCs w:val="24"/>
          <w:lang w:eastAsia="en-US"/>
        </w:rPr>
      </w:pPr>
      <w:r w:rsidRPr="00316489">
        <w:rPr>
          <w:sz w:val="24"/>
          <w:szCs w:val="24"/>
          <w:lang w:eastAsia="en-US"/>
        </w:rPr>
        <w:t>Asked: Do people know what a CIL is? Do they understand disability-led value?</w:t>
      </w:r>
    </w:p>
    <w:p w14:paraId="3C730F11" w14:textId="77777777" w:rsidR="001F684B" w:rsidRPr="00316489" w:rsidRDefault="001F684B" w:rsidP="001F684B">
      <w:pPr>
        <w:pStyle w:val="BulletedList"/>
        <w:rPr>
          <w:sz w:val="24"/>
          <w:szCs w:val="24"/>
          <w:lang w:eastAsia="en-US"/>
        </w:rPr>
      </w:pPr>
      <w:r w:rsidRPr="00316489">
        <w:rPr>
          <w:sz w:val="24"/>
          <w:szCs w:val="24"/>
          <w:lang w:eastAsia="en-US"/>
        </w:rPr>
        <w:t>Led with vulnerable strength: strong, still here, but impacted by cuts</w:t>
      </w:r>
    </w:p>
    <w:p w14:paraId="4B858107" w14:textId="7B15C4DE" w:rsidR="007573BC" w:rsidRPr="00316489" w:rsidRDefault="001F684B" w:rsidP="001F684B">
      <w:pPr>
        <w:pStyle w:val="BulletedList"/>
        <w:rPr>
          <w:sz w:val="24"/>
          <w:szCs w:val="24"/>
          <w:lang w:eastAsia="en-US"/>
        </w:rPr>
      </w:pPr>
      <w:r w:rsidRPr="00316489">
        <w:rPr>
          <w:sz w:val="24"/>
          <w:szCs w:val="24"/>
          <w:lang w:eastAsia="en-US"/>
        </w:rPr>
        <w:t>Acknowledged that Able SC could not stop every cut — but together we can fill the gap</w:t>
      </w:r>
    </w:p>
    <w:p w14:paraId="6E2E7060" w14:textId="2D73903D" w:rsidR="007573BC" w:rsidRPr="00316489" w:rsidRDefault="001F684B" w:rsidP="00316489">
      <w:pPr>
        <w:pStyle w:val="IntenseQuote"/>
        <w:spacing w:before="0" w:after="0"/>
        <w:ind w:left="90" w:right="90"/>
        <w:rPr>
          <w:sz w:val="25"/>
          <w:szCs w:val="25"/>
        </w:rPr>
      </w:pPr>
      <w:r w:rsidRPr="00316489">
        <w:rPr>
          <w:sz w:val="25"/>
          <w:szCs w:val="25"/>
        </w:rPr>
        <w:t>A strong donor strategy requires clear language, audience awareness, and a direct connection to impact.</w:t>
      </w:r>
      <w:r w:rsidR="00355280" w:rsidRPr="00316489">
        <w:rPr>
          <w:sz w:val="25"/>
          <w:szCs w:val="25"/>
        </w:rPr>
        <w:br w:type="page"/>
      </w:r>
    </w:p>
    <w:p w14:paraId="699595E5" w14:textId="485D4C31" w:rsidR="00BE2056" w:rsidRPr="007573BC" w:rsidRDefault="00275E8F" w:rsidP="00BE2056">
      <w:pPr>
        <w:pStyle w:val="FakeHeading"/>
      </w:pPr>
      <w:r w:rsidRPr="007573BC"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3804EE23" wp14:editId="7CAA2B39">
            <wp:simplePos x="0" y="0"/>
            <wp:positionH relativeFrom="column">
              <wp:posOffset>2470150</wp:posOffset>
            </wp:positionH>
            <wp:positionV relativeFrom="paragraph">
              <wp:posOffset>35772</wp:posOffset>
            </wp:positionV>
            <wp:extent cx="1474470" cy="1743710"/>
            <wp:effectExtent l="0" t="0" r="0" b="0"/>
            <wp:wrapTight wrapText="bothSides">
              <wp:wrapPolygon edited="0">
                <wp:start x="0" y="0"/>
                <wp:lineTo x="0" y="21395"/>
                <wp:lineTo x="21395" y="21395"/>
                <wp:lineTo x="21395" y="0"/>
                <wp:lineTo x="0" y="0"/>
              </wp:wrapPolygon>
            </wp:wrapTight>
            <wp:docPr id="383045279" name="Picture 10" descr="Photograph of two people standing outdoors, one wearing a pink striped shirt and the other a blue shirt with text promoting a 10th anniversary event titled &quot;Unlocking Barriers for South Carolinians with Disabilities.&quot; Text overlay in upper right corner reads &quot;we are ALL able SOUTH CAROLINA,&quot; emphasizing inclusion and advocacy for disability righ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hotograph of two people standing outdoors, one wearing a pink striped shirt and the other a blue shirt with text promoting a 10th anniversary event titled &quot;Unlocking Barriers for South Carolinians with Disabilities.&quot; Text overlay in upper right corner reads &quot;we are ALL able SOUTH CAROLINA,&quot; emphasizing inclusion and advocacy for disability rights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470" cy="17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ampaign in Action: </w:t>
      </w:r>
      <w:r w:rsidR="20FE1C77" w:rsidRPr="007573BC">
        <w:t>We Are All Able</w:t>
      </w:r>
    </w:p>
    <w:p w14:paraId="0F544049" w14:textId="2B7FC53F" w:rsidR="00275E8F" w:rsidRDefault="00275E8F" w:rsidP="00275E8F">
      <w:pPr>
        <w:pStyle w:val="BulletedList"/>
      </w:pPr>
      <w:r>
        <w:t>Launched as a crisis campaign to create urgency</w:t>
      </w:r>
    </w:p>
    <w:p w14:paraId="7F675C6B" w14:textId="25445610" w:rsidR="00275E8F" w:rsidRDefault="00275E8F" w:rsidP="00275E8F">
      <w:pPr>
        <w:pStyle w:val="BulletedList"/>
      </w:pPr>
      <w:r>
        <w:t>Acknowledged the budget shortfall directly</w:t>
      </w:r>
    </w:p>
    <w:p w14:paraId="0A1AA149" w14:textId="0285215B" w:rsidR="00275E8F" w:rsidRDefault="00275E8F" w:rsidP="00275E8F">
      <w:pPr>
        <w:pStyle w:val="BulletedList"/>
      </w:pPr>
      <w:r>
        <w:t>Shared that Able SC began the year with a budget deficit</w:t>
      </w:r>
    </w:p>
    <w:p w14:paraId="3FDDE776" w14:textId="1DDE5478" w:rsidR="00275E8F" w:rsidRDefault="00275E8F" w:rsidP="00275E8F">
      <w:pPr>
        <w:pStyle w:val="BulletedList"/>
      </w:pPr>
      <w:r>
        <w:t>Named the remaining gap: narrowed to $350,000</w:t>
      </w:r>
    </w:p>
    <w:p w14:paraId="4859FD2E" w14:textId="328EF611" w:rsidR="00275E8F" w:rsidRDefault="00275E8F" w:rsidP="00275E8F">
      <w:pPr>
        <w:pStyle w:val="BulletedList"/>
      </w:pPr>
      <w:r>
        <w:t>Made a clear and direct ask for support</w:t>
      </w:r>
    </w:p>
    <w:p w14:paraId="60F87FD5" w14:textId="1D4EBBAD" w:rsidR="00275E8F" w:rsidRDefault="00275E8F" w:rsidP="00275E8F">
      <w:pPr>
        <w:pStyle w:val="BulletedList"/>
      </w:pPr>
      <w:r>
        <w:t>Became Able SC’s first direct public ask in 32+ years to help meet a goal</w:t>
      </w:r>
    </w:p>
    <w:p w14:paraId="0B3B9DE7" w14:textId="2BC7160A" w:rsidR="00E67DEF" w:rsidRPr="007573BC" w:rsidRDefault="00275E8F" w:rsidP="0076566C">
      <w:pPr>
        <w:pStyle w:val="IntenseQuote"/>
        <w:spacing w:before="0" w:after="0"/>
        <w:ind w:left="360" w:right="180"/>
      </w:pPr>
      <w:r>
        <w:t>Did not mask the ask —connected the need, the progress, and the role supporters could play.</w:t>
      </w:r>
      <w:r w:rsidR="00DF08E4" w:rsidRPr="007573BC">
        <w:br w:type="page"/>
      </w:r>
    </w:p>
    <w:p w14:paraId="78EFC786" w14:textId="37B0703B" w:rsidR="00E67DEF" w:rsidRPr="007573BC" w:rsidRDefault="00824ABA" w:rsidP="20FE1C77">
      <w:pPr>
        <w:pStyle w:val="FakeHeading"/>
      </w:pPr>
      <w:r>
        <w:lastRenderedPageBreak/>
        <w:t>Campaign Implementation: Focused Outreach</w:t>
      </w:r>
    </w:p>
    <w:p w14:paraId="0ADFA0EA" w14:textId="126B0EC5" w:rsidR="00824ABA" w:rsidRDefault="00824ABA" w:rsidP="00824ABA">
      <w:pPr>
        <w:pStyle w:val="BulletedList"/>
      </w:pPr>
      <w:r w:rsidRPr="00824ABA">
        <w:t xml:space="preserve">Concentrated </w:t>
      </w:r>
      <w:r w:rsidRPr="00824ABA">
        <w:rPr>
          <w:b/>
          <w:bCs/>
        </w:rPr>
        <w:t>communications presence</w:t>
      </w:r>
    </w:p>
    <w:p w14:paraId="27602260" w14:textId="0092045F" w:rsidR="00824ABA" w:rsidRDefault="00824ABA" w:rsidP="00824ABA">
      <w:pPr>
        <w:pStyle w:val="BulletedList"/>
      </w:pPr>
      <w:r w:rsidRPr="00824ABA">
        <w:t>Paused most messages not directly related to the campaign</w:t>
      </w:r>
    </w:p>
    <w:p w14:paraId="7F33A4EF" w14:textId="7CBE5945" w:rsidR="00824ABA" w:rsidRDefault="00BC0625" w:rsidP="00824ABA">
      <w:pPr>
        <w:pStyle w:val="BulletedList"/>
      </w:pPr>
      <w:r w:rsidRPr="007573BC">
        <w:rPr>
          <w:noProof/>
        </w:rPr>
        <w:drawing>
          <wp:anchor distT="0" distB="0" distL="114300" distR="114300" simplePos="0" relativeHeight="251667456" behindDoc="1" locked="0" layoutInCell="1" allowOverlap="1" wp14:anchorId="24DD7B5E" wp14:editId="2D73A514">
            <wp:simplePos x="0" y="0"/>
            <wp:positionH relativeFrom="column">
              <wp:posOffset>2421255</wp:posOffset>
            </wp:positionH>
            <wp:positionV relativeFrom="paragraph">
              <wp:posOffset>586317</wp:posOffset>
            </wp:positionV>
            <wp:extent cx="1280795" cy="2277110"/>
            <wp:effectExtent l="0" t="0" r="1905" b="0"/>
            <wp:wrapSquare wrapText="bothSides"/>
            <wp:docPr id="602549610" name="Picture 11" descr="An Able Staff member in a wheelchair smiling at the camera holding a sign that says, &quot;Respect my right to be me.&quot; The we are ALL able South Carolina logo is in the upper right hand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n Able Staff member in a wheelchair smiling at the camera holding a sign that says, &quot;Respect my right to be me.&quot; The we are ALL able South Carolina logo is in the upper right hand corner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95" cy="227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ABA" w:rsidRPr="00824ABA">
        <w:t>Used a heavy communication blitz across social channels, email signatures, and business cards</w:t>
      </w:r>
    </w:p>
    <w:p w14:paraId="6C9FBF02" w14:textId="3ABF7240" w:rsidR="00824ABA" w:rsidRDefault="00824ABA" w:rsidP="00824ABA">
      <w:pPr>
        <w:pStyle w:val="BulletedList"/>
      </w:pPr>
      <w:r w:rsidRPr="00824ABA">
        <w:t>Created printed campaign pamphlets for higher-level donors</w:t>
      </w:r>
    </w:p>
    <w:p w14:paraId="10BC808C" w14:textId="7253A064" w:rsidR="00973504" w:rsidRDefault="00824ABA" w:rsidP="006A2301">
      <w:pPr>
        <w:pStyle w:val="BulletedList"/>
      </w:pPr>
      <w:r w:rsidRPr="00824ABA">
        <w:t>Sent direct mail three times</w:t>
      </w:r>
    </w:p>
    <w:p w14:paraId="3E88F276" w14:textId="77777777" w:rsidR="00824ABA" w:rsidRDefault="00824ABA" w:rsidP="00824ABA">
      <w:pPr>
        <w:pStyle w:val="BulletedList"/>
      </w:pPr>
      <w:r w:rsidRPr="00824ABA">
        <w:t>Focused on reengaging lapsed donors</w:t>
      </w:r>
    </w:p>
    <w:p w14:paraId="201A8800" w14:textId="7FB63E3B" w:rsidR="00936857" w:rsidRPr="00BC0625" w:rsidRDefault="00824ABA" w:rsidP="00BC0625">
      <w:pPr>
        <w:pStyle w:val="BulletedList"/>
      </w:pPr>
      <w:r w:rsidRPr="00824ABA">
        <w:t>Used direct, personal touches</w:t>
      </w:r>
      <w:r w:rsidR="00936857">
        <w:br w:type="page"/>
      </w:r>
    </w:p>
    <w:p w14:paraId="22716EAE" w14:textId="677FB81F" w:rsidR="008E5DDD" w:rsidRPr="00417534" w:rsidRDefault="00635BBD" w:rsidP="008E5DDD">
      <w:pPr>
        <w:pStyle w:val="FakeHeading"/>
        <w:rPr>
          <w:vertAlign w:val="superscript"/>
        </w:rPr>
      </w:pPr>
      <w:r>
        <w:lastRenderedPageBreak/>
        <w:t>Campaign Results: Tracking Progress</w:t>
      </w:r>
      <w:r w:rsidR="00417534">
        <w:rPr>
          <w:vertAlign w:val="superscript"/>
        </w:rPr>
        <w:t>2</w:t>
      </w:r>
    </w:p>
    <w:p w14:paraId="3107624E" w14:textId="77777777" w:rsidR="00635BBD" w:rsidRDefault="00635BBD" w:rsidP="00635BBD">
      <w:pPr>
        <w:pStyle w:val="BulletedList"/>
      </w:pPr>
      <w:r w:rsidRPr="00635BBD">
        <w:rPr>
          <w:b/>
          <w:bCs/>
        </w:rPr>
        <w:t>$183,332</w:t>
      </w:r>
      <w:r>
        <w:t xml:space="preserve"> raised from individual philanthropic support since October 2025</w:t>
      </w:r>
    </w:p>
    <w:p w14:paraId="01EED7AD" w14:textId="77777777" w:rsidR="00635BBD" w:rsidRDefault="00635BBD" w:rsidP="00635BBD">
      <w:pPr>
        <w:pStyle w:val="BulletedList"/>
      </w:pPr>
      <w:r>
        <w:t>Additional $10,000 received from transferred stock</w:t>
      </w:r>
    </w:p>
    <w:p w14:paraId="7C33FC71" w14:textId="2030C221" w:rsidR="00635BBD" w:rsidRDefault="00635BBD" w:rsidP="00635BBD">
      <w:pPr>
        <w:pStyle w:val="BulletedList"/>
      </w:pPr>
      <w:r w:rsidRPr="00635BBD">
        <w:rPr>
          <w:b/>
          <w:bCs/>
        </w:rPr>
        <w:t>52.3%</w:t>
      </w:r>
      <w:r>
        <w:t xml:space="preserve"> of campaign goal reached</w:t>
      </w:r>
    </w:p>
    <w:p w14:paraId="381F6E72" w14:textId="2145FC40" w:rsidR="007573BC" w:rsidRDefault="00635BBD" w:rsidP="00635BBD">
      <w:pPr>
        <w:pStyle w:val="BulletedList"/>
      </w:pPr>
      <w:r w:rsidRPr="00635BBD">
        <w:rPr>
          <w:b/>
          <w:bCs/>
        </w:rPr>
        <w:t>86%</w:t>
      </w:r>
      <w:r>
        <w:t xml:space="preserve"> increase in total charitable donations received in FY24–25</w:t>
      </w:r>
    </w:p>
    <w:p w14:paraId="1A843B38" w14:textId="1E77FFB9" w:rsidR="009C137A" w:rsidRPr="007573BC" w:rsidRDefault="009C137A" w:rsidP="009C137A">
      <w:pPr>
        <w:pStyle w:val="IntenseQuote"/>
        <w:spacing w:before="0" w:after="0"/>
        <w:ind w:left="810" w:right="1260"/>
      </w:pPr>
      <w:r>
        <w:t>Tracking results helps show progress, adjust strategy, and maintain momentum.</w:t>
      </w:r>
    </w:p>
    <w:p w14:paraId="1662D6F7" w14:textId="7C9A1047" w:rsidR="00E67DEF" w:rsidRPr="007573BC" w:rsidRDefault="009C137A" w:rsidP="20FE1C77">
      <w:pPr>
        <w:rPr>
          <w:rFonts w:cstheme="majorBidi"/>
          <w:b/>
          <w:bCs/>
          <w:color w:val="70003E"/>
          <w:sz w:val="31"/>
          <w:szCs w:val="31"/>
        </w:rPr>
      </w:pPr>
      <w:r w:rsidRPr="007573BC">
        <w:rPr>
          <w:noProof/>
        </w:rPr>
        <w:drawing>
          <wp:anchor distT="0" distB="0" distL="114300" distR="114300" simplePos="0" relativeHeight="251668480" behindDoc="1" locked="0" layoutInCell="1" allowOverlap="1" wp14:anchorId="5A489E3C" wp14:editId="19DFE346">
            <wp:simplePos x="0" y="0"/>
            <wp:positionH relativeFrom="column">
              <wp:posOffset>583776</wp:posOffset>
            </wp:positionH>
            <wp:positionV relativeFrom="paragraph">
              <wp:posOffset>53975</wp:posOffset>
            </wp:positionV>
            <wp:extent cx="2345055" cy="1158875"/>
            <wp:effectExtent l="0" t="0" r="4445" b="0"/>
            <wp:wrapTight wrapText="bothSides">
              <wp:wrapPolygon edited="0">
                <wp:start x="0" y="0"/>
                <wp:lineTo x="0" y="21304"/>
                <wp:lineTo x="21524" y="21304"/>
                <wp:lineTo x="21524" y="0"/>
                <wp:lineTo x="0" y="0"/>
              </wp:wrapPolygon>
            </wp:wrapTight>
            <wp:docPr id="1273931728" name="Picture 13" descr="An image of a business card with the text: we are All able south carolina crisis campaign. On the right side of the image is seperate text including: &quot;we can't stop the cuts, but together we can fill the gap.  + invest in Able SC  AllAble-SC.or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931728" name="Picture 13" descr="An image of a business card with the text: we are All able south carolina crisis campaign. On the right side of the image is seperate text including: &quot;we can't stop the cuts, but together we can fill the gap.  + invest in Able SC  AllAble-SC.org 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055" cy="115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EF" w:rsidRPr="007573BC">
        <w:br w:type="page"/>
      </w:r>
    </w:p>
    <w:p w14:paraId="16CE96EC" w14:textId="5D9C145A" w:rsidR="00E67DEF" w:rsidRPr="007573BC" w:rsidRDefault="00BF4673" w:rsidP="00EC1109">
      <w:pPr>
        <w:pStyle w:val="Heading1"/>
      </w:pPr>
      <w:r>
        <w:lastRenderedPageBreak/>
        <w:t>Campaign Results: Donor Engagement Measures</w:t>
      </w:r>
    </w:p>
    <w:tbl>
      <w:tblPr>
        <w:tblStyle w:val="GridTable5Dark"/>
        <w:tblW w:w="0" w:type="auto"/>
        <w:tblLook w:val="04A0" w:firstRow="1" w:lastRow="0" w:firstColumn="1" w:lastColumn="0" w:noHBand="0" w:noVBand="1"/>
      </w:tblPr>
      <w:tblGrid>
        <w:gridCol w:w="2126"/>
        <w:gridCol w:w="1426"/>
        <w:gridCol w:w="2288"/>
      </w:tblGrid>
      <w:tr w:rsidR="007573BC" w:rsidRPr="00BF4673" w14:paraId="3F5FAF3C" w14:textId="77777777" w:rsidTr="00BF46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6345EF4" w14:textId="4D24E84B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  <w:hideMark/>
          </w:tcPr>
          <w:p w14:paraId="522BB651" w14:textId="1BF06E26" w:rsidR="007573BC" w:rsidRPr="00BF4673" w:rsidRDefault="007573BC" w:rsidP="00BF46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Number / %</w:t>
            </w:r>
          </w:p>
        </w:tc>
        <w:tc>
          <w:tcPr>
            <w:tcW w:w="0" w:type="auto"/>
            <w:vAlign w:val="center"/>
            <w:hideMark/>
          </w:tcPr>
          <w:p w14:paraId="71FE2F0B" w14:textId="71BE66AB" w:rsidR="007573BC" w:rsidRPr="00BF4673" w:rsidRDefault="007573BC" w:rsidP="00BF46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Change from FY24-25 to date</w:t>
            </w:r>
          </w:p>
        </w:tc>
      </w:tr>
      <w:tr w:rsidR="007573BC" w:rsidRPr="00BF4673" w14:paraId="7DE6C2A9" w14:textId="77777777" w:rsidTr="00BF46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4D25C8C" w14:textId="3075972C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Total Donations</w:t>
            </w:r>
          </w:p>
        </w:tc>
        <w:tc>
          <w:tcPr>
            <w:tcW w:w="0" w:type="auto"/>
            <w:vAlign w:val="center"/>
            <w:hideMark/>
          </w:tcPr>
          <w:p w14:paraId="25355934" w14:textId="2A353FF0" w:rsidR="007573BC" w:rsidRPr="00BF4673" w:rsidRDefault="007573BC" w:rsidP="00BF4673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245</w:t>
            </w:r>
          </w:p>
        </w:tc>
        <w:tc>
          <w:tcPr>
            <w:tcW w:w="0" w:type="auto"/>
            <w:vAlign w:val="center"/>
            <w:hideMark/>
          </w:tcPr>
          <w:p w14:paraId="0AABDA6A" w14:textId="57E2A291" w:rsidR="007573BC" w:rsidRPr="00BF4673" w:rsidRDefault="007573BC" w:rsidP="00BF4673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+31.2%</w:t>
            </w:r>
          </w:p>
        </w:tc>
      </w:tr>
      <w:tr w:rsidR="007573BC" w:rsidRPr="00BF4673" w14:paraId="795EA61F" w14:textId="77777777" w:rsidTr="00BF467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8C6C967" w14:textId="2C838059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Total Donors</w:t>
            </w:r>
          </w:p>
        </w:tc>
        <w:tc>
          <w:tcPr>
            <w:tcW w:w="0" w:type="auto"/>
            <w:vAlign w:val="center"/>
            <w:hideMark/>
          </w:tcPr>
          <w:p w14:paraId="1D293F93" w14:textId="4BDFB0D8" w:rsidR="007573BC" w:rsidRPr="00BF4673" w:rsidRDefault="007573BC" w:rsidP="00BF467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199</w:t>
            </w:r>
          </w:p>
        </w:tc>
        <w:tc>
          <w:tcPr>
            <w:tcW w:w="0" w:type="auto"/>
            <w:vAlign w:val="center"/>
            <w:hideMark/>
          </w:tcPr>
          <w:p w14:paraId="5278A4FF" w14:textId="5F90387E" w:rsidR="007573BC" w:rsidRPr="00BF4673" w:rsidRDefault="007573BC" w:rsidP="00BF467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+43.5%</w:t>
            </w:r>
          </w:p>
        </w:tc>
      </w:tr>
      <w:tr w:rsidR="007573BC" w:rsidRPr="00BF4673" w14:paraId="18D82E6C" w14:textId="77777777" w:rsidTr="00BF46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F17EB26" w14:textId="3AD41470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Donor Retention</w:t>
            </w:r>
          </w:p>
        </w:tc>
        <w:tc>
          <w:tcPr>
            <w:tcW w:w="0" w:type="auto"/>
            <w:vAlign w:val="center"/>
            <w:hideMark/>
          </w:tcPr>
          <w:p w14:paraId="13A4DC43" w14:textId="7520DE48" w:rsidR="007573BC" w:rsidRPr="00BF4673" w:rsidRDefault="007573BC" w:rsidP="00BF4673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20.5%</w:t>
            </w:r>
          </w:p>
        </w:tc>
        <w:tc>
          <w:tcPr>
            <w:tcW w:w="0" w:type="auto"/>
            <w:vAlign w:val="center"/>
            <w:hideMark/>
          </w:tcPr>
          <w:p w14:paraId="36A2A672" w14:textId="08FC68F2" w:rsidR="007573BC" w:rsidRPr="00BF4673" w:rsidRDefault="007573BC" w:rsidP="00BF4673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+17.9%</w:t>
            </w:r>
          </w:p>
        </w:tc>
      </w:tr>
      <w:tr w:rsidR="007573BC" w:rsidRPr="00BF4673" w14:paraId="29BCE4B4" w14:textId="77777777" w:rsidTr="00BF467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87991E4" w14:textId="5652B7E5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1</w:t>
            </w: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vertAlign w:val="superscript"/>
                <w:lang w:eastAsia="en-US"/>
              </w:rPr>
              <w:t>st</w:t>
            </w: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 Year Retention</w:t>
            </w:r>
          </w:p>
        </w:tc>
        <w:tc>
          <w:tcPr>
            <w:tcW w:w="0" w:type="auto"/>
            <w:vAlign w:val="center"/>
            <w:hideMark/>
          </w:tcPr>
          <w:p w14:paraId="2ADEBB8F" w14:textId="3E65BDEF" w:rsidR="007573BC" w:rsidRPr="00BF4673" w:rsidRDefault="007573BC" w:rsidP="00BF467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12%</w:t>
            </w:r>
          </w:p>
        </w:tc>
        <w:tc>
          <w:tcPr>
            <w:tcW w:w="0" w:type="auto"/>
            <w:vAlign w:val="center"/>
            <w:hideMark/>
          </w:tcPr>
          <w:p w14:paraId="3DCE2DB9" w14:textId="60344952" w:rsidR="007573BC" w:rsidRPr="00BF4673" w:rsidRDefault="007573BC" w:rsidP="00BF467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+4%</w:t>
            </w:r>
          </w:p>
        </w:tc>
      </w:tr>
      <w:tr w:rsidR="007573BC" w:rsidRPr="00BF4673" w14:paraId="54776655" w14:textId="77777777" w:rsidTr="00BF46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E9EA6B4" w14:textId="50EDC447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Multi-Year Retention</w:t>
            </w:r>
          </w:p>
        </w:tc>
        <w:tc>
          <w:tcPr>
            <w:tcW w:w="0" w:type="auto"/>
            <w:vAlign w:val="center"/>
            <w:hideMark/>
          </w:tcPr>
          <w:p w14:paraId="376E3503" w14:textId="4C8FAA70" w:rsidR="007573BC" w:rsidRPr="00BF4673" w:rsidRDefault="007573BC" w:rsidP="00BF4673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35.7%</w:t>
            </w:r>
          </w:p>
        </w:tc>
        <w:tc>
          <w:tcPr>
            <w:tcW w:w="0" w:type="auto"/>
            <w:vAlign w:val="center"/>
            <w:hideMark/>
          </w:tcPr>
          <w:p w14:paraId="19F483F7" w14:textId="3E8A71F0" w:rsidR="007573BC" w:rsidRPr="00BF4673" w:rsidRDefault="007573BC" w:rsidP="00BF4673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+3%</w:t>
            </w:r>
          </w:p>
        </w:tc>
      </w:tr>
      <w:tr w:rsidR="007573BC" w:rsidRPr="00BF4673" w14:paraId="45A15FC9" w14:textId="77777777" w:rsidTr="00BF467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39DAF49" w14:textId="6041E990" w:rsidR="007573BC" w:rsidRPr="00BF4673" w:rsidRDefault="007573BC" w:rsidP="00BF4673">
            <w:pPr>
              <w:jc w:val="center"/>
              <w:textAlignment w:val="baseline"/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b w:val="0"/>
                <w:bCs w:val="0"/>
                <w:sz w:val="24"/>
                <w:szCs w:val="24"/>
                <w:lang w:eastAsia="en-US"/>
              </w:rPr>
              <w:t>Reactivation Rate</w:t>
            </w:r>
          </w:p>
        </w:tc>
        <w:tc>
          <w:tcPr>
            <w:tcW w:w="0" w:type="auto"/>
            <w:vAlign w:val="center"/>
            <w:hideMark/>
          </w:tcPr>
          <w:p w14:paraId="535A4648" w14:textId="5BAA304C" w:rsidR="007573BC" w:rsidRPr="00BF4673" w:rsidRDefault="007573BC" w:rsidP="00BF467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5.2%</w:t>
            </w:r>
          </w:p>
        </w:tc>
        <w:tc>
          <w:tcPr>
            <w:tcW w:w="0" w:type="auto"/>
            <w:vAlign w:val="center"/>
            <w:hideMark/>
          </w:tcPr>
          <w:p w14:paraId="49470BED" w14:textId="2B0BBE89" w:rsidR="007573BC" w:rsidRPr="00BF4673" w:rsidRDefault="007573BC" w:rsidP="00BF467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sz w:val="24"/>
                <w:szCs w:val="24"/>
                <w:lang w:eastAsia="en-US"/>
              </w:rPr>
            </w:pPr>
            <w:r w:rsidRPr="00BF4673">
              <w:rPr>
                <w:rFonts w:eastAsia="Times New Roman" w:cs="Segoe UI"/>
                <w:sz w:val="24"/>
                <w:szCs w:val="24"/>
                <w:lang w:eastAsia="en-US"/>
              </w:rPr>
              <w:t>+3.6%</w:t>
            </w:r>
          </w:p>
        </w:tc>
      </w:tr>
    </w:tbl>
    <w:p w14:paraId="596F159E" w14:textId="6CFF60A8" w:rsidR="00BF4673" w:rsidRPr="00BF4673" w:rsidRDefault="00BF4673" w:rsidP="00657A0A">
      <w:pPr>
        <w:rPr>
          <w:rStyle w:val="Strong"/>
        </w:rPr>
      </w:pPr>
      <w:r>
        <w:rPr>
          <w:rStyle w:val="Strong"/>
        </w:rPr>
        <w:br/>
      </w:r>
      <w:r w:rsidRPr="00BF4673">
        <w:rPr>
          <w:rStyle w:val="Strong"/>
        </w:rPr>
        <w:t>Resource development is not just dollars raised — it is also donor growth, retention, and reactivation.</w:t>
      </w:r>
    </w:p>
    <w:p w14:paraId="787DF432" w14:textId="77777777" w:rsidR="00E67DEF" w:rsidRPr="007573BC" w:rsidRDefault="00E67DEF" w:rsidP="20FE1C77">
      <w:pPr>
        <w:rPr>
          <w:rFonts w:cstheme="majorBidi"/>
          <w:b/>
          <w:bCs/>
          <w:color w:val="70003E"/>
          <w:sz w:val="31"/>
          <w:szCs w:val="31"/>
        </w:rPr>
      </w:pPr>
      <w:r w:rsidRPr="007573BC">
        <w:br w:type="page"/>
      </w:r>
    </w:p>
    <w:p w14:paraId="6CA5F649" w14:textId="6DAB728D" w:rsidR="0099726C" w:rsidRDefault="00ED500D" w:rsidP="0099726C">
      <w:pPr>
        <w:pStyle w:val="Heading1"/>
      </w:pPr>
      <w:r>
        <w:lastRenderedPageBreak/>
        <w:t xml:space="preserve">What We Learned: </w:t>
      </w:r>
      <w:r w:rsidR="00F94FF9">
        <w:t>Clarity Matters</w:t>
      </w:r>
    </w:p>
    <w:p w14:paraId="10A9A913" w14:textId="77777777" w:rsidR="0099726C" w:rsidRDefault="0099726C" w:rsidP="00F94FF9">
      <w:pPr>
        <w:pStyle w:val="BulletedList"/>
      </w:pPr>
      <w:r>
        <w:t>Most people will not know the nuances of your programs, funding sources, or regulations</w:t>
      </w:r>
    </w:p>
    <w:p w14:paraId="3FF34918" w14:textId="561221DB" w:rsidR="00F94FF9" w:rsidRDefault="0099726C" w:rsidP="00F94FF9">
      <w:pPr>
        <w:pStyle w:val="BulletedList"/>
      </w:pPr>
      <w:r>
        <w:t>Most people will not understand how your funding streams work or what funds can and cannot support</w:t>
      </w:r>
    </w:p>
    <w:p w14:paraId="1D40FF47" w14:textId="221CA504" w:rsidR="00F94FF9" w:rsidRDefault="00F94FF9" w:rsidP="00F94FF9">
      <w:pPr>
        <w:pStyle w:val="BulletedList"/>
      </w:pPr>
      <w:r>
        <w:t>People are often most interested in what you provide, who you serve, and why it matters</w:t>
      </w:r>
    </w:p>
    <w:p w14:paraId="59D97FBB" w14:textId="5EB69362" w:rsidR="00F94FF9" w:rsidRDefault="00F94FF9" w:rsidP="00F94FF9">
      <w:pPr>
        <w:pStyle w:val="BulletedList"/>
      </w:pPr>
      <w:r>
        <w:t>A clear message helps people understand the need</w:t>
      </w:r>
    </w:p>
    <w:p w14:paraId="15464066" w14:textId="5865F0F3" w:rsidR="00F94FF9" w:rsidRDefault="00F94FF9" w:rsidP="00F94FF9">
      <w:pPr>
        <w:pStyle w:val="BulletedList"/>
      </w:pPr>
      <w:r>
        <w:t>A direct opportunity to help gives people a way to respond</w:t>
      </w:r>
    </w:p>
    <w:p w14:paraId="2EAB48AE" w14:textId="77777777" w:rsidR="00F94FF9" w:rsidRDefault="00F94FF9">
      <w:pPr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2D1D271E" w14:textId="432EFBFC" w:rsidR="00F94FF9" w:rsidRDefault="00F94FF9" w:rsidP="00F94FF9">
      <w:pPr>
        <w:pStyle w:val="Heading1"/>
      </w:pPr>
      <w:r>
        <w:lastRenderedPageBreak/>
        <w:t>What We Learned: Cultivation Take</w:t>
      </w:r>
      <w:r w:rsidR="00973504">
        <w:t>s</w:t>
      </w:r>
      <w:r>
        <w:t xml:space="preserve"> Time</w:t>
      </w:r>
    </w:p>
    <w:p w14:paraId="5BF16093" w14:textId="77777777" w:rsidR="00F94FF9" w:rsidRDefault="00F94FF9" w:rsidP="00F94FF9">
      <w:pPr>
        <w:pStyle w:val="BulletedList"/>
      </w:pPr>
      <w:r>
        <w:t>Make friends first, then cultivate ways for them to become supporters</w:t>
      </w:r>
    </w:p>
    <w:p w14:paraId="68055B4B" w14:textId="77777777" w:rsidR="00F94FF9" w:rsidRDefault="00F94FF9" w:rsidP="00F94FF9">
      <w:pPr>
        <w:pStyle w:val="BulletedList"/>
      </w:pPr>
      <w:r>
        <w:t>Keeping supporters engaged can be even harder than securing the first gift</w:t>
      </w:r>
    </w:p>
    <w:p w14:paraId="36C8F79F" w14:textId="77777777" w:rsidR="00F94FF9" w:rsidRDefault="00F94FF9" w:rsidP="00F94FF9">
      <w:pPr>
        <w:pStyle w:val="BulletedList"/>
      </w:pPr>
      <w:r>
        <w:t>Know your audience and speak to what they value</w:t>
      </w:r>
    </w:p>
    <w:p w14:paraId="469990A8" w14:textId="77777777" w:rsidR="00F94FF9" w:rsidRDefault="00F94FF9" w:rsidP="00F94FF9">
      <w:pPr>
        <w:pStyle w:val="BulletedList"/>
      </w:pPr>
      <w:r>
        <w:t>Donors love a big vision — what are you driving toward?</w:t>
      </w:r>
    </w:p>
    <w:p w14:paraId="5A34C126" w14:textId="77777777" w:rsidR="00F94FF9" w:rsidRDefault="00F94FF9" w:rsidP="00F94FF9">
      <w:pPr>
        <w:pStyle w:val="BulletedList"/>
      </w:pPr>
      <w:r>
        <w:t>Big gifts typically do not happen overnight</w:t>
      </w:r>
    </w:p>
    <w:p w14:paraId="17B51C47" w14:textId="0C4F5321" w:rsidR="00F94FF9" w:rsidRPr="00F94FF9" w:rsidRDefault="00F94FF9" w:rsidP="00F94FF9">
      <w:pPr>
        <w:pStyle w:val="BulletedList"/>
      </w:pPr>
      <w:r>
        <w:t>Cultivation is ongoing, not a one-time ask</w:t>
      </w:r>
    </w:p>
    <w:p w14:paraId="5A5BA0E2" w14:textId="7003B235" w:rsidR="00E67DEF" w:rsidRPr="007573BC" w:rsidRDefault="00E14756" w:rsidP="00936857">
      <w:pPr>
        <w:pStyle w:val="BulletedList"/>
      </w:pPr>
      <w:r w:rsidRPr="007573BC">
        <w:br w:type="page"/>
      </w:r>
    </w:p>
    <w:p w14:paraId="3454CC61" w14:textId="61DF812A" w:rsidR="001F55EC" w:rsidRPr="007573BC" w:rsidRDefault="20FE1C77" w:rsidP="00EC1109">
      <w:pPr>
        <w:pStyle w:val="Heading1"/>
      </w:pPr>
      <w:r w:rsidRPr="007573BC">
        <w:lastRenderedPageBreak/>
        <w:t>What’s Next</w:t>
      </w:r>
      <w:r w:rsidR="00E36D1F">
        <w:t xml:space="preserve">: Building Donors </w:t>
      </w:r>
      <w:proofErr w:type="gramStart"/>
      <w:r w:rsidR="00E36D1F">
        <w:t>Into</w:t>
      </w:r>
      <w:proofErr w:type="gramEnd"/>
      <w:r w:rsidR="00E36D1F">
        <w:t xml:space="preserve"> the Bigger Vision</w:t>
      </w:r>
    </w:p>
    <w:p w14:paraId="496AAA53" w14:textId="77777777" w:rsidR="00E36D1F" w:rsidRDefault="00E36D1F" w:rsidP="009F639D">
      <w:pPr>
        <w:spacing w:before="240" w:after="0"/>
      </w:pPr>
      <w:r>
        <w:rPr>
          <w:rStyle w:val="Strong"/>
        </w:rPr>
        <w:t>Able SC is working to:</w:t>
      </w:r>
    </w:p>
    <w:p w14:paraId="53379422" w14:textId="77777777" w:rsidR="00E36D1F" w:rsidRPr="009F639D" w:rsidRDefault="00E36D1F" w:rsidP="00E36D1F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Strengthen donor retention strategies</w:t>
      </w:r>
    </w:p>
    <w:p w14:paraId="2F6A18B5" w14:textId="58A26FE2" w:rsidR="00E36D1F" w:rsidRPr="009F639D" w:rsidRDefault="009F639D" w:rsidP="00E36D1F">
      <w:pPr>
        <w:pStyle w:val="BulletedList"/>
        <w:rPr>
          <w:sz w:val="24"/>
          <w:szCs w:val="24"/>
        </w:rPr>
      </w:pPr>
      <w:r w:rsidRPr="007573BC">
        <w:rPr>
          <w:noProof/>
        </w:rPr>
        <w:drawing>
          <wp:anchor distT="0" distB="0" distL="114300" distR="114300" simplePos="0" relativeHeight="251669504" behindDoc="1" locked="0" layoutInCell="1" allowOverlap="1" wp14:anchorId="698C0518" wp14:editId="22470BAE">
            <wp:simplePos x="0" y="0"/>
            <wp:positionH relativeFrom="column">
              <wp:posOffset>2107989</wp:posOffset>
            </wp:positionH>
            <wp:positionV relativeFrom="paragraph">
              <wp:posOffset>169122</wp:posOffset>
            </wp:positionV>
            <wp:extent cx="1583055" cy="2814955"/>
            <wp:effectExtent l="0" t="0" r="4445" b="4445"/>
            <wp:wrapTight wrapText="bothSides">
              <wp:wrapPolygon edited="0">
                <wp:start x="0" y="0"/>
                <wp:lineTo x="0" y="21537"/>
                <wp:lineTo x="21487" y="21537"/>
                <wp:lineTo x="21487" y="0"/>
                <wp:lineTo x="0" y="0"/>
              </wp:wrapPolygon>
            </wp:wrapTight>
            <wp:docPr id="46980655" name="Picture 14" descr="Image of a young adult Caucaion male wearing glasses and smiling at the camera. He is wearing a Navy, shortsleeved collard shirt and the we are All able south carolina logo is in the upper right hand corner with a shaded tree faded in th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of a young adult Caucaion male wearing glasses and smiling at the camera. He is wearing a Navy, shortsleeved collard shirt and the we are All able south carolina logo is in the upper right hand corner with a shaded tree faded in the background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055" cy="281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6D1F" w:rsidRPr="009F639D">
        <w:rPr>
          <w:sz w:val="24"/>
          <w:szCs w:val="24"/>
        </w:rPr>
        <w:t>Use non-standard events to bring donors together to learn why they support Able SC</w:t>
      </w:r>
    </w:p>
    <w:p w14:paraId="02B24AAC" w14:textId="00766236" w:rsidR="00E36D1F" w:rsidRPr="009F639D" w:rsidRDefault="00E36D1F" w:rsidP="00E36D1F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Convert donors into ambassadors</w:t>
      </w:r>
    </w:p>
    <w:p w14:paraId="05FEFFA7" w14:textId="3D3D0271" w:rsidR="00E36D1F" w:rsidRPr="009F639D" w:rsidRDefault="00E36D1F" w:rsidP="00E36D1F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Re-envision how Able SC can become more integrated into the community</w:t>
      </w:r>
    </w:p>
    <w:p w14:paraId="5B2AFC66" w14:textId="27BCC282" w:rsidR="009F639D" w:rsidRPr="0099726C" w:rsidRDefault="00E36D1F" w:rsidP="0099726C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Show that Able SC is beyond services — it represents 1 in 3 people in the state</w:t>
      </w:r>
      <w:r w:rsidR="0099726C" w:rsidRPr="0099726C">
        <w:rPr>
          <w:sz w:val="24"/>
          <w:szCs w:val="24"/>
        </w:rPr>
        <w:br w:type="page"/>
      </w:r>
    </w:p>
    <w:p w14:paraId="6396D7BF" w14:textId="4ADD81E0" w:rsidR="009F639D" w:rsidRPr="009F639D" w:rsidRDefault="009F639D" w:rsidP="009F639D">
      <w:pPr>
        <w:pStyle w:val="Heading1"/>
      </w:pPr>
      <w:r w:rsidRPr="007573BC">
        <w:lastRenderedPageBreak/>
        <w:t>What’s Next</w:t>
      </w:r>
      <w:r>
        <w:t xml:space="preserve">: Building Donors </w:t>
      </w:r>
      <w:proofErr w:type="gramStart"/>
      <w:r>
        <w:t>Into</w:t>
      </w:r>
      <w:proofErr w:type="gramEnd"/>
      <w:r>
        <w:t xml:space="preserve"> the Bigger Vision (cont.)</w:t>
      </w:r>
    </w:p>
    <w:p w14:paraId="6D11F575" w14:textId="0051F7AA" w:rsidR="00E36D1F" w:rsidRPr="009F639D" w:rsidRDefault="00E36D1F" w:rsidP="00E36D1F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Be unique — not just seen as a service provider</w:t>
      </w:r>
    </w:p>
    <w:p w14:paraId="68130336" w14:textId="3AE14621" w:rsidR="00E36D1F" w:rsidRPr="009F639D" w:rsidRDefault="00E36D1F" w:rsidP="00E36D1F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Embed Able SC in new places outside of the traditional service sphere</w:t>
      </w:r>
    </w:p>
    <w:p w14:paraId="6EF5522E" w14:textId="77777777" w:rsidR="00E36D1F" w:rsidRPr="009F639D" w:rsidRDefault="00E36D1F" w:rsidP="00E36D1F">
      <w:pPr>
        <w:pStyle w:val="BulletedList"/>
        <w:rPr>
          <w:sz w:val="24"/>
          <w:szCs w:val="24"/>
        </w:rPr>
      </w:pPr>
      <w:r w:rsidRPr="009F639D">
        <w:rPr>
          <w:sz w:val="24"/>
          <w:szCs w:val="24"/>
        </w:rPr>
        <w:t>Create fresh approaches for everyday givers to advance the mission and programs</w:t>
      </w:r>
    </w:p>
    <w:p w14:paraId="7978B7FE" w14:textId="2B90C134" w:rsidR="007573BC" w:rsidRPr="003A78C6" w:rsidRDefault="00E36D1F" w:rsidP="003A78C6">
      <w:pPr>
        <w:pStyle w:val="BulletedList"/>
      </w:pPr>
      <w:r w:rsidRPr="009F639D">
        <w:rPr>
          <w:sz w:val="24"/>
          <w:szCs w:val="24"/>
        </w:rPr>
        <w:t>Begin introducing bigger, bolder dreams</w:t>
      </w:r>
      <w:r w:rsidR="007573BC" w:rsidRPr="007573BC">
        <w:br w:type="page"/>
      </w:r>
    </w:p>
    <w:p w14:paraId="69B6BCAC" w14:textId="7438F608" w:rsidR="009E3DC2" w:rsidRPr="00417534" w:rsidRDefault="009E3DC2" w:rsidP="009E3DC2">
      <w:pPr>
        <w:pStyle w:val="Heading1"/>
        <w:rPr>
          <w:vertAlign w:val="superscript"/>
          <w:lang w:eastAsia="en-US"/>
        </w:rPr>
      </w:pPr>
      <w:r w:rsidRPr="009E3DC2">
        <w:rPr>
          <w:lang w:eastAsia="en-US"/>
        </w:rPr>
        <w:lastRenderedPageBreak/>
        <w:t>Applying This to Your Plan</w:t>
      </w:r>
    </w:p>
    <w:p w14:paraId="2270F372" w14:textId="77777777" w:rsidR="009E3DC2" w:rsidRPr="009E3DC2" w:rsidRDefault="009E3DC2" w:rsidP="009E3DC2">
      <w:pPr>
        <w:pStyle w:val="BulletedList"/>
        <w:numPr>
          <w:ilvl w:val="0"/>
          <w:numId w:val="0"/>
        </w:numPr>
        <w:spacing w:before="240" w:after="240"/>
        <w:rPr>
          <w:lang w:eastAsia="en-US"/>
        </w:rPr>
      </w:pPr>
      <w:r w:rsidRPr="009E3DC2">
        <w:rPr>
          <w:lang w:eastAsia="en-US"/>
        </w:rPr>
        <w:t xml:space="preserve">Able SC’s scale may look different from your CIL, but the process can apply </w:t>
      </w:r>
      <w:r w:rsidRPr="009E3DC2">
        <w:rPr>
          <w:b/>
          <w:bCs/>
          <w:lang w:eastAsia="en-US"/>
        </w:rPr>
        <w:t>anywhere</w:t>
      </w:r>
      <w:r w:rsidRPr="009E3DC2">
        <w:rPr>
          <w:lang w:eastAsia="en-US"/>
        </w:rPr>
        <w:t>:</w:t>
      </w:r>
    </w:p>
    <w:p w14:paraId="5B013822" w14:textId="77777777" w:rsidR="009E3DC2" w:rsidRDefault="009E3DC2" w:rsidP="009E3DC2">
      <w:pPr>
        <w:pStyle w:val="BulletedList"/>
        <w:rPr>
          <w:lang w:eastAsia="en-US"/>
        </w:rPr>
      </w:pPr>
      <w:r w:rsidRPr="009E3DC2">
        <w:rPr>
          <w:lang w:eastAsia="en-US"/>
        </w:rPr>
        <w:t>Start with one strategy that is ready to move forward</w:t>
      </w:r>
    </w:p>
    <w:p w14:paraId="167E5326" w14:textId="77777777" w:rsidR="009E3DC2" w:rsidRDefault="009E3DC2" w:rsidP="009E3DC2">
      <w:pPr>
        <w:pStyle w:val="BulletedList"/>
        <w:rPr>
          <w:lang w:eastAsia="en-US"/>
        </w:rPr>
      </w:pPr>
      <w:r w:rsidRPr="009E3DC2">
        <w:rPr>
          <w:lang w:eastAsia="en-US"/>
        </w:rPr>
        <w:t>Build from existing expertise, relationships, or programs</w:t>
      </w:r>
    </w:p>
    <w:p w14:paraId="043EAE50" w14:textId="77777777" w:rsidR="009E3DC2" w:rsidRDefault="009E3DC2" w:rsidP="009E3DC2">
      <w:pPr>
        <w:pStyle w:val="BulletedList"/>
        <w:rPr>
          <w:lang w:eastAsia="en-US"/>
        </w:rPr>
      </w:pPr>
      <w:r w:rsidRPr="009E3DC2">
        <w:rPr>
          <w:lang w:eastAsia="en-US"/>
        </w:rPr>
        <w:t>Identify one risk, barrier, or timing issue to manage</w:t>
      </w:r>
    </w:p>
    <w:p w14:paraId="3541C5E1" w14:textId="77777777" w:rsidR="009E3DC2" w:rsidRDefault="009E3DC2" w:rsidP="009E3DC2">
      <w:pPr>
        <w:pStyle w:val="BulletedList"/>
        <w:rPr>
          <w:lang w:eastAsia="en-US"/>
        </w:rPr>
      </w:pPr>
      <w:r w:rsidRPr="009E3DC2">
        <w:rPr>
          <w:lang w:eastAsia="en-US"/>
        </w:rPr>
        <w:t>Adjust the plan where needed — don’t abandon it</w:t>
      </w:r>
    </w:p>
    <w:p w14:paraId="62381189" w14:textId="29D39682" w:rsidR="009E3DC2" w:rsidRPr="009E3DC2" w:rsidRDefault="009E3DC2" w:rsidP="009E3DC2">
      <w:pPr>
        <w:pStyle w:val="BulletedList"/>
        <w:rPr>
          <w:lang w:eastAsia="en-US"/>
        </w:rPr>
      </w:pPr>
      <w:r w:rsidRPr="009E3DC2">
        <w:rPr>
          <w:lang w:eastAsia="en-US"/>
        </w:rPr>
        <w:t>Define progress at 30, 90, or 180 days</w:t>
      </w:r>
    </w:p>
    <w:p w14:paraId="610D6F1F" w14:textId="5130465C" w:rsidR="00973504" w:rsidRPr="009E3DC2" w:rsidRDefault="009E3DC2" w:rsidP="009E3DC2">
      <w:pPr>
        <w:pStyle w:val="IntenseQuote"/>
        <w:rPr>
          <w:lang w:eastAsia="en-US"/>
        </w:rPr>
      </w:pPr>
      <w:r w:rsidRPr="009E3DC2">
        <w:rPr>
          <w:lang w:eastAsia="en-US"/>
        </w:rPr>
        <w:t>Activation can start small and build over time.</w:t>
      </w:r>
      <w:r w:rsidR="00973504">
        <w:br w:type="page"/>
      </w:r>
    </w:p>
    <w:p w14:paraId="7ADFA313" w14:textId="088B3F70" w:rsidR="00EC1109" w:rsidRPr="007573BC" w:rsidRDefault="20FE1C77" w:rsidP="008C77CD">
      <w:pPr>
        <w:pStyle w:val="Heading1"/>
        <w:ind w:left="-180"/>
        <w:rPr>
          <w:color w:val="FF0000"/>
          <w:sz w:val="24"/>
          <w:szCs w:val="24"/>
        </w:rPr>
      </w:pPr>
      <w:r w:rsidRPr="007573BC">
        <w:lastRenderedPageBreak/>
        <w:t>Resources for Additional Guidance</w:t>
      </w:r>
    </w:p>
    <w:p w14:paraId="7F0E7D5A" w14:textId="77777777" w:rsidR="00AF538E" w:rsidRPr="008C77CD" w:rsidRDefault="00AF538E" w:rsidP="008C77CD">
      <w:pPr>
        <w:pStyle w:val="BulletedList"/>
        <w:numPr>
          <w:ilvl w:val="0"/>
          <w:numId w:val="31"/>
        </w:numPr>
        <w:ind w:left="180"/>
        <w:rPr>
          <w:b/>
          <w:bCs/>
        </w:rPr>
      </w:pPr>
      <w:hyperlink r:id="rId29" w:history="1">
        <w:r w:rsidRPr="008C77CD">
          <w:rPr>
            <w:rStyle w:val="Hyperlink"/>
            <w:b/>
            <w:bCs/>
          </w:rPr>
          <w:t>The Rehabilitation Act</w:t>
        </w:r>
      </w:hyperlink>
    </w:p>
    <w:p w14:paraId="17FC9008" w14:textId="030107C9" w:rsidR="00AF538E" w:rsidRDefault="00AF538E" w:rsidP="008C77CD">
      <w:pPr>
        <w:pStyle w:val="BulletedList"/>
        <w:numPr>
          <w:ilvl w:val="0"/>
          <w:numId w:val="31"/>
        </w:numPr>
        <w:ind w:left="180"/>
      </w:pPr>
      <w:r w:rsidRPr="00052DCC">
        <w:rPr>
          <w:b/>
          <w:bCs/>
          <w:lang w:eastAsia="en-US"/>
        </w:rPr>
        <w:t>ILT&amp;TA</w:t>
      </w:r>
      <w:r w:rsidRPr="00052DCC">
        <w:rPr>
          <w:lang w:eastAsia="en-US"/>
        </w:rPr>
        <w:t xml:space="preserve"> </w:t>
      </w:r>
      <w:hyperlink r:id="rId30" w:history="1">
        <w:r w:rsidRPr="00052DCC">
          <w:rPr>
            <w:rStyle w:val="Hyperlink"/>
            <w:lang w:eastAsia="en-US"/>
          </w:rPr>
          <w:t>Key Guidance on Program Income</w:t>
        </w:r>
      </w:hyperlink>
    </w:p>
    <w:p w14:paraId="742B0C4D" w14:textId="6FCA6F3B" w:rsidR="00AF538E" w:rsidRDefault="00AF538E" w:rsidP="008C77CD">
      <w:pPr>
        <w:pStyle w:val="BulletedList"/>
        <w:numPr>
          <w:ilvl w:val="0"/>
          <w:numId w:val="31"/>
        </w:numPr>
        <w:ind w:left="180"/>
      </w:pPr>
      <w:hyperlink r:id="rId31" w:history="1">
        <w:r w:rsidRPr="00052DCC">
          <w:rPr>
            <w:rStyle w:val="Hyperlink"/>
            <w:b/>
            <w:bCs/>
            <w:lang w:eastAsia="en-US"/>
          </w:rPr>
          <w:t xml:space="preserve">Resource Development Planning Worksheet </w:t>
        </w:r>
        <w:r w:rsidRPr="00052DCC">
          <w:rPr>
            <w:rStyle w:val="Hyperlink"/>
            <w:lang w:eastAsia="en-US"/>
          </w:rPr>
          <w:t>– Fillable Template</w:t>
        </w:r>
      </w:hyperlink>
      <w:r w:rsidR="002173A4">
        <w:rPr>
          <w:vertAlign w:val="superscript"/>
        </w:rPr>
        <w:t xml:space="preserve">2 </w:t>
      </w:r>
    </w:p>
    <w:p w14:paraId="6CAFC324" w14:textId="77777777" w:rsidR="00905A0E" w:rsidRPr="00FC13E5" w:rsidRDefault="00905A0E" w:rsidP="008C77CD">
      <w:pPr>
        <w:pStyle w:val="BulletedList"/>
        <w:numPr>
          <w:ilvl w:val="0"/>
          <w:numId w:val="31"/>
        </w:numPr>
        <w:ind w:left="180"/>
      </w:pPr>
      <w:r w:rsidRPr="00FC13E5">
        <w:rPr>
          <w:b/>
          <w:bCs/>
        </w:rPr>
        <w:t>Resource:</w:t>
      </w:r>
      <w:r w:rsidRPr="00FC13E5">
        <w:t xml:space="preserve"> </w:t>
      </w:r>
      <w:hyperlink r:id="rId32" w:history="1">
        <w:r w:rsidRPr="008C77CD">
          <w:rPr>
            <w:rStyle w:val="Hyperlink"/>
            <w:b/>
            <w:bCs/>
          </w:rPr>
          <w:t>DNEM Strategic Thinking Guide</w:t>
        </w:r>
      </w:hyperlink>
      <w:r w:rsidRPr="00FC13E5">
        <w:t xml:space="preserve"> </w:t>
      </w:r>
    </w:p>
    <w:p w14:paraId="0C38A790" w14:textId="77777777" w:rsidR="004C2565" w:rsidRPr="00905A0E" w:rsidRDefault="004C2565" w:rsidP="00905A0E">
      <w:pPr>
        <w:pStyle w:val="BulletedList"/>
        <w:numPr>
          <w:ilvl w:val="0"/>
          <w:numId w:val="0"/>
        </w:numPr>
        <w:rPr>
          <w:rStyle w:val="Heading1Char"/>
          <w:rFonts w:cstheme="minorBidi"/>
          <w:b w:val="0"/>
          <w:bCs w:val="0"/>
          <w:color w:val="auto"/>
          <w:sz w:val="25"/>
          <w:szCs w:val="25"/>
        </w:rPr>
      </w:pPr>
    </w:p>
    <w:p w14:paraId="19A3775E" w14:textId="3C1E4E95" w:rsidR="008C77CD" w:rsidRPr="008C77CD" w:rsidRDefault="008C77CD" w:rsidP="004C2565">
      <w:pPr>
        <w:pStyle w:val="Heading2"/>
        <w:ind w:left="-180"/>
        <w:rPr>
          <w:sz w:val="22"/>
          <w:szCs w:val="22"/>
        </w:rPr>
      </w:pPr>
      <w:r w:rsidRPr="008C77CD">
        <w:rPr>
          <w:sz w:val="22"/>
          <w:szCs w:val="22"/>
        </w:rPr>
        <w:t>Connection to Resource Development Sessions 1 &amp; 2</w:t>
      </w:r>
    </w:p>
    <w:p w14:paraId="06DAE073" w14:textId="5C6BDA88" w:rsidR="008C77CD" w:rsidRPr="004C2565" w:rsidRDefault="008C77CD" w:rsidP="008C77CD">
      <w:pPr>
        <w:pBdr>
          <w:top w:val="single" w:sz="36" w:space="1" w:color="70003E"/>
          <w:left w:val="single" w:sz="36" w:space="4" w:color="70003E"/>
          <w:bottom w:val="single" w:sz="36" w:space="1" w:color="70003E"/>
          <w:right w:val="single" w:sz="36" w:space="4" w:color="70003E"/>
        </w:pBdr>
        <w:ind w:left="-180" w:right="-360"/>
        <w:rPr>
          <w:sz w:val="19"/>
          <w:szCs w:val="19"/>
        </w:rPr>
      </w:pPr>
      <w:r w:rsidRPr="004C2565">
        <w:rPr>
          <w:sz w:val="19"/>
          <w:szCs w:val="19"/>
        </w:rPr>
        <w:t>The Week 3 slide deck includes small markers to show where today’s content connects back to earlier cohort themes.</w:t>
      </w:r>
    </w:p>
    <w:p w14:paraId="1D8D0C6A" w14:textId="77777777" w:rsidR="008C77CD" w:rsidRPr="004C2565" w:rsidRDefault="008C77CD" w:rsidP="008C77CD">
      <w:pPr>
        <w:pBdr>
          <w:top w:val="single" w:sz="36" w:space="1" w:color="70003E"/>
          <w:left w:val="single" w:sz="36" w:space="4" w:color="70003E"/>
          <w:bottom w:val="single" w:sz="36" w:space="1" w:color="70003E"/>
          <w:right w:val="single" w:sz="36" w:space="4" w:color="70003E"/>
        </w:pBdr>
        <w:spacing w:after="0"/>
        <w:ind w:left="-180" w:right="-360"/>
        <w:rPr>
          <w:sz w:val="19"/>
          <w:szCs w:val="19"/>
        </w:rPr>
      </w:pPr>
      <w:hyperlink r:id="rId33" w:history="1">
        <w:r w:rsidRPr="004C2565">
          <w:rPr>
            <w:rStyle w:val="Hyperlink"/>
            <w:b/>
            <w:bCs/>
            <w:sz w:val="19"/>
            <w:szCs w:val="19"/>
          </w:rPr>
          <w:t>¹ Week 1: Week 1: Creating a Culture of Resource Finding</w:t>
        </w:r>
      </w:hyperlink>
    </w:p>
    <w:p w14:paraId="7CEFC1B5" w14:textId="626D7E24" w:rsidR="008C77CD" w:rsidRPr="004C2565" w:rsidRDefault="008C77CD" w:rsidP="008C77CD">
      <w:pPr>
        <w:pBdr>
          <w:top w:val="single" w:sz="36" w:space="1" w:color="70003E"/>
          <w:left w:val="single" w:sz="36" w:space="4" w:color="70003E"/>
          <w:bottom w:val="single" w:sz="36" w:space="1" w:color="70003E"/>
          <w:right w:val="single" w:sz="36" w:space="4" w:color="70003E"/>
        </w:pBdr>
        <w:ind w:left="-180" w:right="-360"/>
        <w:rPr>
          <w:sz w:val="19"/>
          <w:szCs w:val="19"/>
        </w:rPr>
      </w:pPr>
      <w:r w:rsidRPr="004C2565">
        <w:rPr>
          <w:sz w:val="19"/>
          <w:szCs w:val="19"/>
        </w:rPr>
        <w:t>Identifying gaps, underutilized resources, existing strengths, and alignment with the Independent Living philosophy.</w:t>
      </w:r>
    </w:p>
    <w:p w14:paraId="10AFB39B" w14:textId="7F78C07F" w:rsidR="008C77CD" w:rsidRPr="004C2565" w:rsidRDefault="008C77CD" w:rsidP="008C77CD">
      <w:pPr>
        <w:pBdr>
          <w:top w:val="single" w:sz="36" w:space="1" w:color="70003E"/>
          <w:left w:val="single" w:sz="36" w:space="4" w:color="70003E"/>
          <w:bottom w:val="single" w:sz="36" w:space="1" w:color="70003E"/>
          <w:right w:val="single" w:sz="36" w:space="4" w:color="70003E"/>
        </w:pBdr>
        <w:spacing w:after="0"/>
        <w:ind w:left="-180" w:right="-360"/>
        <w:rPr>
          <w:b/>
          <w:bCs/>
          <w:sz w:val="19"/>
          <w:szCs w:val="19"/>
        </w:rPr>
      </w:pPr>
      <w:hyperlink r:id="rId34" w:history="1">
        <w:r w:rsidRPr="004C2565">
          <w:rPr>
            <w:rStyle w:val="Hyperlink"/>
            <w:b/>
            <w:bCs/>
            <w:sz w:val="19"/>
            <w:szCs w:val="19"/>
          </w:rPr>
          <w:t>² Week 2: Designing a Resource Development Plan for Sustainability</w:t>
        </w:r>
      </w:hyperlink>
      <w:r w:rsidRPr="004C2565">
        <w:rPr>
          <w:b/>
          <w:bCs/>
          <w:sz w:val="19"/>
          <w:szCs w:val="19"/>
        </w:rPr>
        <w:t xml:space="preserve"> </w:t>
      </w:r>
    </w:p>
    <w:p w14:paraId="06A16EC0" w14:textId="11449FB6" w:rsidR="008C77CD" w:rsidRPr="004C2565" w:rsidRDefault="008C77CD" w:rsidP="008C77CD">
      <w:pPr>
        <w:pBdr>
          <w:top w:val="single" w:sz="36" w:space="1" w:color="70003E"/>
          <w:left w:val="single" w:sz="36" w:space="4" w:color="70003E"/>
          <w:bottom w:val="single" w:sz="36" w:space="1" w:color="70003E"/>
          <w:right w:val="single" w:sz="36" w:space="4" w:color="70003E"/>
        </w:pBdr>
        <w:ind w:left="-180" w:right="-360"/>
        <w:rPr>
          <w:sz w:val="19"/>
          <w:szCs w:val="19"/>
        </w:rPr>
      </w:pPr>
      <w:r w:rsidRPr="004C2565">
        <w:rPr>
          <w:sz w:val="19"/>
          <w:szCs w:val="19"/>
        </w:rPr>
        <w:t>Organizing those ideas into a Resource Development Plan through goals, strategies, roles, timelines, risk, evaluation, and sustainability.</w:t>
      </w:r>
    </w:p>
    <w:p w14:paraId="1BA64B6F" w14:textId="671CF1AF" w:rsidR="001F7DED" w:rsidRPr="008C77CD" w:rsidRDefault="008C77CD" w:rsidP="008C77CD">
      <w:pPr>
        <w:pBdr>
          <w:top w:val="single" w:sz="36" w:space="1" w:color="70003E"/>
          <w:left w:val="single" w:sz="36" w:space="4" w:color="70003E"/>
          <w:bottom w:val="single" w:sz="36" w:space="1" w:color="70003E"/>
          <w:right w:val="single" w:sz="36" w:space="4" w:color="70003E"/>
        </w:pBdr>
        <w:ind w:left="-180" w:right="-360"/>
        <w:rPr>
          <w:rStyle w:val="Heading1Char"/>
          <w:rFonts w:cstheme="minorBidi"/>
          <w:b w:val="0"/>
          <w:bCs w:val="0"/>
          <w:color w:val="auto"/>
          <w:sz w:val="20"/>
          <w:szCs w:val="20"/>
        </w:rPr>
      </w:pPr>
      <w:r w:rsidRPr="004C2565">
        <w:rPr>
          <w:b/>
          <w:bCs/>
          <w:sz w:val="19"/>
          <w:szCs w:val="19"/>
        </w:rPr>
        <w:t>¹, ² Both:</w:t>
      </w:r>
      <w:r w:rsidRPr="004C2565">
        <w:rPr>
          <w:sz w:val="19"/>
          <w:szCs w:val="19"/>
        </w:rPr>
        <w:t xml:space="preserve"> Content that connects to both identifying resources/gaps and organizing those ideas into a Resource Development Plan.</w:t>
      </w:r>
      <w:r w:rsidR="001F7DED" w:rsidRPr="007573BC">
        <w:rPr>
          <w:rStyle w:val="Heading1Char"/>
        </w:rPr>
        <w:br w:type="page"/>
      </w:r>
    </w:p>
    <w:p w14:paraId="5F7188B1" w14:textId="7E9711B2" w:rsidR="001F7DED" w:rsidRPr="007573BC" w:rsidRDefault="20FE1C77" w:rsidP="00EC1109">
      <w:pPr>
        <w:pStyle w:val="Heading1"/>
      </w:pPr>
      <w:r w:rsidRPr="007573BC">
        <w:lastRenderedPageBreak/>
        <w:t>Your Experience Matters</w:t>
      </w:r>
    </w:p>
    <w:p w14:paraId="2195DFF8" w14:textId="77777777" w:rsidR="001F7DED" w:rsidRPr="007573BC" w:rsidRDefault="20FE1C77" w:rsidP="00EC1109">
      <w:pPr>
        <w:spacing w:afterLines="80" w:after="192"/>
        <w:rPr>
          <w:sz w:val="24"/>
          <w:szCs w:val="24"/>
        </w:rPr>
      </w:pPr>
      <w:r w:rsidRPr="007573BC">
        <w:rPr>
          <w:sz w:val="24"/>
          <w:szCs w:val="24"/>
        </w:rPr>
        <w:t>Recording has stopped – now it’s time to share.</w:t>
      </w:r>
    </w:p>
    <w:p w14:paraId="0DBDF5A1" w14:textId="77777777" w:rsidR="001F7DED" w:rsidRPr="007573BC" w:rsidRDefault="20FE1C77" w:rsidP="00EC1109">
      <w:pPr>
        <w:spacing w:afterLines="80" w:after="192"/>
      </w:pPr>
      <w:r w:rsidRPr="007573BC">
        <w:t>Ways to Engage:</w:t>
      </w:r>
    </w:p>
    <w:p w14:paraId="4B84CE5F" w14:textId="77777777" w:rsidR="001F7DED" w:rsidRPr="007573BC" w:rsidRDefault="20FE1C77" w:rsidP="00EC1109">
      <w:pPr>
        <w:pStyle w:val="BulletedList"/>
        <w:spacing w:afterLines="80" w:after="192"/>
        <w:rPr>
          <w:rFonts w:eastAsia="Aptos" w:cs="Aptos"/>
        </w:rPr>
      </w:pPr>
      <w:r w:rsidRPr="007573BC">
        <w:t>Raise your hand to be spotlighted to speak</w:t>
      </w:r>
    </w:p>
    <w:p w14:paraId="40EDE4C9" w14:textId="77777777" w:rsidR="001F7DED" w:rsidRPr="007573BC" w:rsidRDefault="20FE1C77" w:rsidP="00EC1109">
      <w:pPr>
        <w:pStyle w:val="BulletedList"/>
        <w:spacing w:afterLines="80" w:after="192"/>
        <w:rPr>
          <w:rFonts w:eastAsia="Aptos" w:cs="Aptos"/>
        </w:rPr>
      </w:pPr>
      <w:r w:rsidRPr="007573BC">
        <w:t>Turn on your camera if you're comfortable</w:t>
      </w:r>
    </w:p>
    <w:p w14:paraId="016EB76F" w14:textId="77777777" w:rsidR="001F7DED" w:rsidRPr="007573BC" w:rsidRDefault="20FE1C77" w:rsidP="00EC1109">
      <w:pPr>
        <w:pStyle w:val="BulletedList"/>
        <w:spacing w:afterLines="80" w:after="192"/>
        <w:rPr>
          <w:rFonts w:eastAsia="Aptos" w:cs="Aptos"/>
        </w:rPr>
      </w:pPr>
      <w:r w:rsidRPr="007573BC">
        <w:t>Use the chat to share insights, questions, resources, or tools</w:t>
      </w:r>
    </w:p>
    <w:p w14:paraId="0F7FCA96" w14:textId="77777777" w:rsidR="001F7DED" w:rsidRPr="007573BC" w:rsidRDefault="20FE1C77" w:rsidP="00EC1109">
      <w:pPr>
        <w:pStyle w:val="BulletedList"/>
        <w:spacing w:afterLines="80" w:after="192"/>
        <w:rPr>
          <w:rFonts w:eastAsia="Aptos" w:cs="Aptos"/>
        </w:rPr>
      </w:pPr>
      <w:r w:rsidRPr="007573BC">
        <w:t>React, reflect, or build on what others say</w:t>
      </w:r>
    </w:p>
    <w:p w14:paraId="348B84E1" w14:textId="77777777" w:rsidR="001F7DED" w:rsidRPr="007573BC" w:rsidRDefault="20FE1C77" w:rsidP="00EC1109">
      <w:pPr>
        <w:pStyle w:val="BulletedList"/>
        <w:spacing w:afterLines="80" w:after="192"/>
        <w:rPr>
          <w:rFonts w:eastAsia="Aptos" w:cs="Aptos"/>
          <w:b/>
          <w:bCs/>
        </w:rPr>
      </w:pPr>
      <w:r w:rsidRPr="007573BC">
        <w:t>Share real challenges or successes from your CIL</w:t>
      </w:r>
    </w:p>
    <w:p w14:paraId="67758D68" w14:textId="77777777" w:rsidR="001F7DED" w:rsidRPr="007573BC" w:rsidRDefault="20FE1C77" w:rsidP="00EC1109">
      <w:pPr>
        <w:pStyle w:val="BulletedList"/>
        <w:numPr>
          <w:ilvl w:val="0"/>
          <w:numId w:val="0"/>
        </w:numPr>
        <w:spacing w:afterLines="80" w:after="192"/>
        <w:jc w:val="center"/>
        <w:rPr>
          <w:b/>
          <w:bCs/>
        </w:rPr>
      </w:pPr>
      <w:r w:rsidRPr="007573BC">
        <w:rPr>
          <w:b/>
          <w:bCs/>
        </w:rPr>
        <w:t>Let’s turn ideas into action — your voice is the most valuable part of this session.</w:t>
      </w:r>
    </w:p>
    <w:p w14:paraId="247E0C2A" w14:textId="77777777" w:rsidR="00407C30" w:rsidRPr="007573BC" w:rsidRDefault="00407C30" w:rsidP="00EC1109">
      <w:pPr>
        <w:rPr>
          <w:rStyle w:val="Heading1Char"/>
        </w:rPr>
      </w:pPr>
      <w:r w:rsidRPr="007573BC">
        <w:rPr>
          <w:rStyle w:val="Heading1Char"/>
        </w:rPr>
        <w:br w:type="page"/>
      </w:r>
    </w:p>
    <w:p w14:paraId="70601392" w14:textId="238E4872" w:rsidR="0020685A" w:rsidRPr="007573BC" w:rsidRDefault="20FE1C77" w:rsidP="20FE1C77">
      <w:pPr>
        <w:rPr>
          <w:rStyle w:val="Heading1Char"/>
        </w:rPr>
      </w:pPr>
      <w:r w:rsidRPr="007573BC">
        <w:rPr>
          <w:rStyle w:val="Heading1Char"/>
        </w:rPr>
        <w:lastRenderedPageBreak/>
        <w:t>Evaluation</w:t>
      </w:r>
    </w:p>
    <w:p w14:paraId="586BE4FA" w14:textId="17A91C09" w:rsidR="7BF69556" w:rsidRPr="007573BC" w:rsidRDefault="20FE1C77" w:rsidP="00EC1109">
      <w:pPr>
        <w:rPr>
          <w:rFonts w:eastAsia="Aptos" w:cs="Aptos"/>
          <w:color w:val="000000" w:themeColor="text1"/>
        </w:rPr>
      </w:pPr>
      <w:r w:rsidRPr="007573BC">
        <w:t>Thank you for participating in today's Learn and Share.</w:t>
      </w:r>
    </w:p>
    <w:p w14:paraId="171FB9B1" w14:textId="3D6467CA" w:rsidR="0020685A" w:rsidRPr="007573BC" w:rsidRDefault="20FE1C77" w:rsidP="00EC1109">
      <w:pPr>
        <w:rPr>
          <w:rFonts w:eastAsia="Aptos" w:cs="Aptos"/>
          <w:color w:val="000000" w:themeColor="text1"/>
        </w:rPr>
      </w:pPr>
      <w:r w:rsidRPr="007573BC">
        <w:t>Your feedback is important and helps us plan future training.</w:t>
      </w:r>
    </w:p>
    <w:p w14:paraId="313C8562" w14:textId="050B7C81" w:rsidR="0020685A" w:rsidRPr="007573BC" w:rsidRDefault="20FE1C77" w:rsidP="00EC1109">
      <w:pPr>
        <w:rPr>
          <w:rFonts w:eastAsia="Aptos" w:cs="Aptos"/>
          <w:color w:val="000000" w:themeColor="text1"/>
        </w:rPr>
      </w:pPr>
      <w:r w:rsidRPr="007573BC">
        <w:t>Please use the link in the chat to share your feedback.</w:t>
      </w:r>
    </w:p>
    <w:p w14:paraId="6F92AA79" w14:textId="320E3DE9" w:rsidR="00C82CC6" w:rsidRPr="007573BC" w:rsidRDefault="20FE1C77" w:rsidP="00EC1109">
      <w:pPr>
        <w:rPr>
          <w:color w:val="000000" w:themeColor="text1"/>
        </w:rPr>
      </w:pPr>
      <w:hyperlink r:id="rId35" w:history="1">
        <w:r w:rsidRPr="00181C85">
          <w:rPr>
            <w:rStyle w:val="Hyperlink"/>
          </w:rPr>
          <w:t>Evaluation Link:</w:t>
        </w:r>
      </w:hyperlink>
      <w:r w:rsidRPr="007573BC">
        <w:rPr>
          <w:color w:val="000000" w:themeColor="text1"/>
        </w:rPr>
        <w:t xml:space="preserve"> </w:t>
      </w:r>
    </w:p>
    <w:p w14:paraId="29DB8B70" w14:textId="5986B316" w:rsidR="00C82CC6" w:rsidRPr="007573BC" w:rsidRDefault="00181C85" w:rsidP="00EC1109">
      <w:r>
        <w:fldChar w:fldCharType="begin"/>
      </w:r>
      <w:r>
        <w:instrText xml:space="preserve"> INCLUDEPICTURE "/Users/bethany.ncil/Library/Group Containers/UBF8T346G9.ms/WebArchiveCopyPasteTempFiles/com.microsoft.Word/large-CS-Resource%20Develpment%20W3-5.12.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01568953" wp14:editId="7CFD3894">
            <wp:extent cx="1371600" cy="1371600"/>
            <wp:effectExtent l="0" t="0" r="0" b="0"/>
            <wp:docPr id="134716939" name="Picture 16" descr="https://umt.co1.qualtrics.com/jfe/form/SV_bdDpNRBY3wylzA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16939" name="Picture 16" descr="https://umt.co1.qualtrics.com/jfe/form/SV_bdDpNRBY3wylzAq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761" cy="1373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59605C6" w14:textId="5D6C96A1" w:rsidR="084D63BB" w:rsidRPr="007573BC" w:rsidRDefault="084D63BB" w:rsidP="00EC1109">
      <w:r w:rsidRPr="007573BC">
        <w:br w:type="page"/>
      </w:r>
    </w:p>
    <w:p w14:paraId="711FEA26" w14:textId="140D88AA" w:rsidR="0020685A" w:rsidRPr="007573BC" w:rsidRDefault="20FE1C77" w:rsidP="00EC1109">
      <w:pPr>
        <w:pStyle w:val="Heading1"/>
        <w:rPr>
          <w:rFonts w:eastAsia="Aptos"/>
        </w:rPr>
      </w:pPr>
      <w:r w:rsidRPr="007573BC">
        <w:lastRenderedPageBreak/>
        <w:t>How to Connect with Us!</w:t>
      </w:r>
    </w:p>
    <w:p w14:paraId="71D0FF49" w14:textId="3774F14A" w:rsidR="0020685A" w:rsidRPr="007573BC" w:rsidRDefault="20FE1C77" w:rsidP="00EC1109">
      <w:pPr>
        <w:pStyle w:val="Heading2"/>
        <w:rPr>
          <w:rFonts w:eastAsia="Aptos"/>
          <w:sz w:val="26"/>
          <w:szCs w:val="26"/>
        </w:rPr>
      </w:pPr>
      <w:r w:rsidRPr="007573BC">
        <w:rPr>
          <w:i/>
          <w:iCs/>
          <w:sz w:val="26"/>
          <w:szCs w:val="26"/>
        </w:rPr>
        <w:t>Website:</w:t>
      </w:r>
      <w:r w:rsidRPr="007573BC">
        <w:rPr>
          <w:sz w:val="26"/>
          <w:szCs w:val="26"/>
        </w:rPr>
        <w:t xml:space="preserve"> </w:t>
      </w:r>
      <w:hyperlink r:id="rId37">
        <w:r w:rsidRPr="007573BC">
          <w:rPr>
            <w:rStyle w:val="Hyperlink"/>
            <w:sz w:val="26"/>
            <w:szCs w:val="26"/>
          </w:rPr>
          <w:t>www.ILTTACenter.org</w:t>
        </w:r>
      </w:hyperlink>
      <w:r w:rsidRPr="007573BC">
        <w:rPr>
          <w:sz w:val="26"/>
          <w:szCs w:val="26"/>
        </w:rPr>
        <w:t xml:space="preserve"> </w:t>
      </w:r>
    </w:p>
    <w:p w14:paraId="66D3CB96" w14:textId="66A6F4A0" w:rsidR="0020685A" w:rsidRPr="007573BC" w:rsidRDefault="20FE1C77" w:rsidP="00EC1109">
      <w:r w:rsidRPr="007573BC">
        <w:rPr>
          <w:i/>
          <w:iCs/>
        </w:rPr>
        <w:t>Request training and / or technical assistance (expert help for your organization):</w:t>
      </w:r>
      <w:r w:rsidRPr="007573BC">
        <w:t xml:space="preserve"> fill out a form on our website to let us know how we can help.</w:t>
      </w:r>
    </w:p>
    <w:p w14:paraId="455C60DC" w14:textId="39935AB8" w:rsidR="0020685A" w:rsidRPr="007573BC" w:rsidRDefault="20FE1C77" w:rsidP="00EC1109">
      <w:r w:rsidRPr="007573BC">
        <w:rPr>
          <w:rStyle w:val="Heading2Char"/>
          <w:i/>
          <w:iCs/>
          <w:sz w:val="26"/>
          <w:szCs w:val="26"/>
        </w:rPr>
        <w:t>Call</w:t>
      </w:r>
      <w:r w:rsidRPr="007573BC">
        <w:rPr>
          <w:b/>
          <w:bCs/>
          <w:i/>
          <w:iCs/>
        </w:rPr>
        <w:t>:</w:t>
      </w:r>
      <w:r w:rsidRPr="007573BC">
        <w:t> 406-243-5300 and someone will get back to you as soon as we can.</w:t>
      </w:r>
    </w:p>
    <w:p w14:paraId="296D9D27" w14:textId="46181C46" w:rsidR="000D1689" w:rsidRPr="007573BC" w:rsidRDefault="20FE1C77" w:rsidP="00EC1109">
      <w:r w:rsidRPr="007573BC">
        <w:t>Sign-Up for Events &amp; Announcements: </w:t>
      </w:r>
    </w:p>
    <w:p w14:paraId="458C8F8A" w14:textId="26017F60" w:rsidR="001F7DED" w:rsidRPr="007573BC" w:rsidRDefault="001F7DED" w:rsidP="00EC1109">
      <w:r w:rsidRPr="007573BC">
        <w:rPr>
          <w:b/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77EC5C07" wp14:editId="77CC23FD">
            <wp:simplePos x="0" y="0"/>
            <wp:positionH relativeFrom="margin">
              <wp:posOffset>2738804</wp:posOffset>
            </wp:positionH>
            <wp:positionV relativeFrom="margin">
              <wp:posOffset>2731135</wp:posOffset>
            </wp:positionV>
            <wp:extent cx="1052830" cy="1052830"/>
            <wp:effectExtent l="0" t="0" r="1270" b="127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7573BC">
        <w:t>Visit our website to sign up for updates about live training, group technical assistance, new publications, and other happenings around the Center.</w:t>
      </w:r>
      <w:r w:rsidRPr="007573BC">
        <w:t xml:space="preserve"> </w:t>
      </w:r>
    </w:p>
    <w:p w14:paraId="0DD82C6F" w14:textId="243CA4D7" w:rsidR="00ED65E4" w:rsidRPr="007573BC" w:rsidRDefault="00ED65E4" w:rsidP="00EC1109">
      <w:r w:rsidRPr="007573BC">
        <w:br w:type="page"/>
      </w:r>
    </w:p>
    <w:p w14:paraId="07F3ACCB" w14:textId="6478EAE5" w:rsidR="00E60A05" w:rsidRPr="007573BC" w:rsidRDefault="20FE1C77" w:rsidP="00EC1109">
      <w:pPr>
        <w:pStyle w:val="Heading1"/>
      </w:pPr>
      <w:r w:rsidRPr="007573BC">
        <w:lastRenderedPageBreak/>
        <w:t>IL T&amp;TA Center Attribution</w:t>
      </w:r>
    </w:p>
    <w:p w14:paraId="43BA3300" w14:textId="77777777" w:rsidR="002F3ACD" w:rsidRPr="007573BC" w:rsidRDefault="002F3ACD" w:rsidP="00EC1109"/>
    <w:p w14:paraId="08EF8965" w14:textId="67CF803D" w:rsidR="002F3ACD" w:rsidRPr="007573BC" w:rsidRDefault="000D1689" w:rsidP="00EC1109">
      <w:r w:rsidRPr="007573BC">
        <w:rPr>
          <w:noProof/>
        </w:rPr>
        <w:drawing>
          <wp:inline distT="0" distB="0" distL="0" distR="0" wp14:anchorId="3AAF0404" wp14:editId="28CFBE8F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7573BC" w:rsidRDefault="20FE1C77" w:rsidP="00EC1109">
      <w:r w:rsidRPr="007573BC">
        <w:t>This project is on assignment through contract with the Administration on Disabilities, Administration for Community Living, Health and Human Services.</w:t>
      </w:r>
    </w:p>
    <w:p w14:paraId="7E9A173D" w14:textId="6680FF35" w:rsidR="00207BE9" w:rsidRPr="007573BC" w:rsidRDefault="00207BE9" w:rsidP="00EC1109">
      <w:r w:rsidRPr="007573BC">
        <w:br w:type="page"/>
      </w:r>
    </w:p>
    <w:p w14:paraId="31352A8D" w14:textId="3E8BF9D5" w:rsidR="2BEEAFE4" w:rsidRPr="007573BC" w:rsidRDefault="20FE1C77" w:rsidP="00EC1109">
      <w:pPr>
        <w:pStyle w:val="Heading1"/>
        <w:rPr>
          <w:lang w:val="fr-FR"/>
        </w:rPr>
      </w:pPr>
      <w:r w:rsidRPr="007573BC">
        <w:rPr>
          <w:lang w:val="fr-FR"/>
        </w:rPr>
        <w:lastRenderedPageBreak/>
        <w:t>About the IL T&amp; TA Center</w:t>
      </w:r>
    </w:p>
    <w:p w14:paraId="158DFC0B" w14:textId="77777777" w:rsidR="2BEEAFE4" w:rsidRPr="007573BC" w:rsidRDefault="20FE1C77" w:rsidP="00EC1109">
      <w:r w:rsidRPr="007573BC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7573BC" w:rsidRDefault="20FE1C77" w:rsidP="00EC1109">
      <w:r w:rsidRPr="007573BC">
        <w:t xml:space="preserve">The IL T&amp;TA Center provides expert training and technical assistance to CILs, SILCs, and DSEs. </w:t>
      </w:r>
    </w:p>
    <w:p w14:paraId="4B45C2C7" w14:textId="25FDE27A" w:rsidR="009746A1" w:rsidRPr="007573BC" w:rsidRDefault="20FE1C77" w:rsidP="00EC1109">
      <w:r w:rsidRPr="007573BC">
        <w:t>The Center is operated by the University of Montana's Rural Institute for Inclusive Communities.</w:t>
      </w:r>
      <w:r w:rsidR="2BEEAFE4" w:rsidRPr="007573BC">
        <w:br/>
      </w:r>
    </w:p>
    <w:p w14:paraId="0C5C38C8" w14:textId="70572B8A" w:rsidR="63AF824F" w:rsidRPr="007573BC" w:rsidRDefault="000D1689" w:rsidP="00EC1109">
      <w:pPr>
        <w:rPr>
          <w:rFonts w:eastAsia="Aptos" w:cs="Aptos"/>
        </w:rPr>
      </w:pPr>
      <w:r w:rsidRPr="007573BC">
        <w:rPr>
          <w:noProof/>
        </w:rPr>
        <w:drawing>
          <wp:inline distT="0" distB="0" distL="0" distR="0" wp14:anchorId="11E1A432" wp14:editId="1845E3AA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573BC">
        <w:rPr>
          <w:noProof/>
        </w:rPr>
        <w:drawing>
          <wp:inline distT="0" distB="0" distL="0" distR="0" wp14:anchorId="0503D87A" wp14:editId="077A07F3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7573BC" w:rsidSect="00C05172">
      <w:headerReference w:type="default" r:id="rId42"/>
      <w:footerReference w:type="default" r:id="rId43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D2507" w14:textId="77777777" w:rsidR="00B932E6" w:rsidRDefault="00B932E6" w:rsidP="00EC1109">
      <w:r>
        <w:separator/>
      </w:r>
    </w:p>
  </w:endnote>
  <w:endnote w:type="continuationSeparator" w:id="0">
    <w:p w14:paraId="21A267F9" w14:textId="77777777" w:rsidR="00B932E6" w:rsidRDefault="00B932E6" w:rsidP="00EC1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100F34">
    <w:pPr>
      <w:pStyle w:val="Footer"/>
      <w:spacing w:before="120" w:after="0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6EF71" w14:textId="77777777" w:rsidR="00B932E6" w:rsidRDefault="00B932E6" w:rsidP="00EC1109">
      <w:r>
        <w:separator/>
      </w:r>
    </w:p>
  </w:footnote>
  <w:footnote w:type="continuationSeparator" w:id="0">
    <w:p w14:paraId="233E4689" w14:textId="77777777" w:rsidR="00B932E6" w:rsidRDefault="00B932E6" w:rsidP="00EC1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7E624F37" w:rsidR="00DC6D72" w:rsidRPr="00100F34" w:rsidRDefault="00DC6D72" w:rsidP="00100F34">
        <w:pPr>
          <w:jc w:val="right"/>
          <w:rPr>
            <w:sz w:val="22"/>
            <w:szCs w:val="22"/>
          </w:rPr>
        </w:pPr>
        <w:r w:rsidRPr="00100F34">
          <w:rPr>
            <w:sz w:val="22"/>
            <w:szCs w:val="22"/>
          </w:rPr>
          <w:t xml:space="preserve">&gt;&gt; SLIDE </w:t>
        </w:r>
        <w:r w:rsidRPr="00100F34">
          <w:rPr>
            <w:sz w:val="22"/>
            <w:szCs w:val="22"/>
          </w:rPr>
          <w:fldChar w:fldCharType="begin"/>
        </w:r>
        <w:r w:rsidRPr="00100F34">
          <w:rPr>
            <w:sz w:val="22"/>
            <w:szCs w:val="22"/>
          </w:rPr>
          <w:instrText xml:space="preserve"> PAGE   \* MERGEFORMAT </w:instrText>
        </w:r>
        <w:r w:rsidRPr="00100F34">
          <w:rPr>
            <w:sz w:val="22"/>
            <w:szCs w:val="22"/>
          </w:rPr>
          <w:fldChar w:fldCharType="separate"/>
        </w:r>
        <w:r w:rsidRPr="00100F34">
          <w:rPr>
            <w:noProof/>
            <w:sz w:val="22"/>
            <w:szCs w:val="22"/>
          </w:rPr>
          <w:t>2</w:t>
        </w:r>
        <w:r w:rsidRPr="00100F3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884D26A"/>
    <w:lvl w:ilvl="0" w:tplc="1B96C28C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8ED27770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568D0E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F5E90"/>
    <w:multiLevelType w:val="hybridMultilevel"/>
    <w:tmpl w:val="3C2CD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439D4"/>
    <w:multiLevelType w:val="hybridMultilevel"/>
    <w:tmpl w:val="978C3C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E0D6C"/>
    <w:multiLevelType w:val="hybridMultilevel"/>
    <w:tmpl w:val="F7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35F6A"/>
    <w:multiLevelType w:val="hybridMultilevel"/>
    <w:tmpl w:val="8506AF48"/>
    <w:lvl w:ilvl="0" w:tplc="F6D84BE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0A080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67A316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4B48616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840F7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9E675F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D724B6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99EB7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102B7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279D7453"/>
    <w:multiLevelType w:val="hybridMultilevel"/>
    <w:tmpl w:val="FB3A7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D306A"/>
    <w:multiLevelType w:val="hybridMultilevel"/>
    <w:tmpl w:val="F89CFFF4"/>
    <w:lvl w:ilvl="0" w:tplc="CBE2137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48CE88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8DE42B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2B8E62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29631E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87E3C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71CC3CE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D8A4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6BC02D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2E400513"/>
    <w:multiLevelType w:val="hybridMultilevel"/>
    <w:tmpl w:val="A1A6CEA4"/>
    <w:lvl w:ilvl="0" w:tplc="11427B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8C07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5C77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58B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AB4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2663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297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70C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0EE5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FA1DED"/>
    <w:multiLevelType w:val="hybridMultilevel"/>
    <w:tmpl w:val="13621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F0F47"/>
    <w:multiLevelType w:val="hybridMultilevel"/>
    <w:tmpl w:val="81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F4F2A"/>
    <w:multiLevelType w:val="hybridMultilevel"/>
    <w:tmpl w:val="C97A0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0EAB"/>
    <w:multiLevelType w:val="hybridMultilevel"/>
    <w:tmpl w:val="D1C8A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83A71"/>
    <w:multiLevelType w:val="hybridMultilevel"/>
    <w:tmpl w:val="7088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076C6"/>
    <w:multiLevelType w:val="hybridMultilevel"/>
    <w:tmpl w:val="B49C5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80482"/>
    <w:multiLevelType w:val="hybridMultilevel"/>
    <w:tmpl w:val="FD5AF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F73CDC"/>
    <w:multiLevelType w:val="hybridMultilevel"/>
    <w:tmpl w:val="9D240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73830"/>
    <w:multiLevelType w:val="hybridMultilevel"/>
    <w:tmpl w:val="F968A8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159123A"/>
    <w:multiLevelType w:val="hybridMultilevel"/>
    <w:tmpl w:val="29D8C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B29C7"/>
    <w:multiLevelType w:val="hybridMultilevel"/>
    <w:tmpl w:val="91B2EB0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F84E1D"/>
    <w:multiLevelType w:val="hybridMultilevel"/>
    <w:tmpl w:val="33AA6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E3FD5"/>
    <w:multiLevelType w:val="hybridMultilevel"/>
    <w:tmpl w:val="23E69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99205E"/>
    <w:multiLevelType w:val="hybridMultilevel"/>
    <w:tmpl w:val="41525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0176C"/>
    <w:multiLevelType w:val="hybridMultilevel"/>
    <w:tmpl w:val="8222B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8318D9"/>
    <w:multiLevelType w:val="hybridMultilevel"/>
    <w:tmpl w:val="C4C8C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F313B"/>
    <w:multiLevelType w:val="hybridMultilevel"/>
    <w:tmpl w:val="A07AD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B499D"/>
    <w:multiLevelType w:val="hybridMultilevel"/>
    <w:tmpl w:val="A5761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C5C12"/>
    <w:multiLevelType w:val="hybridMultilevel"/>
    <w:tmpl w:val="151A0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231A00"/>
    <w:multiLevelType w:val="hybridMultilevel"/>
    <w:tmpl w:val="3782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60A6F"/>
    <w:multiLevelType w:val="hybridMultilevel"/>
    <w:tmpl w:val="3FCE0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E02BDB"/>
    <w:multiLevelType w:val="hybridMultilevel"/>
    <w:tmpl w:val="B588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716398">
    <w:abstractNumId w:val="0"/>
  </w:num>
  <w:num w:numId="2" w16cid:durableId="201089342">
    <w:abstractNumId w:val="25"/>
  </w:num>
  <w:num w:numId="3" w16cid:durableId="218711206">
    <w:abstractNumId w:val="15"/>
  </w:num>
  <w:num w:numId="4" w16cid:durableId="1353652215">
    <w:abstractNumId w:val="1"/>
  </w:num>
  <w:num w:numId="5" w16cid:durableId="1528833530">
    <w:abstractNumId w:val="8"/>
  </w:num>
  <w:num w:numId="6" w16cid:durableId="891579530">
    <w:abstractNumId w:val="10"/>
  </w:num>
  <w:num w:numId="7" w16cid:durableId="1991513701">
    <w:abstractNumId w:val="22"/>
  </w:num>
  <w:num w:numId="8" w16cid:durableId="609049520">
    <w:abstractNumId w:val="11"/>
  </w:num>
  <w:num w:numId="9" w16cid:durableId="2008900460">
    <w:abstractNumId w:val="29"/>
  </w:num>
  <w:num w:numId="10" w16cid:durableId="684016943">
    <w:abstractNumId w:val="26"/>
  </w:num>
  <w:num w:numId="11" w16cid:durableId="1795832694">
    <w:abstractNumId w:val="20"/>
  </w:num>
  <w:num w:numId="12" w16cid:durableId="274023421">
    <w:abstractNumId w:val="28"/>
  </w:num>
  <w:num w:numId="13" w16cid:durableId="990212668">
    <w:abstractNumId w:val="5"/>
  </w:num>
  <w:num w:numId="14" w16cid:durableId="28844188">
    <w:abstractNumId w:val="9"/>
  </w:num>
  <w:num w:numId="15" w16cid:durableId="657995868">
    <w:abstractNumId w:val="6"/>
  </w:num>
  <w:num w:numId="16" w16cid:durableId="402068187">
    <w:abstractNumId w:val="2"/>
  </w:num>
  <w:num w:numId="17" w16cid:durableId="17312650">
    <w:abstractNumId w:val="4"/>
  </w:num>
  <w:num w:numId="18" w16cid:durableId="1265915619">
    <w:abstractNumId w:val="3"/>
  </w:num>
  <w:num w:numId="19" w16cid:durableId="1683359512">
    <w:abstractNumId w:val="23"/>
  </w:num>
  <w:num w:numId="20" w16cid:durableId="1023557704">
    <w:abstractNumId w:val="14"/>
  </w:num>
  <w:num w:numId="21" w16cid:durableId="1872377610">
    <w:abstractNumId w:val="13"/>
  </w:num>
  <w:num w:numId="22" w16cid:durableId="15887532">
    <w:abstractNumId w:val="21"/>
  </w:num>
  <w:num w:numId="23" w16cid:durableId="1460613014">
    <w:abstractNumId w:val="17"/>
  </w:num>
  <w:num w:numId="24" w16cid:durableId="1627351155">
    <w:abstractNumId w:val="16"/>
  </w:num>
  <w:num w:numId="25" w16cid:durableId="1491294239">
    <w:abstractNumId w:val="19"/>
  </w:num>
  <w:num w:numId="26" w16cid:durableId="919412209">
    <w:abstractNumId w:val="27"/>
  </w:num>
  <w:num w:numId="27" w16cid:durableId="1926069566">
    <w:abstractNumId w:val="30"/>
  </w:num>
  <w:num w:numId="28" w16cid:durableId="1561556460">
    <w:abstractNumId w:val="12"/>
  </w:num>
  <w:num w:numId="29" w16cid:durableId="456994096">
    <w:abstractNumId w:val="7"/>
  </w:num>
  <w:num w:numId="30" w16cid:durableId="1563247203">
    <w:abstractNumId w:val="24"/>
  </w:num>
  <w:num w:numId="31" w16cid:durableId="1817867760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01B4"/>
    <w:rsid w:val="00020DFA"/>
    <w:rsid w:val="000244E0"/>
    <w:rsid w:val="00026124"/>
    <w:rsid w:val="00026B92"/>
    <w:rsid w:val="00030794"/>
    <w:rsid w:val="000343AC"/>
    <w:rsid w:val="00034983"/>
    <w:rsid w:val="00034F4B"/>
    <w:rsid w:val="00035667"/>
    <w:rsid w:val="000375D6"/>
    <w:rsid w:val="00040884"/>
    <w:rsid w:val="00043D54"/>
    <w:rsid w:val="000440E9"/>
    <w:rsid w:val="000470F7"/>
    <w:rsid w:val="00047197"/>
    <w:rsid w:val="00051A34"/>
    <w:rsid w:val="000531EB"/>
    <w:rsid w:val="00053670"/>
    <w:rsid w:val="00054FC0"/>
    <w:rsid w:val="0005512E"/>
    <w:rsid w:val="000561F0"/>
    <w:rsid w:val="0005651B"/>
    <w:rsid w:val="000579C6"/>
    <w:rsid w:val="00060936"/>
    <w:rsid w:val="000622D7"/>
    <w:rsid w:val="00070557"/>
    <w:rsid w:val="00071F4B"/>
    <w:rsid w:val="00075635"/>
    <w:rsid w:val="00076E37"/>
    <w:rsid w:val="00080792"/>
    <w:rsid w:val="00080F44"/>
    <w:rsid w:val="000834A3"/>
    <w:rsid w:val="0008692B"/>
    <w:rsid w:val="00090C8C"/>
    <w:rsid w:val="0009515E"/>
    <w:rsid w:val="0009664F"/>
    <w:rsid w:val="000B057F"/>
    <w:rsid w:val="000B06B9"/>
    <w:rsid w:val="000B17B8"/>
    <w:rsid w:val="000B663D"/>
    <w:rsid w:val="000B77D4"/>
    <w:rsid w:val="000B7C7A"/>
    <w:rsid w:val="000C023B"/>
    <w:rsid w:val="000C1E27"/>
    <w:rsid w:val="000C7ADC"/>
    <w:rsid w:val="000D129C"/>
    <w:rsid w:val="000D1689"/>
    <w:rsid w:val="000D19BB"/>
    <w:rsid w:val="000D2CD5"/>
    <w:rsid w:val="000D6DB5"/>
    <w:rsid w:val="000D6FA4"/>
    <w:rsid w:val="000E05A5"/>
    <w:rsid w:val="000E0874"/>
    <w:rsid w:val="000E0DDB"/>
    <w:rsid w:val="000E269E"/>
    <w:rsid w:val="000E4420"/>
    <w:rsid w:val="000E453E"/>
    <w:rsid w:val="000E5194"/>
    <w:rsid w:val="000F1E98"/>
    <w:rsid w:val="000F5612"/>
    <w:rsid w:val="00100646"/>
    <w:rsid w:val="00100F34"/>
    <w:rsid w:val="001015A3"/>
    <w:rsid w:val="00103D98"/>
    <w:rsid w:val="00105831"/>
    <w:rsid w:val="00106851"/>
    <w:rsid w:val="00106EB9"/>
    <w:rsid w:val="00110F3F"/>
    <w:rsid w:val="001138B5"/>
    <w:rsid w:val="00114F6F"/>
    <w:rsid w:val="00115267"/>
    <w:rsid w:val="00116552"/>
    <w:rsid w:val="00121847"/>
    <w:rsid w:val="00122AF8"/>
    <w:rsid w:val="00122D26"/>
    <w:rsid w:val="00122F32"/>
    <w:rsid w:val="001237A0"/>
    <w:rsid w:val="00125399"/>
    <w:rsid w:val="001271AC"/>
    <w:rsid w:val="0012742A"/>
    <w:rsid w:val="001279F4"/>
    <w:rsid w:val="001300D6"/>
    <w:rsid w:val="00130CAB"/>
    <w:rsid w:val="00131B18"/>
    <w:rsid w:val="00145E33"/>
    <w:rsid w:val="0014702B"/>
    <w:rsid w:val="00151ABD"/>
    <w:rsid w:val="00151E0A"/>
    <w:rsid w:val="001526AC"/>
    <w:rsid w:val="001552AA"/>
    <w:rsid w:val="00156940"/>
    <w:rsid w:val="001569CD"/>
    <w:rsid w:val="00161F67"/>
    <w:rsid w:val="0016216D"/>
    <w:rsid w:val="001651D1"/>
    <w:rsid w:val="00171DD5"/>
    <w:rsid w:val="0017238E"/>
    <w:rsid w:val="00176441"/>
    <w:rsid w:val="00181A84"/>
    <w:rsid w:val="00181C85"/>
    <w:rsid w:val="0018399D"/>
    <w:rsid w:val="00185D98"/>
    <w:rsid w:val="00190382"/>
    <w:rsid w:val="001925D5"/>
    <w:rsid w:val="00192929"/>
    <w:rsid w:val="0019346E"/>
    <w:rsid w:val="0019553D"/>
    <w:rsid w:val="00196CFE"/>
    <w:rsid w:val="001A0C60"/>
    <w:rsid w:val="001A0CCF"/>
    <w:rsid w:val="001A5BB3"/>
    <w:rsid w:val="001B1E9F"/>
    <w:rsid w:val="001B6228"/>
    <w:rsid w:val="001B6CAE"/>
    <w:rsid w:val="001C2FC2"/>
    <w:rsid w:val="001C65E8"/>
    <w:rsid w:val="001D2798"/>
    <w:rsid w:val="001D2C00"/>
    <w:rsid w:val="001D7717"/>
    <w:rsid w:val="001E0B06"/>
    <w:rsid w:val="001E26E1"/>
    <w:rsid w:val="001E3852"/>
    <w:rsid w:val="001E5D53"/>
    <w:rsid w:val="001E7E92"/>
    <w:rsid w:val="001F10F9"/>
    <w:rsid w:val="001F28BD"/>
    <w:rsid w:val="001F4C2C"/>
    <w:rsid w:val="001F55EC"/>
    <w:rsid w:val="001F609E"/>
    <w:rsid w:val="001F684B"/>
    <w:rsid w:val="001F7BED"/>
    <w:rsid w:val="001F7DED"/>
    <w:rsid w:val="0020026A"/>
    <w:rsid w:val="00200AE3"/>
    <w:rsid w:val="0020685A"/>
    <w:rsid w:val="0020774B"/>
    <w:rsid w:val="00207B06"/>
    <w:rsid w:val="00207BE9"/>
    <w:rsid w:val="00214F0A"/>
    <w:rsid w:val="002173A4"/>
    <w:rsid w:val="00220095"/>
    <w:rsid w:val="00221CBF"/>
    <w:rsid w:val="00221D0A"/>
    <w:rsid w:val="00221F12"/>
    <w:rsid w:val="00222ED4"/>
    <w:rsid w:val="00223482"/>
    <w:rsid w:val="00224DCD"/>
    <w:rsid w:val="0022512C"/>
    <w:rsid w:val="00230587"/>
    <w:rsid w:val="002314B9"/>
    <w:rsid w:val="00232586"/>
    <w:rsid w:val="00233175"/>
    <w:rsid w:val="0023425E"/>
    <w:rsid w:val="002410F7"/>
    <w:rsid w:val="0024626A"/>
    <w:rsid w:val="00251709"/>
    <w:rsid w:val="00251FD5"/>
    <w:rsid w:val="00253583"/>
    <w:rsid w:val="002544D0"/>
    <w:rsid w:val="00254A09"/>
    <w:rsid w:val="00256068"/>
    <w:rsid w:val="002607E8"/>
    <w:rsid w:val="00261F13"/>
    <w:rsid w:val="00266BD4"/>
    <w:rsid w:val="00272FF3"/>
    <w:rsid w:val="002739FD"/>
    <w:rsid w:val="00273DE0"/>
    <w:rsid w:val="00274B61"/>
    <w:rsid w:val="00275E8F"/>
    <w:rsid w:val="00277D2C"/>
    <w:rsid w:val="0028778B"/>
    <w:rsid w:val="00290A0D"/>
    <w:rsid w:val="0029331A"/>
    <w:rsid w:val="00293D78"/>
    <w:rsid w:val="00295408"/>
    <w:rsid w:val="002A1380"/>
    <w:rsid w:val="002A172A"/>
    <w:rsid w:val="002A2995"/>
    <w:rsid w:val="002A45F2"/>
    <w:rsid w:val="002A4F7D"/>
    <w:rsid w:val="002A5D61"/>
    <w:rsid w:val="002A62BC"/>
    <w:rsid w:val="002C39CA"/>
    <w:rsid w:val="002C569A"/>
    <w:rsid w:val="002D0442"/>
    <w:rsid w:val="002D06B7"/>
    <w:rsid w:val="002D159C"/>
    <w:rsid w:val="002D362D"/>
    <w:rsid w:val="002D56B8"/>
    <w:rsid w:val="002E107F"/>
    <w:rsid w:val="002E4DAB"/>
    <w:rsid w:val="002E65AB"/>
    <w:rsid w:val="002F06D3"/>
    <w:rsid w:val="002F2CDB"/>
    <w:rsid w:val="002F3ACD"/>
    <w:rsid w:val="002F4E6D"/>
    <w:rsid w:val="002F592A"/>
    <w:rsid w:val="002F7BC7"/>
    <w:rsid w:val="003018B8"/>
    <w:rsid w:val="003027A0"/>
    <w:rsid w:val="003031C5"/>
    <w:rsid w:val="003062F1"/>
    <w:rsid w:val="00306A85"/>
    <w:rsid w:val="003106B8"/>
    <w:rsid w:val="0031413C"/>
    <w:rsid w:val="00315E9C"/>
    <w:rsid w:val="00316489"/>
    <w:rsid w:val="00317EDF"/>
    <w:rsid w:val="00320C04"/>
    <w:rsid w:val="0032169D"/>
    <w:rsid w:val="00321E7A"/>
    <w:rsid w:val="00322D34"/>
    <w:rsid w:val="00325D93"/>
    <w:rsid w:val="00326B70"/>
    <w:rsid w:val="0032773C"/>
    <w:rsid w:val="0033008D"/>
    <w:rsid w:val="00330B69"/>
    <w:rsid w:val="00330CB7"/>
    <w:rsid w:val="00331DC5"/>
    <w:rsid w:val="003326B3"/>
    <w:rsid w:val="003327B6"/>
    <w:rsid w:val="003337D9"/>
    <w:rsid w:val="00333F14"/>
    <w:rsid w:val="0033453F"/>
    <w:rsid w:val="0033709E"/>
    <w:rsid w:val="003411D7"/>
    <w:rsid w:val="00346739"/>
    <w:rsid w:val="003547F3"/>
    <w:rsid w:val="003549BF"/>
    <w:rsid w:val="00355280"/>
    <w:rsid w:val="003561AC"/>
    <w:rsid w:val="00360264"/>
    <w:rsid w:val="00362B28"/>
    <w:rsid w:val="00364D06"/>
    <w:rsid w:val="00365D86"/>
    <w:rsid w:val="003679CA"/>
    <w:rsid w:val="00367ABF"/>
    <w:rsid w:val="003709A1"/>
    <w:rsid w:val="00375847"/>
    <w:rsid w:val="003772E4"/>
    <w:rsid w:val="003810C9"/>
    <w:rsid w:val="0038452E"/>
    <w:rsid w:val="003867C1"/>
    <w:rsid w:val="0038683B"/>
    <w:rsid w:val="00386EDF"/>
    <w:rsid w:val="0039123A"/>
    <w:rsid w:val="003945D3"/>
    <w:rsid w:val="00396019"/>
    <w:rsid w:val="00396C04"/>
    <w:rsid w:val="00396D72"/>
    <w:rsid w:val="003A0E1D"/>
    <w:rsid w:val="003A76CF"/>
    <w:rsid w:val="003A78C6"/>
    <w:rsid w:val="003B39C0"/>
    <w:rsid w:val="003B3F50"/>
    <w:rsid w:val="003B4918"/>
    <w:rsid w:val="003B5B81"/>
    <w:rsid w:val="003C3DE7"/>
    <w:rsid w:val="003C789B"/>
    <w:rsid w:val="003D0EBC"/>
    <w:rsid w:val="003D4AF6"/>
    <w:rsid w:val="003D4F58"/>
    <w:rsid w:val="003D5A40"/>
    <w:rsid w:val="003D7EE6"/>
    <w:rsid w:val="003E0AF1"/>
    <w:rsid w:val="003E15D3"/>
    <w:rsid w:val="003E3919"/>
    <w:rsid w:val="003E40B3"/>
    <w:rsid w:val="003E5052"/>
    <w:rsid w:val="003E66FA"/>
    <w:rsid w:val="003F12BD"/>
    <w:rsid w:val="003F16D9"/>
    <w:rsid w:val="003F1E38"/>
    <w:rsid w:val="003F2347"/>
    <w:rsid w:val="003F4C3D"/>
    <w:rsid w:val="003F4D24"/>
    <w:rsid w:val="003F4E86"/>
    <w:rsid w:val="0040455E"/>
    <w:rsid w:val="00407225"/>
    <w:rsid w:val="00407C30"/>
    <w:rsid w:val="00407D5B"/>
    <w:rsid w:val="00415D16"/>
    <w:rsid w:val="00416463"/>
    <w:rsid w:val="0041685F"/>
    <w:rsid w:val="00417534"/>
    <w:rsid w:val="00423282"/>
    <w:rsid w:val="004266E1"/>
    <w:rsid w:val="00427E12"/>
    <w:rsid w:val="00430C84"/>
    <w:rsid w:val="00433A34"/>
    <w:rsid w:val="00435B21"/>
    <w:rsid w:val="00435F79"/>
    <w:rsid w:val="004365F0"/>
    <w:rsid w:val="00436B62"/>
    <w:rsid w:val="00437A1C"/>
    <w:rsid w:val="00437C54"/>
    <w:rsid w:val="00437D22"/>
    <w:rsid w:val="004408E8"/>
    <w:rsid w:val="00441142"/>
    <w:rsid w:val="00441723"/>
    <w:rsid w:val="00442A6C"/>
    <w:rsid w:val="00445F82"/>
    <w:rsid w:val="004462C7"/>
    <w:rsid w:val="00447A88"/>
    <w:rsid w:val="00447DB8"/>
    <w:rsid w:val="00450C9B"/>
    <w:rsid w:val="00450DE5"/>
    <w:rsid w:val="00453981"/>
    <w:rsid w:val="004541C5"/>
    <w:rsid w:val="00455498"/>
    <w:rsid w:val="00456EA5"/>
    <w:rsid w:val="004570CA"/>
    <w:rsid w:val="0046075D"/>
    <w:rsid w:val="00463ECE"/>
    <w:rsid w:val="00464AED"/>
    <w:rsid w:val="00464EC1"/>
    <w:rsid w:val="00465598"/>
    <w:rsid w:val="00466AAA"/>
    <w:rsid w:val="004701DD"/>
    <w:rsid w:val="00470453"/>
    <w:rsid w:val="004705D8"/>
    <w:rsid w:val="004707DC"/>
    <w:rsid w:val="00471E53"/>
    <w:rsid w:val="0047550F"/>
    <w:rsid w:val="004760A7"/>
    <w:rsid w:val="00480D3A"/>
    <w:rsid w:val="004812A6"/>
    <w:rsid w:val="0048149A"/>
    <w:rsid w:val="00482F17"/>
    <w:rsid w:val="004836FE"/>
    <w:rsid w:val="00486E5C"/>
    <w:rsid w:val="00487C4D"/>
    <w:rsid w:val="0049164B"/>
    <w:rsid w:val="00492E1F"/>
    <w:rsid w:val="0049395B"/>
    <w:rsid w:val="00496A9C"/>
    <w:rsid w:val="00497755"/>
    <w:rsid w:val="00497D84"/>
    <w:rsid w:val="004A1EC8"/>
    <w:rsid w:val="004A4EE0"/>
    <w:rsid w:val="004A6FD0"/>
    <w:rsid w:val="004B16CC"/>
    <w:rsid w:val="004B1B34"/>
    <w:rsid w:val="004B234C"/>
    <w:rsid w:val="004B5980"/>
    <w:rsid w:val="004B6747"/>
    <w:rsid w:val="004B7614"/>
    <w:rsid w:val="004C1040"/>
    <w:rsid w:val="004C2394"/>
    <w:rsid w:val="004C2565"/>
    <w:rsid w:val="004C3850"/>
    <w:rsid w:val="004C47E5"/>
    <w:rsid w:val="004C739A"/>
    <w:rsid w:val="004D2687"/>
    <w:rsid w:val="004D44BC"/>
    <w:rsid w:val="004E0B5E"/>
    <w:rsid w:val="004E1BDC"/>
    <w:rsid w:val="004E3153"/>
    <w:rsid w:val="004F127E"/>
    <w:rsid w:val="004F3A71"/>
    <w:rsid w:val="004F5763"/>
    <w:rsid w:val="00502F4D"/>
    <w:rsid w:val="0050384B"/>
    <w:rsid w:val="00506A3E"/>
    <w:rsid w:val="00510270"/>
    <w:rsid w:val="0051530F"/>
    <w:rsid w:val="00520206"/>
    <w:rsid w:val="005202A8"/>
    <w:rsid w:val="005234ED"/>
    <w:rsid w:val="00523927"/>
    <w:rsid w:val="00524F6B"/>
    <w:rsid w:val="0052511F"/>
    <w:rsid w:val="00525925"/>
    <w:rsid w:val="00525C40"/>
    <w:rsid w:val="00532AAF"/>
    <w:rsid w:val="00536C21"/>
    <w:rsid w:val="005403A2"/>
    <w:rsid w:val="00540491"/>
    <w:rsid w:val="005410FF"/>
    <w:rsid w:val="00544DF4"/>
    <w:rsid w:val="0054555D"/>
    <w:rsid w:val="005460C0"/>
    <w:rsid w:val="0055285A"/>
    <w:rsid w:val="00552C80"/>
    <w:rsid w:val="00564319"/>
    <w:rsid w:val="00567AC0"/>
    <w:rsid w:val="0057132B"/>
    <w:rsid w:val="0057191E"/>
    <w:rsid w:val="0057200F"/>
    <w:rsid w:val="00572DBF"/>
    <w:rsid w:val="005766C3"/>
    <w:rsid w:val="00576C95"/>
    <w:rsid w:val="0057B660"/>
    <w:rsid w:val="00582E5D"/>
    <w:rsid w:val="00585904"/>
    <w:rsid w:val="00587179"/>
    <w:rsid w:val="00590813"/>
    <w:rsid w:val="00594710"/>
    <w:rsid w:val="005964CB"/>
    <w:rsid w:val="005A2D3F"/>
    <w:rsid w:val="005A3C52"/>
    <w:rsid w:val="005A60BC"/>
    <w:rsid w:val="005A6F6D"/>
    <w:rsid w:val="005A74D6"/>
    <w:rsid w:val="005A7B66"/>
    <w:rsid w:val="005A7CCF"/>
    <w:rsid w:val="005B0D4D"/>
    <w:rsid w:val="005B26D5"/>
    <w:rsid w:val="005B2768"/>
    <w:rsid w:val="005B3D7E"/>
    <w:rsid w:val="005B3FE6"/>
    <w:rsid w:val="005B6AFF"/>
    <w:rsid w:val="005B7743"/>
    <w:rsid w:val="005D00A6"/>
    <w:rsid w:val="005D326F"/>
    <w:rsid w:val="005D3AA8"/>
    <w:rsid w:val="005D7CB3"/>
    <w:rsid w:val="005E1411"/>
    <w:rsid w:val="005E30E0"/>
    <w:rsid w:val="005E5A4B"/>
    <w:rsid w:val="005F093A"/>
    <w:rsid w:val="005F1064"/>
    <w:rsid w:val="005F1121"/>
    <w:rsid w:val="005F221B"/>
    <w:rsid w:val="005F22EE"/>
    <w:rsid w:val="005F25AC"/>
    <w:rsid w:val="005F543A"/>
    <w:rsid w:val="005F7454"/>
    <w:rsid w:val="005F7FFE"/>
    <w:rsid w:val="006052CA"/>
    <w:rsid w:val="00605D28"/>
    <w:rsid w:val="006107F2"/>
    <w:rsid w:val="006110F4"/>
    <w:rsid w:val="006114A7"/>
    <w:rsid w:val="006149B9"/>
    <w:rsid w:val="00615A20"/>
    <w:rsid w:val="00622B7B"/>
    <w:rsid w:val="0062464F"/>
    <w:rsid w:val="0062540E"/>
    <w:rsid w:val="00627540"/>
    <w:rsid w:val="00635BBD"/>
    <w:rsid w:val="00636BAE"/>
    <w:rsid w:val="006404E2"/>
    <w:rsid w:val="00641556"/>
    <w:rsid w:val="00641C97"/>
    <w:rsid w:val="00641E36"/>
    <w:rsid w:val="00642901"/>
    <w:rsid w:val="006466EA"/>
    <w:rsid w:val="006531C2"/>
    <w:rsid w:val="0065588E"/>
    <w:rsid w:val="0065608C"/>
    <w:rsid w:val="00657A0A"/>
    <w:rsid w:val="006646B9"/>
    <w:rsid w:val="00664C15"/>
    <w:rsid w:val="00667692"/>
    <w:rsid w:val="00671D90"/>
    <w:rsid w:val="006754CF"/>
    <w:rsid w:val="00680735"/>
    <w:rsid w:val="00680E85"/>
    <w:rsid w:val="006811B5"/>
    <w:rsid w:val="00682363"/>
    <w:rsid w:val="0068523B"/>
    <w:rsid w:val="006868D1"/>
    <w:rsid w:val="00690091"/>
    <w:rsid w:val="006905A4"/>
    <w:rsid w:val="00692A5D"/>
    <w:rsid w:val="00693D7F"/>
    <w:rsid w:val="00696515"/>
    <w:rsid w:val="006A2301"/>
    <w:rsid w:val="006A4F12"/>
    <w:rsid w:val="006A55C4"/>
    <w:rsid w:val="006A58FB"/>
    <w:rsid w:val="006A65B9"/>
    <w:rsid w:val="006B7122"/>
    <w:rsid w:val="006C64F8"/>
    <w:rsid w:val="006C6BFD"/>
    <w:rsid w:val="006D0D48"/>
    <w:rsid w:val="006D13CD"/>
    <w:rsid w:val="006D2BBA"/>
    <w:rsid w:val="006D2C55"/>
    <w:rsid w:val="006E1056"/>
    <w:rsid w:val="006E2274"/>
    <w:rsid w:val="006E4C39"/>
    <w:rsid w:val="006F06D2"/>
    <w:rsid w:val="006F1D85"/>
    <w:rsid w:val="006F4908"/>
    <w:rsid w:val="0070118A"/>
    <w:rsid w:val="00702712"/>
    <w:rsid w:val="0070458B"/>
    <w:rsid w:val="00704D6E"/>
    <w:rsid w:val="00705B92"/>
    <w:rsid w:val="00706942"/>
    <w:rsid w:val="00710C94"/>
    <w:rsid w:val="007129A8"/>
    <w:rsid w:val="00713829"/>
    <w:rsid w:val="007150D2"/>
    <w:rsid w:val="007166DA"/>
    <w:rsid w:val="007169FF"/>
    <w:rsid w:val="00717838"/>
    <w:rsid w:val="007203D7"/>
    <w:rsid w:val="00721607"/>
    <w:rsid w:val="00723AE2"/>
    <w:rsid w:val="00730767"/>
    <w:rsid w:val="0073078F"/>
    <w:rsid w:val="0073155C"/>
    <w:rsid w:val="007364CC"/>
    <w:rsid w:val="0074005A"/>
    <w:rsid w:val="00740CF7"/>
    <w:rsid w:val="0074248B"/>
    <w:rsid w:val="007446B3"/>
    <w:rsid w:val="00753955"/>
    <w:rsid w:val="007573BC"/>
    <w:rsid w:val="007576A5"/>
    <w:rsid w:val="00757F7E"/>
    <w:rsid w:val="00762A6A"/>
    <w:rsid w:val="00764B04"/>
    <w:rsid w:val="00765328"/>
    <w:rsid w:val="0076566C"/>
    <w:rsid w:val="007668D5"/>
    <w:rsid w:val="007672D4"/>
    <w:rsid w:val="00771F64"/>
    <w:rsid w:val="00774680"/>
    <w:rsid w:val="007752F7"/>
    <w:rsid w:val="007765CB"/>
    <w:rsid w:val="00780C66"/>
    <w:rsid w:val="00781525"/>
    <w:rsid w:val="007847E0"/>
    <w:rsid w:val="00784B50"/>
    <w:rsid w:val="007876FB"/>
    <w:rsid w:val="00790E01"/>
    <w:rsid w:val="007911EB"/>
    <w:rsid w:val="00792050"/>
    <w:rsid w:val="007A08A6"/>
    <w:rsid w:val="007A48AF"/>
    <w:rsid w:val="007A5933"/>
    <w:rsid w:val="007B164E"/>
    <w:rsid w:val="007B5124"/>
    <w:rsid w:val="007C1910"/>
    <w:rsid w:val="007C1A41"/>
    <w:rsid w:val="007C1BAC"/>
    <w:rsid w:val="007C1D82"/>
    <w:rsid w:val="007C3D63"/>
    <w:rsid w:val="007C5CE2"/>
    <w:rsid w:val="007C6713"/>
    <w:rsid w:val="007C6B5B"/>
    <w:rsid w:val="007C6DDD"/>
    <w:rsid w:val="007D7892"/>
    <w:rsid w:val="007E2A0F"/>
    <w:rsid w:val="007E49B0"/>
    <w:rsid w:val="007E67B2"/>
    <w:rsid w:val="007E76BC"/>
    <w:rsid w:val="007E794E"/>
    <w:rsid w:val="007E7BBF"/>
    <w:rsid w:val="007F529E"/>
    <w:rsid w:val="007F641C"/>
    <w:rsid w:val="007F6CD0"/>
    <w:rsid w:val="008022A8"/>
    <w:rsid w:val="0080490A"/>
    <w:rsid w:val="00807FAD"/>
    <w:rsid w:val="00814868"/>
    <w:rsid w:val="00815EF9"/>
    <w:rsid w:val="00820BB1"/>
    <w:rsid w:val="00821437"/>
    <w:rsid w:val="00821B7D"/>
    <w:rsid w:val="00823CEC"/>
    <w:rsid w:val="00824A50"/>
    <w:rsid w:val="00824ABA"/>
    <w:rsid w:val="0082504A"/>
    <w:rsid w:val="00831F1F"/>
    <w:rsid w:val="00843089"/>
    <w:rsid w:val="008508FB"/>
    <w:rsid w:val="0085291C"/>
    <w:rsid w:val="0087388D"/>
    <w:rsid w:val="00873E5B"/>
    <w:rsid w:val="008743C7"/>
    <w:rsid w:val="00877557"/>
    <w:rsid w:val="00881D6B"/>
    <w:rsid w:val="00887AB1"/>
    <w:rsid w:val="00891305"/>
    <w:rsid w:val="00895117"/>
    <w:rsid w:val="008971E6"/>
    <w:rsid w:val="008A24ED"/>
    <w:rsid w:val="008A6892"/>
    <w:rsid w:val="008A7977"/>
    <w:rsid w:val="008A8E0E"/>
    <w:rsid w:val="008B2A0D"/>
    <w:rsid w:val="008B4E63"/>
    <w:rsid w:val="008B563D"/>
    <w:rsid w:val="008C1DCF"/>
    <w:rsid w:val="008C3696"/>
    <w:rsid w:val="008C5B56"/>
    <w:rsid w:val="008C6994"/>
    <w:rsid w:val="008C77CD"/>
    <w:rsid w:val="008D0CF2"/>
    <w:rsid w:val="008D150C"/>
    <w:rsid w:val="008D3695"/>
    <w:rsid w:val="008D3EA7"/>
    <w:rsid w:val="008D5E16"/>
    <w:rsid w:val="008D5F2F"/>
    <w:rsid w:val="008D6569"/>
    <w:rsid w:val="008E4469"/>
    <w:rsid w:val="008E5DDD"/>
    <w:rsid w:val="008E666A"/>
    <w:rsid w:val="008E6F9B"/>
    <w:rsid w:val="008F03C2"/>
    <w:rsid w:val="008F0B46"/>
    <w:rsid w:val="008F1120"/>
    <w:rsid w:val="008F143F"/>
    <w:rsid w:val="008F1D84"/>
    <w:rsid w:val="008F3245"/>
    <w:rsid w:val="008F5E8D"/>
    <w:rsid w:val="008F5F95"/>
    <w:rsid w:val="00901ABF"/>
    <w:rsid w:val="00903132"/>
    <w:rsid w:val="00905A0E"/>
    <w:rsid w:val="009100DF"/>
    <w:rsid w:val="00914DB9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3A35"/>
    <w:rsid w:val="00934790"/>
    <w:rsid w:val="00935399"/>
    <w:rsid w:val="00935CDA"/>
    <w:rsid w:val="00936857"/>
    <w:rsid w:val="00936B73"/>
    <w:rsid w:val="009404E0"/>
    <w:rsid w:val="00941A47"/>
    <w:rsid w:val="00942FBE"/>
    <w:rsid w:val="00947C06"/>
    <w:rsid w:val="0095063E"/>
    <w:rsid w:val="00953B42"/>
    <w:rsid w:val="009566A4"/>
    <w:rsid w:val="0096088C"/>
    <w:rsid w:val="00960C0C"/>
    <w:rsid w:val="0096135F"/>
    <w:rsid w:val="009675F3"/>
    <w:rsid w:val="009723EA"/>
    <w:rsid w:val="00972712"/>
    <w:rsid w:val="00973253"/>
    <w:rsid w:val="00973504"/>
    <w:rsid w:val="009746A1"/>
    <w:rsid w:val="00974944"/>
    <w:rsid w:val="00980297"/>
    <w:rsid w:val="0098069A"/>
    <w:rsid w:val="00983C94"/>
    <w:rsid w:val="00990EEE"/>
    <w:rsid w:val="009920E5"/>
    <w:rsid w:val="00996CFC"/>
    <w:rsid w:val="0099726C"/>
    <w:rsid w:val="00997A65"/>
    <w:rsid w:val="009A2176"/>
    <w:rsid w:val="009A3F37"/>
    <w:rsid w:val="009A600E"/>
    <w:rsid w:val="009A75DD"/>
    <w:rsid w:val="009B0E6B"/>
    <w:rsid w:val="009B25F4"/>
    <w:rsid w:val="009B2B06"/>
    <w:rsid w:val="009B4CA9"/>
    <w:rsid w:val="009B5048"/>
    <w:rsid w:val="009B6C8B"/>
    <w:rsid w:val="009C02D7"/>
    <w:rsid w:val="009C05FD"/>
    <w:rsid w:val="009C137A"/>
    <w:rsid w:val="009C4994"/>
    <w:rsid w:val="009C5486"/>
    <w:rsid w:val="009C626F"/>
    <w:rsid w:val="009D0C48"/>
    <w:rsid w:val="009D2735"/>
    <w:rsid w:val="009E36CA"/>
    <w:rsid w:val="009E3DC2"/>
    <w:rsid w:val="009E4FFF"/>
    <w:rsid w:val="009E7458"/>
    <w:rsid w:val="009F0DE3"/>
    <w:rsid w:val="009F30BC"/>
    <w:rsid w:val="009F428A"/>
    <w:rsid w:val="009F639D"/>
    <w:rsid w:val="00A01957"/>
    <w:rsid w:val="00A049B5"/>
    <w:rsid w:val="00A073AC"/>
    <w:rsid w:val="00A14C6C"/>
    <w:rsid w:val="00A152BC"/>
    <w:rsid w:val="00A17CF3"/>
    <w:rsid w:val="00A20A5A"/>
    <w:rsid w:val="00A22448"/>
    <w:rsid w:val="00A24987"/>
    <w:rsid w:val="00A26AC1"/>
    <w:rsid w:val="00A31A4E"/>
    <w:rsid w:val="00A320CB"/>
    <w:rsid w:val="00A54BE7"/>
    <w:rsid w:val="00A575D7"/>
    <w:rsid w:val="00A6162D"/>
    <w:rsid w:val="00A61E3B"/>
    <w:rsid w:val="00A6690B"/>
    <w:rsid w:val="00A7044C"/>
    <w:rsid w:val="00A75F50"/>
    <w:rsid w:val="00A81DA5"/>
    <w:rsid w:val="00A83C78"/>
    <w:rsid w:val="00A8634D"/>
    <w:rsid w:val="00A91DC1"/>
    <w:rsid w:val="00A943E4"/>
    <w:rsid w:val="00A9770B"/>
    <w:rsid w:val="00AA35D9"/>
    <w:rsid w:val="00AA3AEB"/>
    <w:rsid w:val="00AB0EBD"/>
    <w:rsid w:val="00AB2F07"/>
    <w:rsid w:val="00AB4544"/>
    <w:rsid w:val="00AC3320"/>
    <w:rsid w:val="00AC4ED8"/>
    <w:rsid w:val="00AC6AB2"/>
    <w:rsid w:val="00AC7908"/>
    <w:rsid w:val="00AD10C6"/>
    <w:rsid w:val="00AD4C1B"/>
    <w:rsid w:val="00AD50E4"/>
    <w:rsid w:val="00AD5949"/>
    <w:rsid w:val="00AE0744"/>
    <w:rsid w:val="00AE4A2C"/>
    <w:rsid w:val="00AEC903"/>
    <w:rsid w:val="00AF29C5"/>
    <w:rsid w:val="00AF2CF3"/>
    <w:rsid w:val="00AF3F9A"/>
    <w:rsid w:val="00AF538E"/>
    <w:rsid w:val="00AF5A11"/>
    <w:rsid w:val="00B0328A"/>
    <w:rsid w:val="00B11E86"/>
    <w:rsid w:val="00B15BD3"/>
    <w:rsid w:val="00B20F4C"/>
    <w:rsid w:val="00B2BED8"/>
    <w:rsid w:val="00B3127D"/>
    <w:rsid w:val="00B31342"/>
    <w:rsid w:val="00B32B69"/>
    <w:rsid w:val="00B36502"/>
    <w:rsid w:val="00B3657D"/>
    <w:rsid w:val="00B3776C"/>
    <w:rsid w:val="00B501A0"/>
    <w:rsid w:val="00B53C04"/>
    <w:rsid w:val="00B554B7"/>
    <w:rsid w:val="00B56391"/>
    <w:rsid w:val="00B601BE"/>
    <w:rsid w:val="00B60579"/>
    <w:rsid w:val="00B65593"/>
    <w:rsid w:val="00B72526"/>
    <w:rsid w:val="00B7437E"/>
    <w:rsid w:val="00B75D53"/>
    <w:rsid w:val="00B82525"/>
    <w:rsid w:val="00B85DBC"/>
    <w:rsid w:val="00B87C92"/>
    <w:rsid w:val="00B91CCF"/>
    <w:rsid w:val="00B92523"/>
    <w:rsid w:val="00B932E6"/>
    <w:rsid w:val="00B95E2C"/>
    <w:rsid w:val="00B9623C"/>
    <w:rsid w:val="00B9729F"/>
    <w:rsid w:val="00BA343E"/>
    <w:rsid w:val="00BA5EF5"/>
    <w:rsid w:val="00BB1C03"/>
    <w:rsid w:val="00BB4ADC"/>
    <w:rsid w:val="00BB703D"/>
    <w:rsid w:val="00BC0625"/>
    <w:rsid w:val="00BC15C2"/>
    <w:rsid w:val="00BC2228"/>
    <w:rsid w:val="00BC288C"/>
    <w:rsid w:val="00BC5A25"/>
    <w:rsid w:val="00BC5A91"/>
    <w:rsid w:val="00BC6026"/>
    <w:rsid w:val="00BD1B4B"/>
    <w:rsid w:val="00BD22F8"/>
    <w:rsid w:val="00BD42C6"/>
    <w:rsid w:val="00BE17E1"/>
    <w:rsid w:val="00BE2056"/>
    <w:rsid w:val="00BE45C0"/>
    <w:rsid w:val="00BE67A1"/>
    <w:rsid w:val="00BF2A9C"/>
    <w:rsid w:val="00BF3B05"/>
    <w:rsid w:val="00BF4673"/>
    <w:rsid w:val="00BF6B9E"/>
    <w:rsid w:val="00BF73FF"/>
    <w:rsid w:val="00C030B6"/>
    <w:rsid w:val="00C04751"/>
    <w:rsid w:val="00C0499D"/>
    <w:rsid w:val="00C04C9E"/>
    <w:rsid w:val="00C05172"/>
    <w:rsid w:val="00C071E5"/>
    <w:rsid w:val="00C14218"/>
    <w:rsid w:val="00C17BB7"/>
    <w:rsid w:val="00C17D9C"/>
    <w:rsid w:val="00C20182"/>
    <w:rsid w:val="00C2021A"/>
    <w:rsid w:val="00C21424"/>
    <w:rsid w:val="00C220D0"/>
    <w:rsid w:val="00C2262A"/>
    <w:rsid w:val="00C250CE"/>
    <w:rsid w:val="00C2621C"/>
    <w:rsid w:val="00C3AA51"/>
    <w:rsid w:val="00C50438"/>
    <w:rsid w:val="00C542B5"/>
    <w:rsid w:val="00C544F7"/>
    <w:rsid w:val="00C613BF"/>
    <w:rsid w:val="00C64F3B"/>
    <w:rsid w:val="00C65083"/>
    <w:rsid w:val="00C66825"/>
    <w:rsid w:val="00C71438"/>
    <w:rsid w:val="00C716B4"/>
    <w:rsid w:val="00C737EC"/>
    <w:rsid w:val="00C73DB5"/>
    <w:rsid w:val="00C77DC8"/>
    <w:rsid w:val="00C82CC6"/>
    <w:rsid w:val="00C84135"/>
    <w:rsid w:val="00C84E16"/>
    <w:rsid w:val="00C90445"/>
    <w:rsid w:val="00C94F2B"/>
    <w:rsid w:val="00C9622C"/>
    <w:rsid w:val="00C9725A"/>
    <w:rsid w:val="00C974F8"/>
    <w:rsid w:val="00CA07C4"/>
    <w:rsid w:val="00CA2DC5"/>
    <w:rsid w:val="00CA4162"/>
    <w:rsid w:val="00CA714B"/>
    <w:rsid w:val="00CC1114"/>
    <w:rsid w:val="00CC1FD7"/>
    <w:rsid w:val="00CC3516"/>
    <w:rsid w:val="00CC3E15"/>
    <w:rsid w:val="00CD4663"/>
    <w:rsid w:val="00CD690C"/>
    <w:rsid w:val="00CD705D"/>
    <w:rsid w:val="00CD764B"/>
    <w:rsid w:val="00CE063F"/>
    <w:rsid w:val="00CE06B6"/>
    <w:rsid w:val="00CE1D32"/>
    <w:rsid w:val="00CE495D"/>
    <w:rsid w:val="00CE65E3"/>
    <w:rsid w:val="00CF03D0"/>
    <w:rsid w:val="00CF0623"/>
    <w:rsid w:val="00CF13D7"/>
    <w:rsid w:val="00CF5A1A"/>
    <w:rsid w:val="00D01A5E"/>
    <w:rsid w:val="00D03B06"/>
    <w:rsid w:val="00D07782"/>
    <w:rsid w:val="00D1286D"/>
    <w:rsid w:val="00D13B24"/>
    <w:rsid w:val="00D22272"/>
    <w:rsid w:val="00D24448"/>
    <w:rsid w:val="00D3066A"/>
    <w:rsid w:val="00D33891"/>
    <w:rsid w:val="00D36E4C"/>
    <w:rsid w:val="00D40901"/>
    <w:rsid w:val="00D44741"/>
    <w:rsid w:val="00D45876"/>
    <w:rsid w:val="00D51DCB"/>
    <w:rsid w:val="00D5370B"/>
    <w:rsid w:val="00D57286"/>
    <w:rsid w:val="00D57D10"/>
    <w:rsid w:val="00D6266F"/>
    <w:rsid w:val="00D64D3C"/>
    <w:rsid w:val="00D70038"/>
    <w:rsid w:val="00D70366"/>
    <w:rsid w:val="00D70870"/>
    <w:rsid w:val="00D72723"/>
    <w:rsid w:val="00D74026"/>
    <w:rsid w:val="00D7455E"/>
    <w:rsid w:val="00D76CA0"/>
    <w:rsid w:val="00D77BFE"/>
    <w:rsid w:val="00D80D73"/>
    <w:rsid w:val="00D81F95"/>
    <w:rsid w:val="00D825C5"/>
    <w:rsid w:val="00D8651F"/>
    <w:rsid w:val="00D86BA6"/>
    <w:rsid w:val="00D929D1"/>
    <w:rsid w:val="00D9600F"/>
    <w:rsid w:val="00DA2EFD"/>
    <w:rsid w:val="00DA52AA"/>
    <w:rsid w:val="00DA5C92"/>
    <w:rsid w:val="00DA70C0"/>
    <w:rsid w:val="00DA7563"/>
    <w:rsid w:val="00DB135F"/>
    <w:rsid w:val="00DB25D9"/>
    <w:rsid w:val="00DB3CAD"/>
    <w:rsid w:val="00DB5AFE"/>
    <w:rsid w:val="00DB639E"/>
    <w:rsid w:val="00DB66EA"/>
    <w:rsid w:val="00DC5637"/>
    <w:rsid w:val="00DC6D72"/>
    <w:rsid w:val="00DD3C6D"/>
    <w:rsid w:val="00DD6CD4"/>
    <w:rsid w:val="00DD6DAC"/>
    <w:rsid w:val="00DD7CB6"/>
    <w:rsid w:val="00DE0C66"/>
    <w:rsid w:val="00DE160C"/>
    <w:rsid w:val="00DE1EF5"/>
    <w:rsid w:val="00DE4249"/>
    <w:rsid w:val="00DE56C0"/>
    <w:rsid w:val="00DF08E4"/>
    <w:rsid w:val="00DF0A6E"/>
    <w:rsid w:val="00DF1909"/>
    <w:rsid w:val="00DF356C"/>
    <w:rsid w:val="00DF5D53"/>
    <w:rsid w:val="00E02726"/>
    <w:rsid w:val="00E02DD3"/>
    <w:rsid w:val="00E05BAF"/>
    <w:rsid w:val="00E0E547"/>
    <w:rsid w:val="00E1170F"/>
    <w:rsid w:val="00E12538"/>
    <w:rsid w:val="00E14756"/>
    <w:rsid w:val="00E15AAA"/>
    <w:rsid w:val="00E16251"/>
    <w:rsid w:val="00E22A1D"/>
    <w:rsid w:val="00E22AFF"/>
    <w:rsid w:val="00E25771"/>
    <w:rsid w:val="00E33281"/>
    <w:rsid w:val="00E3458E"/>
    <w:rsid w:val="00E35BC3"/>
    <w:rsid w:val="00E35ED1"/>
    <w:rsid w:val="00E36D1F"/>
    <w:rsid w:val="00E36D6B"/>
    <w:rsid w:val="00E40D66"/>
    <w:rsid w:val="00E418D7"/>
    <w:rsid w:val="00E42512"/>
    <w:rsid w:val="00E427DE"/>
    <w:rsid w:val="00E43B7F"/>
    <w:rsid w:val="00E446C2"/>
    <w:rsid w:val="00E50E87"/>
    <w:rsid w:val="00E54632"/>
    <w:rsid w:val="00E56AB3"/>
    <w:rsid w:val="00E60A05"/>
    <w:rsid w:val="00E61825"/>
    <w:rsid w:val="00E63900"/>
    <w:rsid w:val="00E67DEF"/>
    <w:rsid w:val="00E7235D"/>
    <w:rsid w:val="00E8292C"/>
    <w:rsid w:val="00E82DDA"/>
    <w:rsid w:val="00E852BA"/>
    <w:rsid w:val="00E9088A"/>
    <w:rsid w:val="00E918D4"/>
    <w:rsid w:val="00E932B3"/>
    <w:rsid w:val="00E958A9"/>
    <w:rsid w:val="00EA0C7A"/>
    <w:rsid w:val="00EA186E"/>
    <w:rsid w:val="00EA4B90"/>
    <w:rsid w:val="00EA6B5E"/>
    <w:rsid w:val="00EB0705"/>
    <w:rsid w:val="00EB0EB5"/>
    <w:rsid w:val="00EB3C41"/>
    <w:rsid w:val="00EB4F1E"/>
    <w:rsid w:val="00EB5986"/>
    <w:rsid w:val="00EC0039"/>
    <w:rsid w:val="00EC1109"/>
    <w:rsid w:val="00EC41CE"/>
    <w:rsid w:val="00ED3FEF"/>
    <w:rsid w:val="00ED4B12"/>
    <w:rsid w:val="00ED500D"/>
    <w:rsid w:val="00ED65E4"/>
    <w:rsid w:val="00ED6E4D"/>
    <w:rsid w:val="00EDB39F"/>
    <w:rsid w:val="00EE0058"/>
    <w:rsid w:val="00EE05CB"/>
    <w:rsid w:val="00EE3A18"/>
    <w:rsid w:val="00EE3E6E"/>
    <w:rsid w:val="00EE472F"/>
    <w:rsid w:val="00EE5828"/>
    <w:rsid w:val="00EE60D3"/>
    <w:rsid w:val="00EE6B3B"/>
    <w:rsid w:val="00EF2149"/>
    <w:rsid w:val="00EF2AF9"/>
    <w:rsid w:val="00EF46E7"/>
    <w:rsid w:val="00EF4FB7"/>
    <w:rsid w:val="00F03B5F"/>
    <w:rsid w:val="00F04671"/>
    <w:rsid w:val="00F0653C"/>
    <w:rsid w:val="00F0736E"/>
    <w:rsid w:val="00F0786C"/>
    <w:rsid w:val="00F079D9"/>
    <w:rsid w:val="00F125AB"/>
    <w:rsid w:val="00F1262A"/>
    <w:rsid w:val="00F12866"/>
    <w:rsid w:val="00F14A0B"/>
    <w:rsid w:val="00F2064C"/>
    <w:rsid w:val="00F23B0A"/>
    <w:rsid w:val="00F2632E"/>
    <w:rsid w:val="00F27149"/>
    <w:rsid w:val="00F276CA"/>
    <w:rsid w:val="00F27E7D"/>
    <w:rsid w:val="00F27F77"/>
    <w:rsid w:val="00F3090D"/>
    <w:rsid w:val="00F413C8"/>
    <w:rsid w:val="00F45A77"/>
    <w:rsid w:val="00F47944"/>
    <w:rsid w:val="00F52E3C"/>
    <w:rsid w:val="00F53652"/>
    <w:rsid w:val="00F558D7"/>
    <w:rsid w:val="00F56C05"/>
    <w:rsid w:val="00F6678F"/>
    <w:rsid w:val="00F714FE"/>
    <w:rsid w:val="00F73857"/>
    <w:rsid w:val="00F74006"/>
    <w:rsid w:val="00F8073F"/>
    <w:rsid w:val="00F80FE6"/>
    <w:rsid w:val="00F81C00"/>
    <w:rsid w:val="00F81FF0"/>
    <w:rsid w:val="00F86B87"/>
    <w:rsid w:val="00F90455"/>
    <w:rsid w:val="00F94FF9"/>
    <w:rsid w:val="00F953C2"/>
    <w:rsid w:val="00FA1809"/>
    <w:rsid w:val="00FA1A86"/>
    <w:rsid w:val="00FA6952"/>
    <w:rsid w:val="00FB06B5"/>
    <w:rsid w:val="00FB1720"/>
    <w:rsid w:val="00FB5458"/>
    <w:rsid w:val="00FC17DD"/>
    <w:rsid w:val="00FC395B"/>
    <w:rsid w:val="00FC3AD2"/>
    <w:rsid w:val="00FC4AF1"/>
    <w:rsid w:val="00FC4BCF"/>
    <w:rsid w:val="00FD0FE2"/>
    <w:rsid w:val="00FD18C1"/>
    <w:rsid w:val="00FD5E7C"/>
    <w:rsid w:val="00FE3B06"/>
    <w:rsid w:val="00FE479B"/>
    <w:rsid w:val="00FF1092"/>
    <w:rsid w:val="00FF1D31"/>
    <w:rsid w:val="00FF2C30"/>
    <w:rsid w:val="00FF458A"/>
    <w:rsid w:val="00FF5B3C"/>
    <w:rsid w:val="00FF7927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1A4235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0FE1C77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4FE895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AB3C9E3C-D701-43AD-8673-D17BB72AC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109"/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5202A8"/>
    <w:pPr>
      <w:outlineLvl w:val="0"/>
    </w:pPr>
    <w:rPr>
      <w:rFonts w:cstheme="majorBidi"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2A8"/>
    <w:rPr>
      <w:rFonts w:ascii="Montserrat" w:hAnsi="Montserrat" w:cstheme="majorBidi"/>
      <w:b/>
      <w:bCs/>
      <w:color w:val="70003E"/>
      <w:sz w:val="31"/>
      <w:szCs w:val="31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1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7752F7"/>
    <w:pPr>
      <w:numPr>
        <w:ilvl w:val="1"/>
        <w:numId w:val="1"/>
      </w:numPr>
      <w:ind w:left="72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7752F7"/>
    <w:rPr>
      <w:rFonts w:ascii="Montserrat" w:hAnsi="Montserrat"/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936857"/>
    <w:pPr>
      <w:numPr>
        <w:ilvl w:val="2"/>
        <w:numId w:val="1"/>
      </w:numPr>
      <w:ind w:left="117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00936857"/>
    <w:rPr>
      <w:rFonts w:ascii="Montserrat" w:hAnsi="Montserrat"/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  <w:style w:type="character" w:customStyle="1" w:styleId="normaltextrun">
    <w:name w:val="normaltextrun"/>
    <w:basedOn w:val="DefaultParagraphFont"/>
    <w:rsid w:val="00FB5458"/>
  </w:style>
  <w:style w:type="paragraph" w:customStyle="1" w:styleId="paragraph">
    <w:name w:val="paragraph"/>
    <w:basedOn w:val="Normal"/>
    <w:rsid w:val="00FB5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eop">
    <w:name w:val="eop"/>
    <w:basedOn w:val="DefaultParagraphFont"/>
    <w:rsid w:val="00FB5458"/>
  </w:style>
  <w:style w:type="table" w:styleId="GridTable5Dark">
    <w:name w:val="Grid Table 5 Dark"/>
    <w:basedOn w:val="TableNormal"/>
    <w:uiPriority w:val="50"/>
    <w:rsid w:val="00BF467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laird@able-sc.org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18.png"/><Relationship Id="rId21" Type="http://schemas.openxmlformats.org/officeDocument/2006/relationships/image" Target="media/image8.png"/><Relationship Id="rId34" Type="http://schemas.openxmlformats.org/officeDocument/2006/relationships/hyperlink" Target="https://ilttacenter.org/wp-content/uploads/2026/05/5-5-26-Resource-Development-Cohort.Week2_.English.pdf" TargetMode="External"/><Relationship Id="rId42" Type="http://schemas.openxmlformats.org/officeDocument/2006/relationships/header" Target="header1.xml"/><Relationship Id="rId47" Type="http://schemas.microsoft.com/office/2020/10/relationships/intelligence" Target="intelligence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hyperlink" Target="https://acl.gov/sites/default/files/about-acl/2020-07/rehabilitation-act-of-1973-amended-by-wioa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svg"/><Relationship Id="rId32" Type="http://schemas.openxmlformats.org/officeDocument/2006/relationships/hyperlink" Target="https://ilttacenter.org/resource-development/" TargetMode="External"/><Relationship Id="rId37" Type="http://schemas.openxmlformats.org/officeDocument/2006/relationships/hyperlink" Target="http://www.ILTTACenter.org" TargetMode="External"/><Relationship Id="rId40" Type="http://schemas.openxmlformats.org/officeDocument/2006/relationships/image" Target="media/image19.png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hyperlink" Target="https://ilttacenter.org/wp-content/uploads/2026/05/RD-UpdatedTemplate.docx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yperlink" Target="https://ilttacenter.org/wp-content/uploads/2026/05/Program-Income-Key-Guidance-4.2026-Final.docx" TargetMode="External"/><Relationship Id="rId35" Type="http://schemas.openxmlformats.org/officeDocument/2006/relationships/hyperlink" Target="https://umt.co1.qualtrics.com/jfe/form/SV_bdDpNRBY3wylzAq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ktissot@able-sc.org" TargetMode="External"/><Relationship Id="rId17" Type="http://schemas.openxmlformats.org/officeDocument/2006/relationships/hyperlink" Target="https://ilttacenter.org/wp-content/uploads/2026/05/Program-Income-Key-Guidance-4.2026-Final.docx" TargetMode="External"/><Relationship Id="rId25" Type="http://schemas.openxmlformats.org/officeDocument/2006/relationships/image" Target="media/image12.png"/><Relationship Id="rId33" Type="http://schemas.openxmlformats.org/officeDocument/2006/relationships/hyperlink" Target="https://ilttacenter.org/wp-content/uploads/2026/04/4-28-26-Small-Cohort-Resource-DevelopmentEnglish-1.pdf" TargetMode="External"/><Relationship Id="rId38" Type="http://schemas.openxmlformats.org/officeDocument/2006/relationships/image" Target="media/image17.png"/><Relationship Id="rId46" Type="http://schemas.microsoft.com/office/2019/05/relationships/documenttasks" Target="documenttasks/documenttasks1.xml"/><Relationship Id="rId20" Type="http://schemas.openxmlformats.org/officeDocument/2006/relationships/image" Target="media/image7.png"/><Relationship Id="rId41" Type="http://schemas.openxmlformats.org/officeDocument/2006/relationships/image" Target="media/image20.png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3</Pages>
  <Words>3411</Words>
  <Characters>18761</Characters>
  <Application>Microsoft Office Word</Application>
  <DocSecurity>0</DocSecurity>
  <Lines>781</Lines>
  <Paragraphs>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7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12</cp:revision>
  <dcterms:created xsi:type="dcterms:W3CDTF">2026-05-07T19:52:00Z</dcterms:created>
  <dcterms:modified xsi:type="dcterms:W3CDTF">2026-05-11T23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